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E16539" w14:textId="76DA6E5F" w:rsidR="00D656F3" w:rsidRPr="00D656F3" w:rsidRDefault="00D656F3" w:rsidP="00D656F3">
      <w:pPr>
        <w:ind w:left="360" w:hanging="360"/>
        <w:jc w:val="center"/>
        <w:rPr>
          <w:b/>
          <w:bCs/>
        </w:rPr>
      </w:pPr>
      <w:r w:rsidRPr="00D656F3">
        <w:rPr>
          <w:rFonts w:hint="eastAsia"/>
          <w:b/>
          <w:bCs/>
        </w:rPr>
        <w:t>B</w:t>
      </w:r>
      <w:r w:rsidRPr="00D656F3">
        <w:rPr>
          <w:b/>
          <w:bCs/>
        </w:rPr>
        <w:t xml:space="preserve">3U2 Text </w:t>
      </w:r>
      <w:proofErr w:type="gramStart"/>
      <w:r w:rsidRPr="00D656F3">
        <w:rPr>
          <w:b/>
          <w:bCs/>
        </w:rPr>
        <w:t>A</w:t>
      </w:r>
      <w:proofErr w:type="gramEnd"/>
      <w:r w:rsidRPr="00D656F3">
        <w:rPr>
          <w:b/>
          <w:bCs/>
        </w:rPr>
        <w:t xml:space="preserve"> Language Focus</w:t>
      </w:r>
    </w:p>
    <w:p w14:paraId="287D182C" w14:textId="4A421099" w:rsidR="009D3439" w:rsidRPr="0045153F" w:rsidRDefault="009D3439" w:rsidP="0045153F">
      <w:pPr>
        <w:pStyle w:val="a"/>
        <w:numPr>
          <w:ilvl w:val="0"/>
          <w:numId w:val="39"/>
        </w:numPr>
        <w:rPr>
          <w:szCs w:val="21"/>
        </w:rPr>
      </w:pPr>
      <w:r w:rsidRPr="0045153F">
        <w:rPr>
          <w:b/>
          <w:bCs/>
          <w:szCs w:val="21"/>
        </w:rPr>
        <w:t>on the latch:</w:t>
      </w:r>
      <w:r w:rsidRPr="0045153F">
        <w:rPr>
          <w:szCs w:val="21"/>
        </w:rPr>
        <w:t xml:space="preserve"> (of a door) closed but not locked</w:t>
      </w:r>
      <w:r w:rsidRPr="0045153F">
        <w:rPr>
          <w:szCs w:val="21"/>
        </w:rPr>
        <w:t>（门）关着但没上锁</w:t>
      </w:r>
    </w:p>
    <w:p w14:paraId="6215137E" w14:textId="4040DAB3" w:rsidR="009D3439" w:rsidRPr="0045153F" w:rsidRDefault="009D3439" w:rsidP="00BE4371">
      <w:pPr>
        <w:pStyle w:val="a"/>
        <w:numPr>
          <w:ilvl w:val="0"/>
          <w:numId w:val="0"/>
        </w:numPr>
        <w:ind w:left="420"/>
        <w:rPr>
          <w:szCs w:val="21"/>
        </w:rPr>
      </w:pPr>
      <w:r w:rsidRPr="0045153F">
        <w:rPr>
          <w:i/>
          <w:iCs/>
          <w:szCs w:val="21"/>
        </w:rPr>
        <w:t>e.g.</w:t>
      </w:r>
      <w:r w:rsidR="0045153F">
        <w:rPr>
          <w:i/>
          <w:iCs/>
          <w:szCs w:val="21"/>
        </w:rPr>
        <w:t xml:space="preserve"> </w:t>
      </w:r>
      <w:proofErr w:type="gramStart"/>
      <w:r w:rsidRPr="0045153F">
        <w:rPr>
          <w:szCs w:val="21"/>
        </w:rPr>
        <w:t>Don’t</w:t>
      </w:r>
      <w:proofErr w:type="gramEnd"/>
      <w:r w:rsidRPr="0045153F">
        <w:rPr>
          <w:szCs w:val="21"/>
        </w:rPr>
        <w:t xml:space="preserve"> forget to leave the front door </w:t>
      </w:r>
      <w:r w:rsidRPr="0045153F">
        <w:rPr>
          <w:i/>
          <w:iCs/>
          <w:szCs w:val="21"/>
        </w:rPr>
        <w:t>on the latch</w:t>
      </w:r>
      <w:r w:rsidRPr="0045153F">
        <w:rPr>
          <w:szCs w:val="21"/>
        </w:rPr>
        <w:t xml:space="preserve"> if you go to bed before I get back.</w:t>
      </w:r>
    </w:p>
    <w:p w14:paraId="5D99BBDD" w14:textId="249B7C44" w:rsidR="009D3439" w:rsidRPr="0045153F" w:rsidRDefault="009D3439" w:rsidP="00CF3AD0">
      <w:pPr>
        <w:pStyle w:val="a"/>
        <w:numPr>
          <w:ilvl w:val="0"/>
          <w:numId w:val="0"/>
        </w:numPr>
        <w:ind w:left="840"/>
        <w:rPr>
          <w:szCs w:val="21"/>
        </w:rPr>
      </w:pPr>
      <w:r w:rsidRPr="0045153F">
        <w:rPr>
          <w:szCs w:val="21"/>
        </w:rPr>
        <w:t>你如果在我回来之前就上床睡觉，别忘了给我留着前门不要上锁。</w:t>
      </w:r>
    </w:p>
    <w:p w14:paraId="6DC8E71F" w14:textId="749EB430" w:rsidR="009D3439" w:rsidRPr="0045153F" w:rsidRDefault="009D3439" w:rsidP="00CF3AD0">
      <w:pPr>
        <w:pStyle w:val="a"/>
        <w:numPr>
          <w:ilvl w:val="0"/>
          <w:numId w:val="0"/>
        </w:numPr>
        <w:ind w:left="840"/>
        <w:rPr>
          <w:szCs w:val="21"/>
        </w:rPr>
      </w:pPr>
      <w:r w:rsidRPr="0045153F">
        <w:rPr>
          <w:szCs w:val="21"/>
        </w:rPr>
        <w:t xml:space="preserve">They leave the door </w:t>
      </w:r>
      <w:r w:rsidRPr="0045153F">
        <w:rPr>
          <w:i/>
          <w:iCs/>
          <w:szCs w:val="21"/>
        </w:rPr>
        <w:t>on the latch</w:t>
      </w:r>
      <w:r w:rsidRPr="0045153F">
        <w:rPr>
          <w:szCs w:val="21"/>
        </w:rPr>
        <w:t xml:space="preserve"> when they are at home so friends can pop in.</w:t>
      </w:r>
    </w:p>
    <w:p w14:paraId="4F57884C" w14:textId="0BB5542A" w:rsidR="009D3439" w:rsidRPr="0045153F" w:rsidRDefault="009D3439" w:rsidP="00CF3AD0">
      <w:pPr>
        <w:pStyle w:val="a"/>
        <w:numPr>
          <w:ilvl w:val="0"/>
          <w:numId w:val="0"/>
        </w:numPr>
        <w:ind w:left="840"/>
        <w:rPr>
          <w:szCs w:val="21"/>
        </w:rPr>
      </w:pPr>
      <w:r w:rsidRPr="0045153F">
        <w:rPr>
          <w:szCs w:val="21"/>
        </w:rPr>
        <w:t>他们在家的时候门是</w:t>
      </w:r>
      <w:proofErr w:type="gramStart"/>
      <w:r w:rsidRPr="0045153F">
        <w:rPr>
          <w:szCs w:val="21"/>
        </w:rPr>
        <w:t>不</w:t>
      </w:r>
      <w:proofErr w:type="gramEnd"/>
      <w:r w:rsidRPr="0045153F">
        <w:rPr>
          <w:szCs w:val="21"/>
        </w:rPr>
        <w:t>上锁的，这样朋友就可以随便进来看看。</w:t>
      </w:r>
      <w:r w:rsidRPr="0045153F">
        <w:rPr>
          <w:szCs w:val="21"/>
        </w:rPr>
        <w:t xml:space="preserve"> </w:t>
      </w:r>
    </w:p>
    <w:p w14:paraId="6C14A525" w14:textId="6FC6FAA8" w:rsidR="009D3439" w:rsidRPr="00CF3AD0" w:rsidRDefault="009D3439" w:rsidP="00CF3AD0">
      <w:pPr>
        <w:pStyle w:val="a"/>
        <w:numPr>
          <w:ilvl w:val="0"/>
          <w:numId w:val="39"/>
        </w:numPr>
        <w:rPr>
          <w:szCs w:val="21"/>
        </w:rPr>
      </w:pPr>
      <w:proofErr w:type="gramStart"/>
      <w:r w:rsidRPr="00CF3AD0">
        <w:rPr>
          <w:b/>
          <w:bCs/>
          <w:szCs w:val="21"/>
        </w:rPr>
        <w:t>close</w:t>
      </w:r>
      <w:proofErr w:type="gramEnd"/>
      <w:r w:rsidRPr="00CF3AD0">
        <w:rPr>
          <w:b/>
          <w:bCs/>
          <w:szCs w:val="21"/>
        </w:rPr>
        <w:t xml:space="preserve"> up:</w:t>
      </w:r>
      <w:r w:rsidRPr="00CF3AD0">
        <w:rPr>
          <w:szCs w:val="21"/>
        </w:rPr>
        <w:t xml:space="preserve"> shut </w:t>
      </w:r>
      <w:proofErr w:type="spellStart"/>
      <w:r w:rsidRPr="00CF3AD0">
        <w:rPr>
          <w:szCs w:val="21"/>
        </w:rPr>
        <w:t>sth</w:t>
      </w:r>
      <w:proofErr w:type="spellEnd"/>
      <w:r w:rsidRPr="00CF3AD0">
        <w:rPr>
          <w:szCs w:val="21"/>
        </w:rPr>
        <w:t xml:space="preserve">. that is open </w:t>
      </w:r>
      <w:r w:rsidRPr="00CF3AD0">
        <w:rPr>
          <w:szCs w:val="21"/>
        </w:rPr>
        <w:t>关闭</w:t>
      </w:r>
    </w:p>
    <w:p w14:paraId="6F107EF7" w14:textId="63E2D7C2" w:rsidR="009D3439" w:rsidRPr="0045153F" w:rsidRDefault="009D3439" w:rsidP="001C5C26">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He </w:t>
      </w:r>
      <w:r w:rsidRPr="0045153F">
        <w:rPr>
          <w:i/>
          <w:iCs/>
          <w:szCs w:val="21"/>
        </w:rPr>
        <w:t>closed up</w:t>
      </w:r>
      <w:r w:rsidRPr="0045153F">
        <w:rPr>
          <w:szCs w:val="21"/>
        </w:rPr>
        <w:t xml:space="preserve"> the house when he went on holiday.</w:t>
      </w:r>
    </w:p>
    <w:p w14:paraId="66E3B3C1" w14:textId="20EF87AF" w:rsidR="009D3439" w:rsidRPr="0045153F" w:rsidRDefault="009D3439" w:rsidP="001C5C26">
      <w:pPr>
        <w:pStyle w:val="a"/>
        <w:numPr>
          <w:ilvl w:val="0"/>
          <w:numId w:val="0"/>
        </w:numPr>
        <w:ind w:left="800"/>
        <w:rPr>
          <w:szCs w:val="21"/>
        </w:rPr>
      </w:pPr>
      <w:r w:rsidRPr="0045153F">
        <w:rPr>
          <w:szCs w:val="21"/>
        </w:rPr>
        <w:t>他去度假的时候把房子所有的门窗都关上了。</w:t>
      </w:r>
    </w:p>
    <w:p w14:paraId="4873CDDA" w14:textId="2C569638" w:rsidR="009D3439" w:rsidRPr="0045153F" w:rsidRDefault="009D3439" w:rsidP="001C5C26">
      <w:pPr>
        <w:pStyle w:val="a"/>
        <w:numPr>
          <w:ilvl w:val="0"/>
          <w:numId w:val="0"/>
        </w:numPr>
        <w:ind w:left="800"/>
        <w:rPr>
          <w:szCs w:val="21"/>
        </w:rPr>
      </w:pPr>
      <w:r w:rsidRPr="0045153F">
        <w:rPr>
          <w:szCs w:val="21"/>
        </w:rPr>
        <w:t xml:space="preserve">Rather than lose money, it would be better to </w:t>
      </w:r>
      <w:r w:rsidRPr="0045153F">
        <w:rPr>
          <w:i/>
          <w:iCs/>
          <w:szCs w:val="21"/>
        </w:rPr>
        <w:t>close up</w:t>
      </w:r>
      <w:r w:rsidRPr="0045153F">
        <w:rPr>
          <w:szCs w:val="21"/>
        </w:rPr>
        <w:t xml:space="preserve"> the business. </w:t>
      </w:r>
    </w:p>
    <w:p w14:paraId="1DACFCC3" w14:textId="03F56E8C" w:rsidR="009D3439" w:rsidRPr="0045153F" w:rsidRDefault="009D3439" w:rsidP="001C5C26">
      <w:pPr>
        <w:pStyle w:val="a"/>
        <w:numPr>
          <w:ilvl w:val="0"/>
          <w:numId w:val="0"/>
        </w:numPr>
        <w:ind w:left="800"/>
        <w:rPr>
          <w:szCs w:val="21"/>
        </w:rPr>
      </w:pPr>
      <w:r w:rsidRPr="0045153F">
        <w:rPr>
          <w:szCs w:val="21"/>
        </w:rPr>
        <w:t>与其赔钱，不如歇业。</w:t>
      </w:r>
    </w:p>
    <w:p w14:paraId="3D3E9ECD" w14:textId="62153AAF" w:rsidR="009D3439" w:rsidRPr="001C5C26" w:rsidRDefault="009D3439" w:rsidP="001C5C26">
      <w:pPr>
        <w:pStyle w:val="a"/>
        <w:numPr>
          <w:ilvl w:val="0"/>
          <w:numId w:val="0"/>
        </w:numPr>
        <w:ind w:left="800"/>
        <w:rPr>
          <w:szCs w:val="21"/>
        </w:rPr>
      </w:pPr>
      <w:r w:rsidRPr="0045153F">
        <w:rPr>
          <w:szCs w:val="21"/>
        </w:rPr>
        <w:t>Mary runs a fashion design house that has received bad reviews and is about to</w:t>
      </w:r>
      <w:r w:rsidR="001C5C26">
        <w:rPr>
          <w:szCs w:val="21"/>
        </w:rPr>
        <w:t xml:space="preserve"> </w:t>
      </w:r>
      <w:r w:rsidRPr="001C5C26">
        <w:rPr>
          <w:i/>
          <w:iCs/>
          <w:szCs w:val="21"/>
        </w:rPr>
        <w:t>close up</w:t>
      </w:r>
      <w:r w:rsidRPr="001C5C26">
        <w:rPr>
          <w:szCs w:val="21"/>
        </w:rPr>
        <w:t xml:space="preserve"> for good.</w:t>
      </w:r>
    </w:p>
    <w:p w14:paraId="265EE655" w14:textId="18CE13F2" w:rsidR="009D3439" w:rsidRPr="0045153F" w:rsidRDefault="009D3439" w:rsidP="001C5C26">
      <w:pPr>
        <w:pStyle w:val="a"/>
        <w:numPr>
          <w:ilvl w:val="0"/>
          <w:numId w:val="0"/>
        </w:numPr>
        <w:ind w:left="800"/>
        <w:rPr>
          <w:szCs w:val="21"/>
        </w:rPr>
      </w:pPr>
      <w:r w:rsidRPr="0045153F">
        <w:rPr>
          <w:szCs w:val="21"/>
        </w:rPr>
        <w:t>玛丽经营着一家</w:t>
      </w:r>
      <w:proofErr w:type="gramStart"/>
      <w:r w:rsidRPr="0045153F">
        <w:rPr>
          <w:szCs w:val="21"/>
        </w:rPr>
        <w:t>受到差评并且</w:t>
      </w:r>
      <w:proofErr w:type="gramEnd"/>
      <w:r w:rsidRPr="0045153F">
        <w:rPr>
          <w:szCs w:val="21"/>
        </w:rPr>
        <w:t>濒临倒闭的时装设计公司。</w:t>
      </w:r>
    </w:p>
    <w:p w14:paraId="21B705C6" w14:textId="0E006767" w:rsidR="009D3439" w:rsidRPr="0045153F" w:rsidRDefault="009D3439" w:rsidP="0045153F">
      <w:pPr>
        <w:pStyle w:val="a"/>
        <w:numPr>
          <w:ilvl w:val="0"/>
          <w:numId w:val="39"/>
        </w:numPr>
        <w:rPr>
          <w:szCs w:val="21"/>
        </w:rPr>
      </w:pPr>
      <w:r w:rsidRPr="0045153F">
        <w:rPr>
          <w:b/>
          <w:bCs/>
          <w:szCs w:val="21"/>
        </w:rPr>
        <w:t>rural:</w:t>
      </w:r>
      <w:r w:rsidRPr="0045153F">
        <w:rPr>
          <w:szCs w:val="21"/>
        </w:rPr>
        <w:t xml:space="preserve"> </w:t>
      </w:r>
      <w:r w:rsidRPr="0045153F">
        <w:rPr>
          <w:i/>
          <w:iCs/>
          <w:szCs w:val="21"/>
        </w:rPr>
        <w:t>a</w:t>
      </w:r>
      <w:r w:rsidRPr="0045153F">
        <w:rPr>
          <w:szCs w:val="21"/>
        </w:rPr>
        <w:t xml:space="preserve">. of, in or suggesting the countryside </w:t>
      </w:r>
      <w:r w:rsidRPr="0045153F">
        <w:rPr>
          <w:szCs w:val="21"/>
        </w:rPr>
        <w:t>农村的；有乡村特点的</w:t>
      </w:r>
    </w:p>
    <w:p w14:paraId="05654DEE" w14:textId="01CCB91E" w:rsidR="009D3439" w:rsidRPr="0045153F" w:rsidRDefault="009D3439" w:rsidP="00142F4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area is still very </w:t>
      </w:r>
      <w:r w:rsidRPr="0045153F">
        <w:rPr>
          <w:i/>
          <w:iCs/>
          <w:szCs w:val="21"/>
        </w:rPr>
        <w:t>rural</w:t>
      </w:r>
      <w:r w:rsidRPr="0045153F">
        <w:rPr>
          <w:szCs w:val="21"/>
        </w:rPr>
        <w:t xml:space="preserve"> and underdeveloped. </w:t>
      </w:r>
    </w:p>
    <w:p w14:paraId="1A6B6480" w14:textId="7DE9CB42" w:rsidR="009D3439" w:rsidRPr="0045153F" w:rsidRDefault="009D3439" w:rsidP="00142F45">
      <w:pPr>
        <w:pStyle w:val="a"/>
        <w:numPr>
          <w:ilvl w:val="0"/>
          <w:numId w:val="0"/>
        </w:numPr>
        <w:ind w:left="800"/>
        <w:rPr>
          <w:szCs w:val="21"/>
        </w:rPr>
      </w:pPr>
      <w:r w:rsidRPr="0045153F">
        <w:rPr>
          <w:szCs w:val="21"/>
        </w:rPr>
        <w:t>这个地区仍是一片乡村景象，没有开发。</w:t>
      </w:r>
    </w:p>
    <w:p w14:paraId="5823DD85" w14:textId="55B99BEC" w:rsidR="009D3439" w:rsidRPr="00142F45" w:rsidRDefault="009D3439" w:rsidP="00142F45">
      <w:pPr>
        <w:pStyle w:val="a"/>
        <w:numPr>
          <w:ilvl w:val="0"/>
          <w:numId w:val="0"/>
        </w:numPr>
        <w:ind w:left="800"/>
        <w:rPr>
          <w:szCs w:val="21"/>
        </w:rPr>
      </w:pPr>
      <w:r w:rsidRPr="0045153F">
        <w:rPr>
          <w:szCs w:val="21"/>
        </w:rPr>
        <w:t>Now that your chain stores are all over Chinese cities, have you considered</w:t>
      </w:r>
      <w:r w:rsidR="00142F45">
        <w:rPr>
          <w:szCs w:val="21"/>
        </w:rPr>
        <w:t xml:space="preserve"> </w:t>
      </w:r>
      <w:r w:rsidRPr="00142F45">
        <w:rPr>
          <w:szCs w:val="21"/>
        </w:rPr>
        <w:t xml:space="preserve">entering the </w:t>
      </w:r>
      <w:r w:rsidRPr="00142F45">
        <w:rPr>
          <w:i/>
          <w:iCs/>
          <w:szCs w:val="21"/>
        </w:rPr>
        <w:t>rural</w:t>
      </w:r>
      <w:r w:rsidRPr="00142F45">
        <w:rPr>
          <w:szCs w:val="21"/>
        </w:rPr>
        <w:t xml:space="preserve"> market?</w:t>
      </w:r>
    </w:p>
    <w:p w14:paraId="72F622FC" w14:textId="1AB1AF34" w:rsidR="009D3439" w:rsidRPr="0045153F" w:rsidRDefault="009D3439" w:rsidP="00142F45">
      <w:pPr>
        <w:pStyle w:val="a"/>
        <w:numPr>
          <w:ilvl w:val="0"/>
          <w:numId w:val="0"/>
        </w:numPr>
        <w:ind w:left="800"/>
        <w:rPr>
          <w:szCs w:val="21"/>
        </w:rPr>
      </w:pPr>
      <w:r w:rsidRPr="0045153F">
        <w:rPr>
          <w:szCs w:val="21"/>
        </w:rPr>
        <w:t>你们的连锁店已经开遍了中国城市，有没有考虑过进入农村市场？</w:t>
      </w:r>
    </w:p>
    <w:p w14:paraId="67A91E6C" w14:textId="6EB92766" w:rsidR="009D3439" w:rsidRPr="0045153F" w:rsidRDefault="009D3439" w:rsidP="0045153F">
      <w:pPr>
        <w:pStyle w:val="a"/>
        <w:numPr>
          <w:ilvl w:val="0"/>
          <w:numId w:val="39"/>
        </w:numPr>
        <w:rPr>
          <w:szCs w:val="21"/>
        </w:rPr>
      </w:pPr>
      <w:r w:rsidRPr="0045153F">
        <w:rPr>
          <w:b/>
          <w:bCs/>
          <w:szCs w:val="21"/>
        </w:rPr>
        <w:t xml:space="preserve">vulnerable: </w:t>
      </w:r>
      <w:r w:rsidRPr="0045153F">
        <w:rPr>
          <w:i/>
          <w:iCs/>
          <w:szCs w:val="21"/>
        </w:rPr>
        <w:t>a</w:t>
      </w:r>
      <w:r w:rsidRPr="0045153F">
        <w:rPr>
          <w:szCs w:val="21"/>
        </w:rPr>
        <w:t xml:space="preserve">. exposed to danger or attack; unprotected </w:t>
      </w:r>
      <w:r w:rsidRPr="0045153F">
        <w:rPr>
          <w:szCs w:val="21"/>
        </w:rPr>
        <w:t>易受攻击的；无防御的</w:t>
      </w:r>
    </w:p>
    <w:p w14:paraId="5E00FF42" w14:textId="142C9323" w:rsidR="009D3439" w:rsidRPr="0045153F" w:rsidRDefault="009D3439" w:rsidP="007F3B9C">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i/>
          <w:iCs/>
          <w:szCs w:val="21"/>
        </w:rPr>
        <w:t xml:space="preserve"> </w:t>
      </w:r>
      <w:r w:rsidRPr="0045153F">
        <w:rPr>
          <w:szCs w:val="21"/>
        </w:rPr>
        <w:t xml:space="preserve">Doctors say that older people are more </w:t>
      </w:r>
      <w:r w:rsidRPr="0045153F">
        <w:rPr>
          <w:i/>
          <w:iCs/>
          <w:szCs w:val="21"/>
        </w:rPr>
        <w:t>vulnerable</w:t>
      </w:r>
      <w:r w:rsidRPr="0045153F">
        <w:rPr>
          <w:szCs w:val="21"/>
        </w:rPr>
        <w:t xml:space="preserve"> to this new virus. </w:t>
      </w:r>
    </w:p>
    <w:p w14:paraId="674D61A3" w14:textId="3E26F054" w:rsidR="009D3439" w:rsidRPr="0045153F" w:rsidRDefault="009D3439" w:rsidP="007F3B9C">
      <w:pPr>
        <w:pStyle w:val="a"/>
        <w:numPr>
          <w:ilvl w:val="0"/>
          <w:numId w:val="0"/>
        </w:numPr>
        <w:ind w:left="800"/>
        <w:rPr>
          <w:szCs w:val="21"/>
        </w:rPr>
      </w:pPr>
      <w:r w:rsidRPr="0045153F">
        <w:rPr>
          <w:szCs w:val="21"/>
        </w:rPr>
        <w:t>医生们说年纪大的人更容易被这个新病毒感染。</w:t>
      </w:r>
    </w:p>
    <w:p w14:paraId="001AA1C5" w14:textId="6C85842F" w:rsidR="000E5F92" w:rsidRPr="007F3B9C" w:rsidRDefault="009D3439" w:rsidP="007F3B9C">
      <w:pPr>
        <w:pStyle w:val="a"/>
        <w:numPr>
          <w:ilvl w:val="0"/>
          <w:numId w:val="0"/>
        </w:numPr>
        <w:ind w:left="800"/>
        <w:rPr>
          <w:szCs w:val="21"/>
        </w:rPr>
      </w:pPr>
      <w:r w:rsidRPr="0045153F">
        <w:rPr>
          <w:szCs w:val="21"/>
        </w:rPr>
        <w:t xml:space="preserve">Alice’s story is a reminder of how </w:t>
      </w:r>
      <w:r w:rsidRPr="0045153F">
        <w:rPr>
          <w:i/>
          <w:iCs/>
          <w:szCs w:val="21"/>
        </w:rPr>
        <w:t>vulnerable</w:t>
      </w:r>
      <w:r w:rsidRPr="0045153F">
        <w:rPr>
          <w:szCs w:val="21"/>
        </w:rPr>
        <w:t xml:space="preserve"> women can be in what is still</w:t>
      </w:r>
      <w:r w:rsidR="007F3B9C">
        <w:rPr>
          <w:szCs w:val="21"/>
        </w:rPr>
        <w:t xml:space="preserve"> </w:t>
      </w:r>
      <w:r w:rsidR="000E5F92" w:rsidRPr="007F3B9C">
        <w:rPr>
          <w:szCs w:val="21"/>
        </w:rPr>
        <w:t>essentially a man’s world.</w:t>
      </w:r>
    </w:p>
    <w:p w14:paraId="18BCA197" w14:textId="6D9545BD" w:rsidR="000E5F92" w:rsidRPr="0045153F" w:rsidRDefault="000E5F92" w:rsidP="007F3B9C">
      <w:pPr>
        <w:pStyle w:val="a"/>
        <w:numPr>
          <w:ilvl w:val="0"/>
          <w:numId w:val="0"/>
        </w:numPr>
        <w:ind w:left="800"/>
        <w:rPr>
          <w:szCs w:val="21"/>
        </w:rPr>
      </w:pPr>
      <w:r w:rsidRPr="0045153F">
        <w:rPr>
          <w:szCs w:val="21"/>
        </w:rPr>
        <w:t>爱丽丝的故事提醒我们在一个仍是男人主宰的世界里女性是多么易受伤害。</w:t>
      </w:r>
    </w:p>
    <w:p w14:paraId="178FD8FA" w14:textId="76E55ADC" w:rsidR="000E5F92" w:rsidRPr="0045153F" w:rsidRDefault="000E5F92" w:rsidP="0045153F">
      <w:pPr>
        <w:pStyle w:val="a"/>
        <w:numPr>
          <w:ilvl w:val="0"/>
          <w:numId w:val="39"/>
        </w:numPr>
        <w:rPr>
          <w:szCs w:val="21"/>
        </w:rPr>
      </w:pPr>
      <w:r w:rsidRPr="0045153F">
        <w:rPr>
          <w:b/>
          <w:bCs/>
          <w:szCs w:val="21"/>
        </w:rPr>
        <w:t xml:space="preserve">urban: </w:t>
      </w:r>
      <w:r w:rsidRPr="0045153F">
        <w:rPr>
          <w:i/>
          <w:iCs/>
          <w:szCs w:val="21"/>
        </w:rPr>
        <w:t>a</w:t>
      </w:r>
      <w:r w:rsidRPr="0045153F">
        <w:rPr>
          <w:szCs w:val="21"/>
        </w:rPr>
        <w:t xml:space="preserve">. of, situated in or living in a city or town </w:t>
      </w:r>
      <w:r w:rsidRPr="0045153F">
        <w:rPr>
          <w:szCs w:val="21"/>
        </w:rPr>
        <w:t>城市的，都市的</w:t>
      </w:r>
    </w:p>
    <w:p w14:paraId="0483BCBB" w14:textId="08A0CC3E" w:rsidR="000E5F92" w:rsidRPr="0045153F" w:rsidRDefault="000E5F92" w:rsidP="007F3B9C">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Pollution has reached disturbingly high levels in some</w:t>
      </w:r>
      <w:r w:rsidRPr="0045153F">
        <w:rPr>
          <w:i/>
          <w:iCs/>
          <w:szCs w:val="21"/>
        </w:rPr>
        <w:t xml:space="preserve"> urban </w:t>
      </w:r>
      <w:r w:rsidRPr="0045153F">
        <w:rPr>
          <w:szCs w:val="21"/>
        </w:rPr>
        <w:t>areas.</w:t>
      </w:r>
    </w:p>
    <w:p w14:paraId="4CEC09A9" w14:textId="632308A5" w:rsidR="000E5F92" w:rsidRPr="0045153F" w:rsidRDefault="000E5F92" w:rsidP="007F3B9C">
      <w:pPr>
        <w:pStyle w:val="a"/>
        <w:numPr>
          <w:ilvl w:val="0"/>
          <w:numId w:val="0"/>
        </w:numPr>
        <w:ind w:left="800"/>
        <w:rPr>
          <w:szCs w:val="21"/>
        </w:rPr>
      </w:pPr>
      <w:r w:rsidRPr="0045153F">
        <w:rPr>
          <w:szCs w:val="21"/>
        </w:rPr>
        <w:t>在一些都市地区，污染程度之严重令人不安。</w:t>
      </w:r>
    </w:p>
    <w:p w14:paraId="163B7F7B" w14:textId="46CD699D" w:rsidR="000E5F92" w:rsidRPr="0045153F" w:rsidRDefault="000E5F92" w:rsidP="007F3B9C">
      <w:pPr>
        <w:pStyle w:val="a"/>
        <w:numPr>
          <w:ilvl w:val="0"/>
          <w:numId w:val="0"/>
        </w:numPr>
        <w:ind w:left="800"/>
        <w:rPr>
          <w:szCs w:val="21"/>
        </w:rPr>
      </w:pPr>
      <w:r w:rsidRPr="0045153F">
        <w:rPr>
          <w:szCs w:val="21"/>
        </w:rPr>
        <w:t xml:space="preserve">When you start to get tired of a busy </w:t>
      </w:r>
      <w:r w:rsidRPr="0045153F">
        <w:rPr>
          <w:i/>
          <w:iCs/>
          <w:szCs w:val="21"/>
        </w:rPr>
        <w:t>urban</w:t>
      </w:r>
      <w:r w:rsidRPr="0045153F">
        <w:rPr>
          <w:szCs w:val="21"/>
        </w:rPr>
        <w:t xml:space="preserve"> life, go to spend a week at the beach. </w:t>
      </w:r>
    </w:p>
    <w:p w14:paraId="03964AA2" w14:textId="37D0DCB8" w:rsidR="000E5F92" w:rsidRPr="0045153F" w:rsidRDefault="000E5F92" w:rsidP="007F3B9C">
      <w:pPr>
        <w:pStyle w:val="a"/>
        <w:numPr>
          <w:ilvl w:val="0"/>
          <w:numId w:val="0"/>
        </w:numPr>
        <w:ind w:left="800"/>
        <w:rPr>
          <w:szCs w:val="21"/>
        </w:rPr>
      </w:pPr>
      <w:r w:rsidRPr="0045153F">
        <w:rPr>
          <w:szCs w:val="21"/>
        </w:rPr>
        <w:t>当你开始厌倦都市的繁忙生活时，就到海边去住一周。</w:t>
      </w:r>
    </w:p>
    <w:p w14:paraId="708B5115" w14:textId="4F9EAE6F" w:rsidR="000E5F92" w:rsidRPr="007F3B9C" w:rsidRDefault="000E5F92" w:rsidP="007F3B9C">
      <w:pPr>
        <w:pStyle w:val="a"/>
        <w:numPr>
          <w:ilvl w:val="0"/>
          <w:numId w:val="39"/>
        </w:numPr>
        <w:rPr>
          <w:szCs w:val="21"/>
        </w:rPr>
      </w:pPr>
      <w:r w:rsidRPr="0045153F">
        <w:rPr>
          <w:b/>
          <w:bCs/>
          <w:szCs w:val="21"/>
        </w:rPr>
        <w:t>statistics:</w:t>
      </w:r>
      <w:r w:rsidRPr="0045153F">
        <w:rPr>
          <w:szCs w:val="21"/>
        </w:rPr>
        <w:t xml:space="preserve"> </w:t>
      </w:r>
      <w:r w:rsidRPr="0045153F">
        <w:rPr>
          <w:i/>
          <w:iCs/>
          <w:szCs w:val="21"/>
        </w:rPr>
        <w:t>n</w:t>
      </w:r>
      <w:r w:rsidRPr="0045153F">
        <w:rPr>
          <w:szCs w:val="21"/>
        </w:rPr>
        <w:t>. (</w:t>
      </w:r>
      <w:r w:rsidRPr="0045153F">
        <w:rPr>
          <w:i/>
          <w:iCs/>
          <w:szCs w:val="21"/>
        </w:rPr>
        <w:t>used with a plural verb</w:t>
      </w:r>
      <w:r w:rsidRPr="0045153F">
        <w:rPr>
          <w:szCs w:val="21"/>
        </w:rPr>
        <w:t>) numerical facts or data; (</w:t>
      </w:r>
      <w:r w:rsidRPr="0045153F">
        <w:rPr>
          <w:i/>
          <w:iCs/>
          <w:szCs w:val="21"/>
        </w:rPr>
        <w:t>used with a singular</w:t>
      </w:r>
      <w:r w:rsidR="007F3B9C">
        <w:rPr>
          <w:i/>
          <w:iCs/>
          <w:szCs w:val="21"/>
        </w:rPr>
        <w:t xml:space="preserve"> </w:t>
      </w:r>
      <w:r w:rsidRPr="007F3B9C">
        <w:rPr>
          <w:i/>
          <w:iCs/>
          <w:szCs w:val="21"/>
        </w:rPr>
        <w:t>verb</w:t>
      </w:r>
      <w:r w:rsidRPr="007F3B9C">
        <w:rPr>
          <w:szCs w:val="21"/>
        </w:rPr>
        <w:t xml:space="preserve">) the science dealing with the collection, classification, analysis, and interpretation of numerical data </w:t>
      </w:r>
      <w:r w:rsidRPr="007F3B9C">
        <w:rPr>
          <w:szCs w:val="21"/>
        </w:rPr>
        <w:t>统计数据；统计学</w:t>
      </w:r>
    </w:p>
    <w:p w14:paraId="2BB27C34" w14:textId="65B16E25" w:rsidR="000E5F92" w:rsidRPr="0045153F" w:rsidRDefault="000E5F92" w:rsidP="00CF2A6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w:t>
      </w:r>
      <w:r w:rsidRPr="0045153F">
        <w:rPr>
          <w:i/>
          <w:iCs/>
          <w:szCs w:val="21"/>
        </w:rPr>
        <w:t>statistics</w:t>
      </w:r>
      <w:r w:rsidRPr="0045153F">
        <w:rPr>
          <w:szCs w:val="21"/>
        </w:rPr>
        <w:t xml:space="preserve"> reflect a change in people’s spending habits.</w:t>
      </w:r>
    </w:p>
    <w:p w14:paraId="7953AE2E" w14:textId="49CA4DBA" w:rsidR="000E5F92" w:rsidRPr="0045153F" w:rsidRDefault="000E5F92" w:rsidP="00CF2A65">
      <w:pPr>
        <w:pStyle w:val="a"/>
        <w:numPr>
          <w:ilvl w:val="0"/>
          <w:numId w:val="0"/>
        </w:numPr>
        <w:ind w:left="800"/>
        <w:rPr>
          <w:szCs w:val="21"/>
        </w:rPr>
      </w:pPr>
      <w:r w:rsidRPr="0045153F">
        <w:rPr>
          <w:szCs w:val="21"/>
        </w:rPr>
        <w:t>统计数据反映了人们消费习惯的改变。</w:t>
      </w:r>
    </w:p>
    <w:p w14:paraId="3F2F4E6A" w14:textId="531C11A5" w:rsidR="000E5F92" w:rsidRPr="00CF2A65" w:rsidRDefault="000E5F92" w:rsidP="00CF2A65">
      <w:pPr>
        <w:pStyle w:val="a"/>
        <w:numPr>
          <w:ilvl w:val="0"/>
          <w:numId w:val="0"/>
        </w:numPr>
        <w:ind w:left="800"/>
        <w:rPr>
          <w:szCs w:val="21"/>
        </w:rPr>
      </w:pPr>
      <w:r w:rsidRPr="0045153F">
        <w:rPr>
          <w:szCs w:val="21"/>
        </w:rPr>
        <w:t xml:space="preserve">According to official </w:t>
      </w:r>
      <w:r w:rsidRPr="0045153F">
        <w:rPr>
          <w:i/>
          <w:iCs/>
          <w:szCs w:val="21"/>
        </w:rPr>
        <w:t>statistics</w:t>
      </w:r>
      <w:r w:rsidRPr="0045153F">
        <w:rPr>
          <w:szCs w:val="21"/>
        </w:rPr>
        <w:t>, the Japanese work longer hours than workers in</w:t>
      </w:r>
      <w:r w:rsidR="00CF2A65">
        <w:rPr>
          <w:szCs w:val="21"/>
        </w:rPr>
        <w:t xml:space="preserve"> </w:t>
      </w:r>
      <w:r w:rsidRPr="00CF2A65">
        <w:rPr>
          <w:szCs w:val="21"/>
        </w:rPr>
        <w:t>most other industrialized countries.</w:t>
      </w:r>
    </w:p>
    <w:p w14:paraId="14E0205D" w14:textId="0AF5C65A" w:rsidR="000E5F92" w:rsidRPr="0045153F" w:rsidRDefault="000E5F92" w:rsidP="00CF2A65">
      <w:pPr>
        <w:pStyle w:val="a"/>
        <w:numPr>
          <w:ilvl w:val="0"/>
          <w:numId w:val="0"/>
        </w:numPr>
        <w:ind w:left="800"/>
        <w:rPr>
          <w:szCs w:val="21"/>
        </w:rPr>
      </w:pPr>
      <w:r w:rsidRPr="0045153F">
        <w:rPr>
          <w:szCs w:val="21"/>
        </w:rPr>
        <w:t>根据官方统计数据，日本人比其他大多数工业化国家工人的工作时间都要长。</w:t>
      </w:r>
      <w:r w:rsidRPr="0045153F">
        <w:rPr>
          <w:szCs w:val="21"/>
        </w:rPr>
        <w:t xml:space="preserve"> </w:t>
      </w:r>
    </w:p>
    <w:p w14:paraId="2225034F" w14:textId="306CA9FB" w:rsidR="000E5F92" w:rsidRPr="00CF2A65" w:rsidRDefault="000E5F92" w:rsidP="00CF2A65">
      <w:pPr>
        <w:pStyle w:val="a"/>
        <w:numPr>
          <w:ilvl w:val="0"/>
          <w:numId w:val="0"/>
        </w:numPr>
        <w:ind w:left="800"/>
        <w:rPr>
          <w:szCs w:val="21"/>
        </w:rPr>
      </w:pPr>
      <w:r w:rsidRPr="0045153F">
        <w:rPr>
          <w:szCs w:val="21"/>
        </w:rPr>
        <w:t>What is the relationship between sample sizes and the number of variables in</w:t>
      </w:r>
      <w:r w:rsidR="00CF2A65">
        <w:rPr>
          <w:szCs w:val="21"/>
        </w:rPr>
        <w:t xml:space="preserve"> </w:t>
      </w:r>
      <w:r w:rsidRPr="00CF2A65">
        <w:rPr>
          <w:i/>
          <w:iCs/>
          <w:szCs w:val="21"/>
        </w:rPr>
        <w:t>statistics</w:t>
      </w:r>
      <w:r w:rsidRPr="00CF2A65">
        <w:rPr>
          <w:szCs w:val="21"/>
        </w:rPr>
        <w:t>?</w:t>
      </w:r>
    </w:p>
    <w:p w14:paraId="00FCB543" w14:textId="790D42F8" w:rsidR="000E5F92" w:rsidRPr="0045153F" w:rsidRDefault="000E5F92" w:rsidP="00CF2A65">
      <w:pPr>
        <w:pStyle w:val="a"/>
        <w:numPr>
          <w:ilvl w:val="0"/>
          <w:numId w:val="0"/>
        </w:numPr>
        <w:ind w:left="800"/>
        <w:rPr>
          <w:szCs w:val="21"/>
        </w:rPr>
      </w:pPr>
      <w:r w:rsidRPr="0045153F">
        <w:rPr>
          <w:szCs w:val="21"/>
        </w:rPr>
        <w:t>在统计学里，样本大小同变量数目之间存在什么关系？</w:t>
      </w:r>
    </w:p>
    <w:p w14:paraId="79C26A5B" w14:textId="1C1D986D" w:rsidR="000E5F92" w:rsidRPr="0045153F" w:rsidRDefault="000E5F92" w:rsidP="0045153F">
      <w:pPr>
        <w:pStyle w:val="a"/>
        <w:numPr>
          <w:ilvl w:val="0"/>
          <w:numId w:val="39"/>
        </w:numPr>
        <w:rPr>
          <w:szCs w:val="21"/>
        </w:rPr>
      </w:pPr>
      <w:r w:rsidRPr="0045153F">
        <w:rPr>
          <w:b/>
          <w:bCs/>
          <w:szCs w:val="21"/>
        </w:rPr>
        <w:t>tranquil:</w:t>
      </w:r>
      <w:r w:rsidRPr="0045153F">
        <w:rPr>
          <w:szCs w:val="21"/>
        </w:rPr>
        <w:t xml:space="preserve"> </w:t>
      </w:r>
      <w:r w:rsidRPr="0045153F">
        <w:rPr>
          <w:i/>
          <w:iCs/>
          <w:szCs w:val="21"/>
        </w:rPr>
        <w:t>a</w:t>
      </w:r>
      <w:r w:rsidRPr="0045153F">
        <w:rPr>
          <w:szCs w:val="21"/>
        </w:rPr>
        <w:t xml:space="preserve">. calm and peaceful </w:t>
      </w:r>
      <w:r w:rsidRPr="0045153F">
        <w:rPr>
          <w:szCs w:val="21"/>
        </w:rPr>
        <w:t>平静的；宁静的</w:t>
      </w:r>
    </w:p>
    <w:p w14:paraId="32772CE8" w14:textId="18405D2E" w:rsidR="000E5F92" w:rsidRPr="0045153F" w:rsidRDefault="000E5F92" w:rsidP="0006046D">
      <w:pPr>
        <w:pStyle w:val="a"/>
        <w:numPr>
          <w:ilvl w:val="0"/>
          <w:numId w:val="0"/>
        </w:numPr>
        <w:ind w:left="360"/>
        <w:rPr>
          <w:szCs w:val="21"/>
        </w:rPr>
      </w:pPr>
      <w:proofErr w:type="gramStart"/>
      <w:r w:rsidRPr="0045153F">
        <w:rPr>
          <w:szCs w:val="21"/>
        </w:rPr>
        <w:t>e.g</w:t>
      </w:r>
      <w:proofErr w:type="gramEnd"/>
      <w:r w:rsidRPr="0045153F">
        <w:rPr>
          <w:szCs w:val="21"/>
        </w:rPr>
        <w:t>.</w:t>
      </w:r>
      <w:r w:rsidR="0045153F">
        <w:rPr>
          <w:szCs w:val="21"/>
        </w:rPr>
        <w:t xml:space="preserve"> </w:t>
      </w:r>
      <w:r w:rsidRPr="0045153F">
        <w:rPr>
          <w:szCs w:val="21"/>
        </w:rPr>
        <w:t xml:space="preserve">The hotel is in a </w:t>
      </w:r>
      <w:r w:rsidRPr="0045153F">
        <w:rPr>
          <w:i/>
          <w:iCs/>
          <w:szCs w:val="21"/>
        </w:rPr>
        <w:t>tranquil</w:t>
      </w:r>
      <w:r w:rsidRPr="0045153F">
        <w:rPr>
          <w:szCs w:val="21"/>
        </w:rPr>
        <w:t xml:space="preserve"> rural setting.</w:t>
      </w:r>
    </w:p>
    <w:p w14:paraId="21028B70" w14:textId="38B327A1" w:rsidR="000E5F92" w:rsidRPr="0045153F" w:rsidRDefault="000E5F92" w:rsidP="0006046D">
      <w:pPr>
        <w:pStyle w:val="a"/>
        <w:numPr>
          <w:ilvl w:val="0"/>
          <w:numId w:val="0"/>
        </w:numPr>
        <w:ind w:left="800"/>
        <w:rPr>
          <w:szCs w:val="21"/>
        </w:rPr>
      </w:pPr>
      <w:r w:rsidRPr="0045153F">
        <w:rPr>
          <w:szCs w:val="21"/>
        </w:rPr>
        <w:t>宾馆周围是静谧的乡村。</w:t>
      </w:r>
    </w:p>
    <w:p w14:paraId="56E05FA5" w14:textId="70792871" w:rsidR="000E5F92" w:rsidRPr="0006046D" w:rsidRDefault="000E5F92" w:rsidP="0006046D">
      <w:pPr>
        <w:pStyle w:val="a"/>
        <w:numPr>
          <w:ilvl w:val="0"/>
          <w:numId w:val="0"/>
        </w:numPr>
        <w:ind w:left="800"/>
        <w:rPr>
          <w:szCs w:val="21"/>
        </w:rPr>
      </w:pPr>
      <w:r w:rsidRPr="0045153F">
        <w:rPr>
          <w:szCs w:val="21"/>
        </w:rPr>
        <w:lastRenderedPageBreak/>
        <w:t xml:space="preserve">The </w:t>
      </w:r>
      <w:r w:rsidRPr="0045153F">
        <w:rPr>
          <w:i/>
          <w:iCs/>
          <w:szCs w:val="21"/>
        </w:rPr>
        <w:t xml:space="preserve">tranquil </w:t>
      </w:r>
      <w:r w:rsidRPr="0045153F">
        <w:rPr>
          <w:szCs w:val="21"/>
        </w:rPr>
        <w:t>environment of the island with its diversified ecology makes it a</w:t>
      </w:r>
      <w:r w:rsidR="0006046D">
        <w:rPr>
          <w:szCs w:val="21"/>
        </w:rPr>
        <w:t xml:space="preserve"> </w:t>
      </w:r>
      <w:r w:rsidRPr="0006046D">
        <w:rPr>
          <w:szCs w:val="21"/>
        </w:rPr>
        <w:t>popular destination for lovers of natural scenery.</w:t>
      </w:r>
    </w:p>
    <w:p w14:paraId="78C20E89" w14:textId="552243D3" w:rsidR="000E5F92" w:rsidRPr="0045153F" w:rsidRDefault="000E5F92" w:rsidP="0006046D">
      <w:pPr>
        <w:pStyle w:val="a"/>
        <w:numPr>
          <w:ilvl w:val="0"/>
          <w:numId w:val="0"/>
        </w:numPr>
        <w:ind w:left="800"/>
        <w:rPr>
          <w:szCs w:val="21"/>
        </w:rPr>
      </w:pPr>
      <w:r w:rsidRPr="0045153F">
        <w:rPr>
          <w:szCs w:val="21"/>
        </w:rPr>
        <w:t>该岛拥有宁静的环境及多样化的自然生态，是喜爱大自然的游客常去的地方。</w:t>
      </w:r>
    </w:p>
    <w:p w14:paraId="47B4968E" w14:textId="4DFF03F7" w:rsidR="000E5F92" w:rsidRPr="0045153F" w:rsidRDefault="000E5F92" w:rsidP="0045153F">
      <w:pPr>
        <w:pStyle w:val="a"/>
        <w:numPr>
          <w:ilvl w:val="0"/>
          <w:numId w:val="39"/>
        </w:numPr>
        <w:rPr>
          <w:szCs w:val="21"/>
        </w:rPr>
      </w:pPr>
      <w:r w:rsidRPr="0045153F">
        <w:rPr>
          <w:b/>
          <w:bCs/>
          <w:szCs w:val="21"/>
        </w:rPr>
        <w:t xml:space="preserve">era: </w:t>
      </w:r>
      <w:r w:rsidRPr="0045153F">
        <w:rPr>
          <w:i/>
          <w:iCs/>
          <w:szCs w:val="21"/>
        </w:rPr>
        <w:t>n</w:t>
      </w:r>
      <w:r w:rsidRPr="0045153F">
        <w:rPr>
          <w:szCs w:val="21"/>
        </w:rPr>
        <w:t xml:space="preserve">. a period of time marked by distinctive character, events, etc. </w:t>
      </w:r>
      <w:r w:rsidRPr="0045153F">
        <w:rPr>
          <w:szCs w:val="21"/>
        </w:rPr>
        <w:t>时代</w:t>
      </w:r>
      <w:r w:rsidRPr="0045153F">
        <w:rPr>
          <w:szCs w:val="21"/>
        </w:rPr>
        <w:t xml:space="preserve"> </w:t>
      </w:r>
    </w:p>
    <w:p w14:paraId="760097EE" w14:textId="4C58DB95" w:rsidR="000E5F92" w:rsidRPr="0045153F" w:rsidRDefault="000E5F92" w:rsidP="00C1425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Artificial intelligence is expected to open up a new </w:t>
      </w:r>
      <w:r w:rsidRPr="0045153F">
        <w:rPr>
          <w:i/>
          <w:iCs/>
          <w:szCs w:val="21"/>
        </w:rPr>
        <w:t>era</w:t>
      </w:r>
      <w:r w:rsidRPr="0045153F">
        <w:rPr>
          <w:szCs w:val="21"/>
        </w:rPr>
        <w:t xml:space="preserve"> of automation. </w:t>
      </w:r>
    </w:p>
    <w:p w14:paraId="0FD17735" w14:textId="6AA7EA75" w:rsidR="000E5F92" w:rsidRPr="0045153F" w:rsidRDefault="000E5F92" w:rsidP="00C14255">
      <w:pPr>
        <w:pStyle w:val="a"/>
        <w:numPr>
          <w:ilvl w:val="0"/>
          <w:numId w:val="0"/>
        </w:numPr>
        <w:ind w:left="800"/>
        <w:rPr>
          <w:szCs w:val="21"/>
        </w:rPr>
      </w:pPr>
      <w:r w:rsidRPr="0045153F">
        <w:rPr>
          <w:szCs w:val="21"/>
        </w:rPr>
        <w:t>人工智能有望开启自动化的一个新时代。</w:t>
      </w:r>
    </w:p>
    <w:p w14:paraId="71D6D589" w14:textId="1BA8DC7B" w:rsidR="000E5F92" w:rsidRPr="0045153F" w:rsidRDefault="000E5F92" w:rsidP="00C14255">
      <w:pPr>
        <w:pStyle w:val="a"/>
        <w:numPr>
          <w:ilvl w:val="0"/>
          <w:numId w:val="0"/>
        </w:numPr>
        <w:ind w:left="800"/>
        <w:rPr>
          <w:szCs w:val="21"/>
        </w:rPr>
      </w:pPr>
      <w:r w:rsidRPr="0045153F">
        <w:rPr>
          <w:szCs w:val="21"/>
        </w:rPr>
        <w:t>The discovery of antibiotics marked a new</w:t>
      </w:r>
      <w:r w:rsidRPr="0045153F">
        <w:rPr>
          <w:i/>
          <w:iCs/>
          <w:szCs w:val="21"/>
        </w:rPr>
        <w:t xml:space="preserve"> era</w:t>
      </w:r>
      <w:r w:rsidRPr="0045153F">
        <w:rPr>
          <w:szCs w:val="21"/>
        </w:rPr>
        <w:t xml:space="preserve"> in modern medicine.</w:t>
      </w:r>
    </w:p>
    <w:p w14:paraId="59CAEC31" w14:textId="31687E94" w:rsidR="000E5F92" w:rsidRPr="0045153F" w:rsidRDefault="000E5F92" w:rsidP="00C14255">
      <w:pPr>
        <w:pStyle w:val="a"/>
        <w:numPr>
          <w:ilvl w:val="0"/>
          <w:numId w:val="0"/>
        </w:numPr>
        <w:ind w:left="800"/>
        <w:rPr>
          <w:szCs w:val="21"/>
        </w:rPr>
      </w:pPr>
      <w:r w:rsidRPr="0045153F">
        <w:rPr>
          <w:szCs w:val="21"/>
        </w:rPr>
        <w:t>抗生素的发现标志着现代医药的一个新时代。</w:t>
      </w:r>
    </w:p>
    <w:p w14:paraId="58D404B7" w14:textId="63743140" w:rsidR="000E5F92" w:rsidRPr="0045153F" w:rsidRDefault="000E5F92" w:rsidP="0045153F">
      <w:pPr>
        <w:pStyle w:val="a"/>
        <w:numPr>
          <w:ilvl w:val="0"/>
          <w:numId w:val="39"/>
        </w:numPr>
        <w:rPr>
          <w:szCs w:val="21"/>
        </w:rPr>
      </w:pPr>
      <w:r w:rsidRPr="0045153F">
        <w:rPr>
          <w:b/>
          <w:bCs/>
          <w:szCs w:val="21"/>
        </w:rPr>
        <w:t>electronic:</w:t>
      </w:r>
      <w:r w:rsidRPr="0045153F">
        <w:rPr>
          <w:szCs w:val="21"/>
        </w:rPr>
        <w:t xml:space="preserve"> </w:t>
      </w:r>
      <w:r w:rsidRPr="0045153F">
        <w:rPr>
          <w:i/>
          <w:iCs/>
          <w:szCs w:val="21"/>
        </w:rPr>
        <w:t>a</w:t>
      </w:r>
      <w:r w:rsidRPr="0045153F">
        <w:rPr>
          <w:szCs w:val="21"/>
        </w:rPr>
        <w:t xml:space="preserve">. </w:t>
      </w:r>
      <w:r w:rsidRPr="0045153F">
        <w:rPr>
          <w:szCs w:val="21"/>
        </w:rPr>
        <w:t>电子的</w:t>
      </w:r>
    </w:p>
    <w:p w14:paraId="58C5D66B" w14:textId="216D7882" w:rsidR="000E5F92" w:rsidRPr="0045153F" w:rsidRDefault="000E5F92" w:rsidP="00C1425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i/>
          <w:iCs/>
          <w:szCs w:val="21"/>
        </w:rPr>
        <w:t>Electronic</w:t>
      </w:r>
      <w:r w:rsidRPr="0045153F">
        <w:rPr>
          <w:szCs w:val="21"/>
        </w:rPr>
        <w:t xml:space="preserve"> mail is without doubt the most widely used Internet service.</w:t>
      </w:r>
    </w:p>
    <w:p w14:paraId="38BF9CF7" w14:textId="2622A4AA" w:rsidR="000E5F92" w:rsidRPr="0045153F" w:rsidRDefault="000E5F92" w:rsidP="00C14255">
      <w:pPr>
        <w:pStyle w:val="a"/>
        <w:numPr>
          <w:ilvl w:val="0"/>
          <w:numId w:val="0"/>
        </w:numPr>
        <w:ind w:left="800"/>
        <w:rPr>
          <w:szCs w:val="21"/>
        </w:rPr>
      </w:pPr>
      <w:r w:rsidRPr="0045153F">
        <w:rPr>
          <w:szCs w:val="21"/>
        </w:rPr>
        <w:t>电子邮件无疑是因特网服务中使用最广泛的一项服务。</w:t>
      </w:r>
    </w:p>
    <w:p w14:paraId="49F96B3D" w14:textId="43A684D5" w:rsidR="000E5F92" w:rsidRPr="00C14255" w:rsidRDefault="000E5F92" w:rsidP="00C14255">
      <w:pPr>
        <w:pStyle w:val="a"/>
        <w:numPr>
          <w:ilvl w:val="0"/>
          <w:numId w:val="0"/>
        </w:numPr>
        <w:ind w:left="800"/>
        <w:rPr>
          <w:szCs w:val="21"/>
        </w:rPr>
      </w:pPr>
      <w:r w:rsidRPr="0045153F">
        <w:rPr>
          <w:szCs w:val="21"/>
        </w:rPr>
        <w:t xml:space="preserve">With its big </w:t>
      </w:r>
      <w:r w:rsidRPr="0045153F">
        <w:rPr>
          <w:i/>
          <w:iCs/>
          <w:szCs w:val="21"/>
        </w:rPr>
        <w:t>electronic</w:t>
      </w:r>
      <w:r w:rsidRPr="0045153F">
        <w:rPr>
          <w:szCs w:val="21"/>
        </w:rPr>
        <w:t xml:space="preserve"> screens and global satellite links, the command center</w:t>
      </w:r>
      <w:r w:rsidR="00C14255">
        <w:rPr>
          <w:szCs w:val="21"/>
        </w:rPr>
        <w:t xml:space="preserve"> </w:t>
      </w:r>
      <w:r w:rsidRPr="00C14255">
        <w:rPr>
          <w:szCs w:val="21"/>
        </w:rPr>
        <w:t>feels like the heart of a vast military campaign.</w:t>
      </w:r>
    </w:p>
    <w:p w14:paraId="0093E505" w14:textId="6422F6AE" w:rsidR="000E5F92" w:rsidRPr="0045153F" w:rsidRDefault="000E5F92" w:rsidP="00C14255">
      <w:pPr>
        <w:pStyle w:val="a"/>
        <w:numPr>
          <w:ilvl w:val="0"/>
          <w:numId w:val="0"/>
        </w:numPr>
        <w:ind w:left="800"/>
        <w:rPr>
          <w:szCs w:val="21"/>
        </w:rPr>
      </w:pPr>
      <w:r w:rsidRPr="0045153F">
        <w:rPr>
          <w:szCs w:val="21"/>
        </w:rPr>
        <w:t>装备巨大电子屏幕和全球卫星连接系统的指挥中心就像是一场大型战役的心脏。</w:t>
      </w:r>
    </w:p>
    <w:p w14:paraId="087C0E72" w14:textId="2827BAD1" w:rsidR="000E5F92" w:rsidRPr="0045153F" w:rsidRDefault="000E5F92" w:rsidP="0045153F">
      <w:pPr>
        <w:pStyle w:val="a"/>
        <w:numPr>
          <w:ilvl w:val="0"/>
          <w:numId w:val="39"/>
        </w:numPr>
        <w:rPr>
          <w:szCs w:val="21"/>
        </w:rPr>
      </w:pPr>
      <w:r w:rsidRPr="0045153F">
        <w:rPr>
          <w:b/>
          <w:bCs/>
          <w:szCs w:val="21"/>
        </w:rPr>
        <w:t>hook up to:</w:t>
      </w:r>
      <w:r w:rsidRPr="0045153F">
        <w:rPr>
          <w:szCs w:val="21"/>
        </w:rPr>
        <w:t xml:space="preserve"> connect or attach (</w:t>
      </w:r>
      <w:proofErr w:type="spellStart"/>
      <w:r w:rsidRPr="0045153F">
        <w:rPr>
          <w:szCs w:val="21"/>
        </w:rPr>
        <w:t>sth</w:t>
      </w:r>
      <w:proofErr w:type="spellEnd"/>
      <w:r w:rsidRPr="0045153F">
        <w:rPr>
          <w:szCs w:val="21"/>
        </w:rPr>
        <w:t>.) to (</w:t>
      </w:r>
      <w:proofErr w:type="spellStart"/>
      <w:r w:rsidRPr="0045153F">
        <w:rPr>
          <w:szCs w:val="21"/>
        </w:rPr>
        <w:t>sth</w:t>
      </w:r>
      <w:proofErr w:type="spellEnd"/>
      <w:r w:rsidRPr="0045153F">
        <w:rPr>
          <w:szCs w:val="21"/>
        </w:rPr>
        <w:t xml:space="preserve">. else) with or as if with a hook </w:t>
      </w:r>
      <w:r w:rsidRPr="0045153F">
        <w:rPr>
          <w:szCs w:val="21"/>
        </w:rPr>
        <w:t>连接到</w:t>
      </w:r>
      <w:r w:rsidRPr="0045153F">
        <w:rPr>
          <w:szCs w:val="21"/>
        </w:rPr>
        <w:t xml:space="preserve"> </w:t>
      </w:r>
    </w:p>
    <w:p w14:paraId="1A42F05A" w14:textId="5703A45F" w:rsidR="000E5F92" w:rsidRPr="0045153F" w:rsidRDefault="000E5F92" w:rsidP="00EB1CF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Can we </w:t>
      </w:r>
      <w:r w:rsidRPr="0045153F">
        <w:rPr>
          <w:i/>
          <w:iCs/>
          <w:szCs w:val="21"/>
        </w:rPr>
        <w:t>hook up to</w:t>
      </w:r>
      <w:r w:rsidRPr="0045153F">
        <w:rPr>
          <w:szCs w:val="21"/>
        </w:rPr>
        <w:t xml:space="preserve"> the electricity supply at the campsite?</w:t>
      </w:r>
    </w:p>
    <w:p w14:paraId="150B645F" w14:textId="2EFD0DB1" w:rsidR="000E5F92" w:rsidRPr="0045153F" w:rsidRDefault="000E5F92" w:rsidP="00EB1CF5">
      <w:pPr>
        <w:pStyle w:val="a"/>
        <w:numPr>
          <w:ilvl w:val="0"/>
          <w:numId w:val="0"/>
        </w:numPr>
        <w:ind w:left="800"/>
        <w:rPr>
          <w:szCs w:val="21"/>
        </w:rPr>
      </w:pPr>
      <w:r w:rsidRPr="0045153F">
        <w:rPr>
          <w:szCs w:val="21"/>
        </w:rPr>
        <w:t>我们的露营地能接通电吗？</w:t>
      </w:r>
    </w:p>
    <w:p w14:paraId="71164269" w14:textId="68210B2F" w:rsidR="000E5F92" w:rsidRPr="0045153F" w:rsidRDefault="000E5F92" w:rsidP="00EB1CF5">
      <w:pPr>
        <w:pStyle w:val="a"/>
        <w:numPr>
          <w:ilvl w:val="0"/>
          <w:numId w:val="0"/>
        </w:numPr>
        <w:ind w:left="800"/>
        <w:rPr>
          <w:szCs w:val="21"/>
        </w:rPr>
      </w:pPr>
      <w:r w:rsidRPr="0045153F">
        <w:rPr>
          <w:szCs w:val="21"/>
        </w:rPr>
        <w:t xml:space="preserve">Helen was unconscious and </w:t>
      </w:r>
      <w:r w:rsidRPr="0045153F">
        <w:rPr>
          <w:i/>
          <w:iCs/>
          <w:szCs w:val="21"/>
        </w:rPr>
        <w:t>hooked up to</w:t>
      </w:r>
      <w:r w:rsidRPr="0045153F">
        <w:rPr>
          <w:szCs w:val="21"/>
        </w:rPr>
        <w:t xml:space="preserve"> a life support machine.</w:t>
      </w:r>
    </w:p>
    <w:p w14:paraId="7DFEB54B" w14:textId="79289D4D" w:rsidR="000E5F92" w:rsidRPr="0045153F" w:rsidRDefault="000E5F92" w:rsidP="00EB1CF5">
      <w:pPr>
        <w:pStyle w:val="a"/>
        <w:numPr>
          <w:ilvl w:val="0"/>
          <w:numId w:val="0"/>
        </w:numPr>
        <w:ind w:left="800"/>
        <w:rPr>
          <w:szCs w:val="21"/>
        </w:rPr>
      </w:pPr>
      <w:r w:rsidRPr="0045153F">
        <w:rPr>
          <w:szCs w:val="21"/>
        </w:rPr>
        <w:t>海伦不省人事，</w:t>
      </w:r>
      <w:r w:rsidR="00E17062">
        <w:rPr>
          <w:rFonts w:hint="eastAsia"/>
          <w:szCs w:val="21"/>
        </w:rPr>
        <w:t>身上</w:t>
      </w:r>
      <w:r w:rsidR="00E17062">
        <w:rPr>
          <w:szCs w:val="21"/>
        </w:rPr>
        <w:t>连</w:t>
      </w:r>
      <w:r w:rsidRPr="0045153F">
        <w:rPr>
          <w:szCs w:val="21"/>
        </w:rPr>
        <w:t>着一台生命维持机器。</w:t>
      </w:r>
    </w:p>
    <w:p w14:paraId="1101833B" w14:textId="632B1663" w:rsidR="000E5F92" w:rsidRPr="00EB1CF5" w:rsidRDefault="000E5F92" w:rsidP="00EB1CF5">
      <w:pPr>
        <w:pStyle w:val="a"/>
        <w:numPr>
          <w:ilvl w:val="0"/>
          <w:numId w:val="39"/>
        </w:numPr>
        <w:rPr>
          <w:szCs w:val="21"/>
        </w:rPr>
      </w:pPr>
      <w:r w:rsidRPr="0045153F">
        <w:rPr>
          <w:b/>
          <w:bCs/>
          <w:szCs w:val="21"/>
        </w:rPr>
        <w:t xml:space="preserve">private: </w:t>
      </w:r>
      <w:r w:rsidRPr="0045153F">
        <w:rPr>
          <w:i/>
          <w:iCs/>
          <w:szCs w:val="21"/>
        </w:rPr>
        <w:t>a</w:t>
      </w:r>
      <w:r w:rsidRPr="0045153F">
        <w:rPr>
          <w:szCs w:val="21"/>
        </w:rPr>
        <w:t>. belonging to or for the use of one particular person or group of people</w:t>
      </w:r>
      <w:r w:rsidR="00EB1CF5">
        <w:rPr>
          <w:szCs w:val="21"/>
        </w:rPr>
        <w:t xml:space="preserve"> </w:t>
      </w:r>
      <w:r w:rsidRPr="00EB1CF5">
        <w:rPr>
          <w:szCs w:val="21"/>
        </w:rPr>
        <w:t xml:space="preserve">only </w:t>
      </w:r>
      <w:r w:rsidRPr="00EB1CF5">
        <w:rPr>
          <w:szCs w:val="21"/>
        </w:rPr>
        <w:t>私人的</w:t>
      </w:r>
    </w:p>
    <w:p w14:paraId="02143A44" w14:textId="56059D4C" w:rsidR="000E5F92" w:rsidRPr="0045153F" w:rsidRDefault="000E5F92" w:rsidP="00EB1CF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She has a small office that is used for </w:t>
      </w:r>
      <w:r w:rsidRPr="0045153F">
        <w:rPr>
          <w:i/>
          <w:iCs/>
          <w:szCs w:val="21"/>
        </w:rPr>
        <w:t>private</w:t>
      </w:r>
      <w:r w:rsidRPr="0045153F">
        <w:rPr>
          <w:szCs w:val="21"/>
        </w:rPr>
        <w:t xml:space="preserve"> discussions.</w:t>
      </w:r>
    </w:p>
    <w:p w14:paraId="5D0BEF49" w14:textId="45820359" w:rsidR="000E5F92" w:rsidRPr="0045153F" w:rsidRDefault="000E5F92" w:rsidP="00EB1CF5">
      <w:pPr>
        <w:pStyle w:val="a"/>
        <w:numPr>
          <w:ilvl w:val="0"/>
          <w:numId w:val="0"/>
        </w:numPr>
        <w:ind w:left="800"/>
        <w:rPr>
          <w:szCs w:val="21"/>
        </w:rPr>
      </w:pPr>
      <w:r w:rsidRPr="0045153F">
        <w:rPr>
          <w:szCs w:val="21"/>
        </w:rPr>
        <w:t>她有一间小办公室，</w:t>
      </w:r>
      <w:proofErr w:type="gramStart"/>
      <w:r w:rsidRPr="0045153F">
        <w:rPr>
          <w:szCs w:val="21"/>
        </w:rPr>
        <w:t>作私密谈</w:t>
      </w:r>
      <w:proofErr w:type="gramEnd"/>
      <w:r w:rsidRPr="0045153F">
        <w:rPr>
          <w:szCs w:val="21"/>
        </w:rPr>
        <w:t>话之用。</w:t>
      </w:r>
    </w:p>
    <w:p w14:paraId="2DE7A049" w14:textId="2B79FA79" w:rsidR="000E5F92" w:rsidRPr="0045153F" w:rsidRDefault="000E5F92" w:rsidP="00EB1CF5">
      <w:pPr>
        <w:pStyle w:val="a"/>
        <w:numPr>
          <w:ilvl w:val="0"/>
          <w:numId w:val="0"/>
        </w:numPr>
        <w:ind w:left="800"/>
        <w:rPr>
          <w:szCs w:val="21"/>
        </w:rPr>
      </w:pPr>
      <w:r w:rsidRPr="0045153F">
        <w:rPr>
          <w:szCs w:val="21"/>
        </w:rPr>
        <w:t xml:space="preserve">Apparently in interviews he refuses to talk about his </w:t>
      </w:r>
      <w:r w:rsidRPr="0045153F">
        <w:rPr>
          <w:i/>
          <w:iCs/>
          <w:szCs w:val="21"/>
        </w:rPr>
        <w:t>private</w:t>
      </w:r>
      <w:r w:rsidRPr="0045153F">
        <w:rPr>
          <w:szCs w:val="21"/>
        </w:rPr>
        <w:t xml:space="preserve"> life.</w:t>
      </w:r>
    </w:p>
    <w:p w14:paraId="29FCD60E" w14:textId="47C7E0FC" w:rsidR="000E5F92" w:rsidRPr="0045153F" w:rsidRDefault="000E5F92" w:rsidP="00EB1CF5">
      <w:pPr>
        <w:pStyle w:val="a"/>
        <w:numPr>
          <w:ilvl w:val="0"/>
          <w:numId w:val="0"/>
        </w:numPr>
        <w:ind w:left="800"/>
        <w:rPr>
          <w:szCs w:val="21"/>
        </w:rPr>
      </w:pPr>
      <w:r w:rsidRPr="0045153F">
        <w:rPr>
          <w:szCs w:val="21"/>
        </w:rPr>
        <w:t>很明显，他在采访中不愿意谈及自己的私生活。</w:t>
      </w:r>
    </w:p>
    <w:p w14:paraId="63ACA024" w14:textId="23EE3177" w:rsidR="000E5F92" w:rsidRPr="0045153F" w:rsidRDefault="000E5F92" w:rsidP="0045153F">
      <w:pPr>
        <w:pStyle w:val="a"/>
        <w:numPr>
          <w:ilvl w:val="0"/>
          <w:numId w:val="39"/>
        </w:numPr>
        <w:rPr>
          <w:szCs w:val="21"/>
        </w:rPr>
      </w:pPr>
      <w:r w:rsidRPr="0045153F">
        <w:rPr>
          <w:b/>
          <w:bCs/>
          <w:szCs w:val="21"/>
        </w:rPr>
        <w:t xml:space="preserve">build in: </w:t>
      </w:r>
      <w:r w:rsidRPr="0045153F">
        <w:rPr>
          <w:szCs w:val="21"/>
        </w:rPr>
        <w:t xml:space="preserve">construct as an integral part of a larger structure </w:t>
      </w:r>
      <w:r w:rsidRPr="0045153F">
        <w:rPr>
          <w:szCs w:val="21"/>
        </w:rPr>
        <w:t>建成为建筑物的一部分</w:t>
      </w:r>
      <w:r w:rsidRPr="0045153F">
        <w:rPr>
          <w:szCs w:val="21"/>
        </w:rPr>
        <w:t xml:space="preserve"> </w:t>
      </w:r>
    </w:p>
    <w:p w14:paraId="3B40C873" w14:textId="69182410" w:rsidR="000E5F92" w:rsidRPr="00EB1CF5" w:rsidRDefault="000E5F92" w:rsidP="00EB1CF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A wardrobe with mirrored doors was </w:t>
      </w:r>
      <w:r w:rsidRPr="0045153F">
        <w:rPr>
          <w:i/>
          <w:iCs/>
          <w:szCs w:val="21"/>
        </w:rPr>
        <w:t>built in</w:t>
      </w:r>
      <w:r w:rsidRPr="0045153F">
        <w:rPr>
          <w:szCs w:val="21"/>
        </w:rPr>
        <w:t xml:space="preserve"> so as to make their small bedroom</w:t>
      </w:r>
      <w:r w:rsidR="00EB1CF5">
        <w:rPr>
          <w:szCs w:val="21"/>
        </w:rPr>
        <w:t xml:space="preserve"> </w:t>
      </w:r>
      <w:r w:rsidRPr="00EB1CF5">
        <w:rPr>
          <w:szCs w:val="21"/>
        </w:rPr>
        <w:t xml:space="preserve">look larger. </w:t>
      </w:r>
    </w:p>
    <w:p w14:paraId="3F56AAE2" w14:textId="2FCE7B4F" w:rsidR="000E5F92" w:rsidRPr="0045153F" w:rsidRDefault="000E5F92" w:rsidP="00EB1CF5">
      <w:pPr>
        <w:pStyle w:val="a"/>
        <w:numPr>
          <w:ilvl w:val="0"/>
          <w:numId w:val="0"/>
        </w:numPr>
        <w:ind w:left="800"/>
        <w:rPr>
          <w:szCs w:val="21"/>
        </w:rPr>
      </w:pPr>
      <w:r w:rsidRPr="0045153F">
        <w:rPr>
          <w:szCs w:val="21"/>
        </w:rPr>
        <w:t>为了使他们的小卧室看上去大一点，他们建了一个带镜子的嵌入式衣橱。</w:t>
      </w:r>
    </w:p>
    <w:p w14:paraId="646E8884" w14:textId="77777777" w:rsidR="00EB1CF5" w:rsidRDefault="000E5F92" w:rsidP="00EB1CF5">
      <w:pPr>
        <w:pStyle w:val="a"/>
        <w:numPr>
          <w:ilvl w:val="0"/>
          <w:numId w:val="0"/>
        </w:numPr>
        <w:ind w:left="800"/>
        <w:rPr>
          <w:szCs w:val="21"/>
        </w:rPr>
      </w:pPr>
      <w:r w:rsidRPr="0045153F">
        <w:rPr>
          <w:szCs w:val="21"/>
        </w:rPr>
        <w:t xml:space="preserve">Someday, they’ll build wireless Internet into every building, just the way they </w:t>
      </w:r>
      <w:r w:rsidRPr="0045153F">
        <w:rPr>
          <w:i/>
          <w:iCs/>
          <w:szCs w:val="21"/>
        </w:rPr>
        <w:t>build in</w:t>
      </w:r>
      <w:r w:rsidRPr="0045153F">
        <w:rPr>
          <w:szCs w:val="21"/>
        </w:rPr>
        <w:t xml:space="preserve"> running water, heat and electricity today.</w:t>
      </w:r>
    </w:p>
    <w:p w14:paraId="790BAB42" w14:textId="7F781B79" w:rsidR="000E5F92" w:rsidRPr="00EB1CF5" w:rsidRDefault="000E5F92" w:rsidP="00EB1CF5">
      <w:pPr>
        <w:pStyle w:val="a"/>
        <w:numPr>
          <w:ilvl w:val="0"/>
          <w:numId w:val="0"/>
        </w:numPr>
        <w:ind w:left="800"/>
        <w:rPr>
          <w:szCs w:val="21"/>
        </w:rPr>
      </w:pPr>
      <w:r w:rsidRPr="00EB1CF5">
        <w:rPr>
          <w:szCs w:val="21"/>
        </w:rPr>
        <w:t>总有一天，他们会在每栋建筑里建起无线互联网，就像今天安装自来水、暖气和电一样。</w:t>
      </w:r>
    </w:p>
    <w:p w14:paraId="4FB60D12" w14:textId="37011229" w:rsidR="000E5F92" w:rsidRPr="0045153F" w:rsidRDefault="000E5F92" w:rsidP="0045153F">
      <w:pPr>
        <w:pStyle w:val="a"/>
        <w:numPr>
          <w:ilvl w:val="0"/>
          <w:numId w:val="39"/>
        </w:numPr>
        <w:rPr>
          <w:szCs w:val="21"/>
        </w:rPr>
      </w:pPr>
      <w:proofErr w:type="gramStart"/>
      <w:r w:rsidRPr="0045153F">
        <w:rPr>
          <w:b/>
          <w:bCs/>
          <w:szCs w:val="21"/>
        </w:rPr>
        <w:t>pry</w:t>
      </w:r>
      <w:proofErr w:type="gramEnd"/>
      <w:r w:rsidRPr="0045153F">
        <w:rPr>
          <w:b/>
          <w:bCs/>
          <w:szCs w:val="21"/>
        </w:rPr>
        <w:t xml:space="preserve">: </w:t>
      </w:r>
      <w:proofErr w:type="spellStart"/>
      <w:r w:rsidRPr="0045153F">
        <w:rPr>
          <w:i/>
          <w:iCs/>
          <w:szCs w:val="21"/>
        </w:rPr>
        <w:t>vt</w:t>
      </w:r>
      <w:r w:rsidRPr="0045153F">
        <w:rPr>
          <w:szCs w:val="21"/>
        </w:rPr>
        <w:t>.</w:t>
      </w:r>
      <w:proofErr w:type="spellEnd"/>
      <w:r w:rsidRPr="0045153F">
        <w:rPr>
          <w:szCs w:val="21"/>
        </w:rPr>
        <w:t xml:space="preserve"> pull apart with a lever </w:t>
      </w:r>
      <w:r w:rsidRPr="0045153F">
        <w:rPr>
          <w:szCs w:val="21"/>
        </w:rPr>
        <w:t>撬开；撬动</w:t>
      </w:r>
    </w:p>
    <w:p w14:paraId="16203C64" w14:textId="45AE9FAE" w:rsidR="000E5F92" w:rsidRPr="0045153F" w:rsidRDefault="000E5F92" w:rsidP="000C444B">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y tried to use an iron bar to </w:t>
      </w:r>
      <w:r w:rsidRPr="0045153F">
        <w:rPr>
          <w:i/>
          <w:iCs/>
          <w:szCs w:val="21"/>
        </w:rPr>
        <w:t>pry</w:t>
      </w:r>
      <w:r w:rsidRPr="0045153F">
        <w:rPr>
          <w:szCs w:val="21"/>
        </w:rPr>
        <w:t xml:space="preserve"> open the lock. </w:t>
      </w:r>
    </w:p>
    <w:p w14:paraId="6DB97B6D" w14:textId="19F5175F" w:rsidR="000E5F92" w:rsidRPr="0045153F" w:rsidRDefault="000E5F92" w:rsidP="000C444B">
      <w:pPr>
        <w:pStyle w:val="a"/>
        <w:numPr>
          <w:ilvl w:val="0"/>
          <w:numId w:val="0"/>
        </w:numPr>
        <w:ind w:left="800"/>
        <w:rPr>
          <w:szCs w:val="21"/>
        </w:rPr>
      </w:pPr>
      <w:r w:rsidRPr="0045153F">
        <w:rPr>
          <w:szCs w:val="21"/>
        </w:rPr>
        <w:t>他们试图用一根铁棒撬开锁。</w:t>
      </w:r>
    </w:p>
    <w:p w14:paraId="7FC10027" w14:textId="604F4A13" w:rsidR="000E5F92" w:rsidRPr="0045153F" w:rsidRDefault="000E5F92" w:rsidP="000C444B">
      <w:pPr>
        <w:pStyle w:val="a"/>
        <w:numPr>
          <w:ilvl w:val="0"/>
          <w:numId w:val="0"/>
        </w:numPr>
        <w:ind w:left="800"/>
        <w:rPr>
          <w:szCs w:val="21"/>
        </w:rPr>
      </w:pPr>
      <w:r w:rsidRPr="0045153F">
        <w:rPr>
          <w:szCs w:val="21"/>
        </w:rPr>
        <w:t xml:space="preserve">He </w:t>
      </w:r>
      <w:r w:rsidRPr="0045153F">
        <w:rPr>
          <w:i/>
          <w:iCs/>
          <w:szCs w:val="21"/>
        </w:rPr>
        <w:t>pried</w:t>
      </w:r>
      <w:r w:rsidRPr="0045153F">
        <w:rPr>
          <w:szCs w:val="21"/>
        </w:rPr>
        <w:t xml:space="preserve"> the box open with a screwdriver. </w:t>
      </w:r>
    </w:p>
    <w:p w14:paraId="2A2FC63D" w14:textId="671DB67B" w:rsidR="000E5F92" w:rsidRPr="0045153F" w:rsidRDefault="000E5F92" w:rsidP="000C444B">
      <w:pPr>
        <w:pStyle w:val="a"/>
        <w:numPr>
          <w:ilvl w:val="0"/>
          <w:numId w:val="0"/>
        </w:numPr>
        <w:ind w:left="800"/>
        <w:rPr>
          <w:szCs w:val="21"/>
        </w:rPr>
      </w:pPr>
      <w:r w:rsidRPr="0045153F">
        <w:rPr>
          <w:szCs w:val="21"/>
        </w:rPr>
        <w:t>他用螺丝刀把箱子撬开。</w:t>
      </w:r>
    </w:p>
    <w:p w14:paraId="28EA28A3" w14:textId="77777777" w:rsidR="006815F2" w:rsidRPr="006815F2" w:rsidRDefault="000E5F92" w:rsidP="00A10875">
      <w:pPr>
        <w:pStyle w:val="a"/>
        <w:numPr>
          <w:ilvl w:val="0"/>
          <w:numId w:val="39"/>
        </w:numPr>
        <w:rPr>
          <w:szCs w:val="21"/>
        </w:rPr>
      </w:pPr>
      <w:r w:rsidRPr="0045153F">
        <w:rPr>
          <w:b/>
          <w:bCs/>
          <w:szCs w:val="21"/>
        </w:rPr>
        <w:t>paste:</w:t>
      </w:r>
      <w:r w:rsidR="00A10875">
        <w:rPr>
          <w:b/>
          <w:bCs/>
          <w:szCs w:val="21"/>
        </w:rPr>
        <w:t xml:space="preserve"> </w:t>
      </w:r>
    </w:p>
    <w:p w14:paraId="537758CB" w14:textId="3DB61221" w:rsidR="000E5F92" w:rsidRPr="00A10875" w:rsidRDefault="006815F2" w:rsidP="006815F2">
      <w:pPr>
        <w:pStyle w:val="a"/>
        <w:numPr>
          <w:ilvl w:val="0"/>
          <w:numId w:val="0"/>
        </w:numPr>
        <w:ind w:left="360"/>
        <w:rPr>
          <w:szCs w:val="21"/>
        </w:rPr>
      </w:pPr>
      <w:r>
        <w:rPr>
          <w:szCs w:val="21"/>
        </w:rPr>
        <w:t xml:space="preserve">1) </w:t>
      </w:r>
      <w:proofErr w:type="spellStart"/>
      <w:proofErr w:type="gramStart"/>
      <w:r w:rsidR="000E5F92" w:rsidRPr="00A10875">
        <w:rPr>
          <w:i/>
          <w:iCs/>
          <w:szCs w:val="21"/>
        </w:rPr>
        <w:t>vt</w:t>
      </w:r>
      <w:proofErr w:type="gramEnd"/>
      <w:r w:rsidR="000E5F92" w:rsidRPr="00A10875">
        <w:rPr>
          <w:i/>
          <w:iCs/>
          <w:szCs w:val="21"/>
        </w:rPr>
        <w:t>.</w:t>
      </w:r>
      <w:proofErr w:type="spellEnd"/>
      <w:r w:rsidR="000E5F92" w:rsidRPr="00A10875">
        <w:rPr>
          <w:i/>
          <w:iCs/>
          <w:szCs w:val="21"/>
        </w:rPr>
        <w:t xml:space="preserve"> </w:t>
      </w:r>
      <w:r w:rsidR="000E5F92" w:rsidRPr="00A10875">
        <w:rPr>
          <w:szCs w:val="21"/>
        </w:rPr>
        <w:t>cause to adhere by or as if by paste</w:t>
      </w:r>
      <w:r w:rsidR="000E5F92" w:rsidRPr="00A10875">
        <w:rPr>
          <w:szCs w:val="21"/>
        </w:rPr>
        <w:t>（用浆糊）粘贴</w:t>
      </w:r>
    </w:p>
    <w:p w14:paraId="698127B8" w14:textId="77777777" w:rsidR="00A10875" w:rsidRDefault="000E5F92" w:rsidP="006815F2">
      <w:pPr>
        <w:ind w:left="360" w:firstLineChars="100" w:firstLine="210"/>
        <w:rPr>
          <w:szCs w:val="21"/>
        </w:rPr>
      </w:pPr>
      <w:proofErr w:type="gramStart"/>
      <w:r w:rsidRPr="00A10875">
        <w:rPr>
          <w:i/>
          <w:iCs/>
          <w:szCs w:val="21"/>
        </w:rPr>
        <w:t>e.g</w:t>
      </w:r>
      <w:proofErr w:type="gramEnd"/>
      <w:r w:rsidRPr="00A10875">
        <w:rPr>
          <w:i/>
          <w:iCs/>
          <w:szCs w:val="21"/>
        </w:rPr>
        <w:t>.</w:t>
      </w:r>
      <w:r w:rsidR="0045153F" w:rsidRPr="00A10875">
        <w:rPr>
          <w:szCs w:val="21"/>
        </w:rPr>
        <w:t xml:space="preserve"> </w:t>
      </w:r>
      <w:r w:rsidRPr="00A10875">
        <w:rPr>
          <w:szCs w:val="21"/>
        </w:rPr>
        <w:t xml:space="preserve">The window was </w:t>
      </w:r>
      <w:r w:rsidRPr="00A10875">
        <w:rPr>
          <w:i/>
          <w:iCs/>
          <w:szCs w:val="21"/>
        </w:rPr>
        <w:t>pasted</w:t>
      </w:r>
      <w:r w:rsidRPr="00A10875">
        <w:rPr>
          <w:szCs w:val="21"/>
        </w:rPr>
        <w:t xml:space="preserve"> with signs announcing a closing sale.</w:t>
      </w:r>
    </w:p>
    <w:p w14:paraId="7D9D9EAB" w14:textId="77777777" w:rsidR="009F77A7" w:rsidRDefault="000E5F92" w:rsidP="009F77A7">
      <w:pPr>
        <w:ind w:left="420" w:firstLineChars="250" w:firstLine="525"/>
        <w:rPr>
          <w:szCs w:val="21"/>
        </w:rPr>
      </w:pPr>
      <w:r w:rsidRPr="00A10875">
        <w:rPr>
          <w:szCs w:val="21"/>
        </w:rPr>
        <w:t>窗户上贴着关门大甩卖的标志。</w:t>
      </w:r>
    </w:p>
    <w:p w14:paraId="1E60492A" w14:textId="77777777" w:rsidR="009F77A7" w:rsidRDefault="000E5F92" w:rsidP="009F77A7">
      <w:pPr>
        <w:ind w:left="420" w:firstLineChars="250" w:firstLine="525"/>
        <w:rPr>
          <w:szCs w:val="21"/>
        </w:rPr>
      </w:pPr>
      <w:r w:rsidRPr="009F77A7">
        <w:rPr>
          <w:szCs w:val="21"/>
        </w:rPr>
        <w:t xml:space="preserve">Cut that paragraph and then </w:t>
      </w:r>
      <w:r w:rsidRPr="009F77A7">
        <w:rPr>
          <w:i/>
          <w:iCs/>
          <w:szCs w:val="21"/>
        </w:rPr>
        <w:t>paste</w:t>
      </w:r>
      <w:r w:rsidRPr="009F77A7">
        <w:rPr>
          <w:szCs w:val="21"/>
        </w:rPr>
        <w:t xml:space="preserve"> it at the end of the page.</w:t>
      </w:r>
    </w:p>
    <w:p w14:paraId="366FF70D" w14:textId="14766DD5" w:rsidR="000E5F92" w:rsidRPr="00A10875" w:rsidRDefault="000E5F92" w:rsidP="009F77A7">
      <w:pPr>
        <w:ind w:left="420" w:firstLineChars="250" w:firstLine="525"/>
        <w:rPr>
          <w:szCs w:val="21"/>
        </w:rPr>
      </w:pPr>
      <w:r w:rsidRPr="00A10875">
        <w:rPr>
          <w:szCs w:val="21"/>
        </w:rPr>
        <w:t>将那一段剪切下来，粘贴到页尾上。</w:t>
      </w:r>
    </w:p>
    <w:p w14:paraId="3FC986D2" w14:textId="77777777" w:rsidR="00024C67" w:rsidRDefault="00024C67" w:rsidP="00024C67">
      <w:pPr>
        <w:ind w:left="360" w:firstLine="60"/>
        <w:rPr>
          <w:szCs w:val="21"/>
        </w:rPr>
      </w:pPr>
      <w:r>
        <w:rPr>
          <w:szCs w:val="21"/>
        </w:rPr>
        <w:lastRenderedPageBreak/>
        <w:t xml:space="preserve">2) </w:t>
      </w:r>
      <w:r w:rsidR="000E5F92" w:rsidRPr="00024C67">
        <w:rPr>
          <w:i/>
          <w:iCs/>
          <w:szCs w:val="21"/>
        </w:rPr>
        <w:t>n</w:t>
      </w:r>
      <w:r w:rsidR="000E5F92" w:rsidRPr="00024C67">
        <w:rPr>
          <w:szCs w:val="21"/>
        </w:rPr>
        <w:t xml:space="preserve">. </w:t>
      </w:r>
      <w:r w:rsidR="000E5F92" w:rsidRPr="00024C67">
        <w:rPr>
          <w:szCs w:val="21"/>
        </w:rPr>
        <w:t>浆糊；糊状物</w:t>
      </w:r>
    </w:p>
    <w:p w14:paraId="40E6C16C" w14:textId="77777777" w:rsidR="00FB36E3" w:rsidRDefault="000E5F92" w:rsidP="00FB36E3">
      <w:pPr>
        <w:ind w:left="360" w:firstLineChars="100" w:firstLine="210"/>
        <w:rPr>
          <w:szCs w:val="21"/>
          <w:lang w:val="en-US"/>
        </w:rPr>
      </w:pPr>
      <w:proofErr w:type="gramStart"/>
      <w:r w:rsidRPr="0045153F">
        <w:rPr>
          <w:i/>
          <w:iCs/>
          <w:szCs w:val="21"/>
          <w:lang w:val="en-US"/>
        </w:rPr>
        <w:t>e.g</w:t>
      </w:r>
      <w:proofErr w:type="gramEnd"/>
      <w:r w:rsidRPr="0045153F">
        <w:rPr>
          <w:szCs w:val="21"/>
          <w:lang w:val="en-US"/>
        </w:rPr>
        <w:t>.</w:t>
      </w:r>
      <w:r w:rsidR="0045153F">
        <w:rPr>
          <w:szCs w:val="21"/>
        </w:rPr>
        <w:t xml:space="preserve"> </w:t>
      </w:r>
      <w:r w:rsidRPr="0045153F">
        <w:rPr>
          <w:szCs w:val="21"/>
          <w:lang w:val="en-US"/>
        </w:rPr>
        <w:t xml:space="preserve">We used </w:t>
      </w:r>
      <w:r w:rsidRPr="0045153F">
        <w:rPr>
          <w:i/>
          <w:iCs/>
          <w:szCs w:val="21"/>
          <w:lang w:val="en-US"/>
        </w:rPr>
        <w:t>paste</w:t>
      </w:r>
      <w:r w:rsidRPr="0045153F">
        <w:rPr>
          <w:szCs w:val="21"/>
          <w:lang w:val="en-US"/>
        </w:rPr>
        <w:t xml:space="preserve"> to attach our designs to the poster.</w:t>
      </w:r>
    </w:p>
    <w:p w14:paraId="0823BA87" w14:textId="77777777" w:rsidR="00FB36E3" w:rsidRDefault="000E5F92" w:rsidP="00FB36E3">
      <w:pPr>
        <w:ind w:left="360" w:firstLineChars="300" w:firstLine="630"/>
        <w:rPr>
          <w:szCs w:val="21"/>
          <w:lang w:val="en-US"/>
        </w:rPr>
      </w:pPr>
      <w:r w:rsidRPr="00FB36E3">
        <w:rPr>
          <w:szCs w:val="21"/>
        </w:rPr>
        <w:t>我们用浆糊把我们设计的图案贴在广告牌上。</w:t>
      </w:r>
    </w:p>
    <w:p w14:paraId="5B701737" w14:textId="77777777" w:rsidR="00FB36E3" w:rsidRDefault="000E5F92" w:rsidP="00FB36E3">
      <w:pPr>
        <w:ind w:left="360" w:firstLineChars="300" w:firstLine="630"/>
        <w:rPr>
          <w:szCs w:val="21"/>
        </w:rPr>
      </w:pPr>
      <w:r w:rsidRPr="00FB36E3">
        <w:rPr>
          <w:szCs w:val="21"/>
        </w:rPr>
        <w:t xml:space="preserve">Add water to the flour and mix it into a </w:t>
      </w:r>
      <w:r w:rsidRPr="00FB36E3">
        <w:rPr>
          <w:i/>
          <w:iCs/>
          <w:szCs w:val="21"/>
        </w:rPr>
        <w:t>paste</w:t>
      </w:r>
      <w:r w:rsidRPr="00FB36E3">
        <w:rPr>
          <w:szCs w:val="21"/>
        </w:rPr>
        <w:t xml:space="preserve">. </w:t>
      </w:r>
    </w:p>
    <w:p w14:paraId="53E4177A" w14:textId="61D8F65C" w:rsidR="000E5F92" w:rsidRPr="0045153F" w:rsidRDefault="000E5F92" w:rsidP="00FB36E3">
      <w:pPr>
        <w:ind w:left="360" w:firstLineChars="300" w:firstLine="630"/>
        <w:rPr>
          <w:szCs w:val="21"/>
          <w:lang w:val="en-US"/>
        </w:rPr>
      </w:pPr>
      <w:r w:rsidRPr="0045153F">
        <w:rPr>
          <w:szCs w:val="21"/>
          <w:lang w:val="en-US"/>
        </w:rPr>
        <w:t>在面粉里加些水并搅成糊状。</w:t>
      </w:r>
    </w:p>
    <w:p w14:paraId="70658912" w14:textId="1C2E490A" w:rsidR="000E5F92" w:rsidRPr="0045153F" w:rsidRDefault="000E5F92" w:rsidP="0045153F">
      <w:pPr>
        <w:pStyle w:val="a"/>
        <w:numPr>
          <w:ilvl w:val="0"/>
          <w:numId w:val="39"/>
        </w:numPr>
        <w:rPr>
          <w:szCs w:val="21"/>
        </w:rPr>
      </w:pPr>
      <w:r w:rsidRPr="0045153F">
        <w:rPr>
          <w:b/>
          <w:bCs/>
          <w:szCs w:val="21"/>
        </w:rPr>
        <w:t xml:space="preserve">premises: </w:t>
      </w:r>
      <w:r w:rsidRPr="0045153F">
        <w:rPr>
          <w:i/>
          <w:iCs/>
          <w:szCs w:val="21"/>
        </w:rPr>
        <w:t>n</w:t>
      </w:r>
      <w:r w:rsidRPr="0045153F">
        <w:rPr>
          <w:szCs w:val="21"/>
        </w:rPr>
        <w:t>. (</w:t>
      </w:r>
      <w:r w:rsidRPr="0045153F">
        <w:rPr>
          <w:i/>
          <w:iCs/>
          <w:szCs w:val="21"/>
        </w:rPr>
        <w:t>pl.</w:t>
      </w:r>
      <w:r w:rsidRPr="0045153F">
        <w:rPr>
          <w:szCs w:val="21"/>
        </w:rPr>
        <w:t>) a house or building, together with its land</w:t>
      </w:r>
      <w:r w:rsidRPr="0045153F">
        <w:rPr>
          <w:szCs w:val="21"/>
        </w:rPr>
        <w:t>（包括地基在内的）房屋或建筑物</w:t>
      </w:r>
    </w:p>
    <w:p w14:paraId="358E07E1" w14:textId="77777777" w:rsidR="000E5F92" w:rsidRPr="006F0604" w:rsidRDefault="000E5F92" w:rsidP="006F0604">
      <w:pPr>
        <w:ind w:firstLine="360"/>
        <w:rPr>
          <w:szCs w:val="21"/>
        </w:rPr>
      </w:pPr>
      <w:proofErr w:type="gramStart"/>
      <w:r w:rsidRPr="006F0604">
        <w:rPr>
          <w:i/>
          <w:iCs/>
          <w:szCs w:val="21"/>
        </w:rPr>
        <w:t>e.g</w:t>
      </w:r>
      <w:proofErr w:type="gramEnd"/>
      <w:r w:rsidRPr="006F0604">
        <w:rPr>
          <w:i/>
          <w:iCs/>
          <w:szCs w:val="21"/>
        </w:rPr>
        <w:t>.</w:t>
      </w:r>
      <w:r w:rsidRPr="006F0604">
        <w:rPr>
          <w:szCs w:val="21"/>
        </w:rPr>
        <w:t xml:space="preserve"> The company is relocating to new </w:t>
      </w:r>
      <w:r w:rsidRPr="006F0604">
        <w:rPr>
          <w:i/>
          <w:iCs/>
          <w:szCs w:val="21"/>
        </w:rPr>
        <w:t>premises</w:t>
      </w:r>
      <w:r w:rsidRPr="006F0604">
        <w:rPr>
          <w:szCs w:val="21"/>
        </w:rPr>
        <w:t>.</w:t>
      </w:r>
    </w:p>
    <w:p w14:paraId="24D114F0" w14:textId="3FAF0AC8" w:rsidR="000E5F92" w:rsidRPr="0045153F" w:rsidRDefault="000E5F92" w:rsidP="006F0604">
      <w:pPr>
        <w:pStyle w:val="a"/>
        <w:numPr>
          <w:ilvl w:val="0"/>
          <w:numId w:val="0"/>
        </w:numPr>
        <w:ind w:left="800"/>
        <w:rPr>
          <w:szCs w:val="21"/>
        </w:rPr>
      </w:pPr>
      <w:r w:rsidRPr="0045153F">
        <w:rPr>
          <w:szCs w:val="21"/>
        </w:rPr>
        <w:t>该公司要搬到新厂址去。</w:t>
      </w:r>
    </w:p>
    <w:p w14:paraId="041CF8A2" w14:textId="54EA1163" w:rsidR="000E5F92" w:rsidRPr="0045153F" w:rsidRDefault="000E5F92" w:rsidP="006F0604">
      <w:pPr>
        <w:pStyle w:val="a"/>
        <w:numPr>
          <w:ilvl w:val="0"/>
          <w:numId w:val="0"/>
        </w:numPr>
        <w:ind w:left="800"/>
        <w:rPr>
          <w:szCs w:val="21"/>
        </w:rPr>
      </w:pPr>
      <w:r w:rsidRPr="0045153F">
        <w:rPr>
          <w:szCs w:val="21"/>
        </w:rPr>
        <w:t xml:space="preserve">No smoking is allowed anywhere on school </w:t>
      </w:r>
      <w:r w:rsidRPr="0045153F">
        <w:rPr>
          <w:i/>
          <w:iCs/>
          <w:szCs w:val="21"/>
        </w:rPr>
        <w:t>premises</w:t>
      </w:r>
      <w:r w:rsidRPr="0045153F">
        <w:rPr>
          <w:szCs w:val="21"/>
        </w:rPr>
        <w:t>.</w:t>
      </w:r>
    </w:p>
    <w:p w14:paraId="667B103A" w14:textId="1111CCFA" w:rsidR="000E5F92" w:rsidRPr="0045153F" w:rsidRDefault="000E5F92" w:rsidP="006F0604">
      <w:pPr>
        <w:pStyle w:val="a"/>
        <w:numPr>
          <w:ilvl w:val="0"/>
          <w:numId w:val="0"/>
        </w:numPr>
        <w:ind w:left="800"/>
        <w:rPr>
          <w:szCs w:val="21"/>
        </w:rPr>
      </w:pPr>
      <w:r w:rsidRPr="0045153F">
        <w:rPr>
          <w:szCs w:val="21"/>
        </w:rPr>
        <w:t>校区内任何地方都禁止吸烟。</w:t>
      </w:r>
    </w:p>
    <w:p w14:paraId="1A2A75D0" w14:textId="78C53D44" w:rsidR="000E5F92" w:rsidRPr="0045153F" w:rsidRDefault="000E5F92" w:rsidP="0045153F">
      <w:pPr>
        <w:pStyle w:val="a"/>
        <w:numPr>
          <w:ilvl w:val="0"/>
          <w:numId w:val="39"/>
        </w:numPr>
        <w:rPr>
          <w:szCs w:val="21"/>
        </w:rPr>
      </w:pPr>
      <w:r w:rsidRPr="0045153F">
        <w:rPr>
          <w:b/>
          <w:bCs/>
          <w:szCs w:val="21"/>
        </w:rPr>
        <w:t>chart:</w:t>
      </w:r>
      <w:r w:rsidRPr="0045153F">
        <w:rPr>
          <w:szCs w:val="21"/>
        </w:rPr>
        <w:t xml:space="preserve"> </w:t>
      </w:r>
      <w:r w:rsidRPr="0045153F">
        <w:rPr>
          <w:i/>
          <w:iCs/>
          <w:szCs w:val="21"/>
        </w:rPr>
        <w:t>n</w:t>
      </w:r>
      <w:r w:rsidRPr="0045153F">
        <w:rPr>
          <w:szCs w:val="21"/>
        </w:rPr>
        <w:t xml:space="preserve">. a sheet presenting information in the form of graphs or tables </w:t>
      </w:r>
      <w:r w:rsidRPr="0045153F">
        <w:rPr>
          <w:szCs w:val="21"/>
        </w:rPr>
        <w:t>图表</w:t>
      </w:r>
      <w:r w:rsidRPr="0045153F">
        <w:rPr>
          <w:szCs w:val="21"/>
        </w:rPr>
        <w:t xml:space="preserve"> </w:t>
      </w:r>
    </w:p>
    <w:p w14:paraId="69F65FE3" w14:textId="5A12BCA1" w:rsidR="000E5F92" w:rsidRPr="0045153F" w:rsidRDefault="000E5F92" w:rsidP="006F0604">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sales </w:t>
      </w:r>
      <w:r w:rsidRPr="0045153F">
        <w:rPr>
          <w:i/>
          <w:iCs/>
          <w:szCs w:val="21"/>
        </w:rPr>
        <w:t>chart</w:t>
      </w:r>
      <w:r w:rsidRPr="0045153F">
        <w:rPr>
          <w:szCs w:val="21"/>
        </w:rPr>
        <w:t xml:space="preserve"> shows a distinct decline in the past few months.</w:t>
      </w:r>
    </w:p>
    <w:p w14:paraId="2BC97191" w14:textId="705D8B7F" w:rsidR="000E5F92" w:rsidRPr="0045153F" w:rsidRDefault="000E5F92" w:rsidP="006F0604">
      <w:pPr>
        <w:pStyle w:val="a"/>
        <w:numPr>
          <w:ilvl w:val="0"/>
          <w:numId w:val="0"/>
        </w:numPr>
        <w:ind w:left="800"/>
        <w:rPr>
          <w:szCs w:val="21"/>
        </w:rPr>
      </w:pPr>
      <w:r w:rsidRPr="0045153F">
        <w:rPr>
          <w:szCs w:val="21"/>
        </w:rPr>
        <w:t>销售图表明在过去几个月销售量明显下降。</w:t>
      </w:r>
    </w:p>
    <w:p w14:paraId="7CAA4B63" w14:textId="601216D4" w:rsidR="000E5F92" w:rsidRPr="006F0604" w:rsidRDefault="000E5F92" w:rsidP="006F0604">
      <w:pPr>
        <w:pStyle w:val="a"/>
        <w:numPr>
          <w:ilvl w:val="0"/>
          <w:numId w:val="0"/>
        </w:numPr>
        <w:ind w:left="800"/>
        <w:rPr>
          <w:szCs w:val="21"/>
        </w:rPr>
      </w:pPr>
      <w:r w:rsidRPr="0045153F">
        <w:rPr>
          <w:szCs w:val="21"/>
        </w:rPr>
        <w:t xml:space="preserve">There is a </w:t>
      </w:r>
      <w:r w:rsidRPr="0045153F">
        <w:rPr>
          <w:i/>
          <w:iCs/>
          <w:szCs w:val="21"/>
        </w:rPr>
        <w:t>chart</w:t>
      </w:r>
      <w:r w:rsidRPr="0045153F">
        <w:rPr>
          <w:szCs w:val="21"/>
        </w:rPr>
        <w:t xml:space="preserve"> on the classroom wall showing the relative heights of all the</w:t>
      </w:r>
      <w:r w:rsidR="006F0604">
        <w:rPr>
          <w:szCs w:val="21"/>
        </w:rPr>
        <w:t xml:space="preserve"> </w:t>
      </w:r>
      <w:r w:rsidRPr="006F0604">
        <w:rPr>
          <w:szCs w:val="21"/>
        </w:rPr>
        <w:t>children.</w:t>
      </w:r>
    </w:p>
    <w:p w14:paraId="2C1B0E20" w14:textId="14489A15" w:rsidR="000E5F92" w:rsidRPr="0045153F" w:rsidRDefault="000E5F92" w:rsidP="006F0604">
      <w:pPr>
        <w:pStyle w:val="a"/>
        <w:numPr>
          <w:ilvl w:val="0"/>
          <w:numId w:val="0"/>
        </w:numPr>
        <w:ind w:left="800"/>
        <w:rPr>
          <w:szCs w:val="21"/>
        </w:rPr>
      </w:pPr>
      <w:r w:rsidRPr="0045153F">
        <w:rPr>
          <w:szCs w:val="21"/>
        </w:rPr>
        <w:t>教室墙上有一张图表显示出所有孩子的相对身高。</w:t>
      </w:r>
    </w:p>
    <w:p w14:paraId="24F9B087" w14:textId="53E78A8C" w:rsidR="000E5F92" w:rsidRPr="0045153F" w:rsidRDefault="000E5F92" w:rsidP="0045153F">
      <w:pPr>
        <w:pStyle w:val="a"/>
        <w:numPr>
          <w:ilvl w:val="0"/>
          <w:numId w:val="39"/>
        </w:numPr>
        <w:rPr>
          <w:szCs w:val="21"/>
        </w:rPr>
      </w:pPr>
      <w:r w:rsidRPr="0045153F">
        <w:rPr>
          <w:b/>
          <w:bCs/>
          <w:szCs w:val="21"/>
        </w:rPr>
        <w:t>put up:</w:t>
      </w:r>
      <w:r w:rsidRPr="0045153F">
        <w:rPr>
          <w:szCs w:val="21"/>
        </w:rPr>
        <w:t xml:space="preserve"> build or erect </w:t>
      </w:r>
      <w:r w:rsidRPr="0045153F">
        <w:rPr>
          <w:szCs w:val="21"/>
        </w:rPr>
        <w:t>建造，设置</w:t>
      </w:r>
    </w:p>
    <w:p w14:paraId="09F03446" w14:textId="68970F78" w:rsidR="000E5F92" w:rsidRPr="00474034" w:rsidRDefault="000E5F92" w:rsidP="00474034">
      <w:pPr>
        <w:pStyle w:val="a"/>
        <w:numPr>
          <w:ilvl w:val="0"/>
          <w:numId w:val="0"/>
        </w:numPr>
        <w:ind w:leftChars="150" w:left="735" w:hangingChars="200" w:hanging="42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city is going to do something new about the heavy traffic. It’s going to </w:t>
      </w:r>
      <w:r w:rsidRPr="0045153F">
        <w:rPr>
          <w:i/>
          <w:iCs/>
          <w:szCs w:val="21"/>
        </w:rPr>
        <w:t>put</w:t>
      </w:r>
      <w:r w:rsidR="00474034">
        <w:rPr>
          <w:i/>
          <w:iCs/>
          <w:szCs w:val="21"/>
        </w:rPr>
        <w:t xml:space="preserve"> </w:t>
      </w:r>
      <w:r w:rsidRPr="00474034">
        <w:rPr>
          <w:i/>
          <w:iCs/>
          <w:szCs w:val="21"/>
        </w:rPr>
        <w:t>up</w:t>
      </w:r>
      <w:r w:rsidRPr="00474034">
        <w:rPr>
          <w:szCs w:val="21"/>
        </w:rPr>
        <w:t xml:space="preserve"> signs that say “Thank you for not driving.”</w:t>
      </w:r>
    </w:p>
    <w:p w14:paraId="5F121F52" w14:textId="2B110B14" w:rsidR="000E5F92" w:rsidRPr="0045153F" w:rsidRDefault="000E5F92" w:rsidP="004232EB">
      <w:pPr>
        <w:pStyle w:val="a"/>
        <w:numPr>
          <w:ilvl w:val="0"/>
          <w:numId w:val="0"/>
        </w:numPr>
        <w:ind w:left="800"/>
        <w:rPr>
          <w:szCs w:val="21"/>
        </w:rPr>
      </w:pPr>
      <w:r w:rsidRPr="0045153F">
        <w:rPr>
          <w:szCs w:val="21"/>
        </w:rPr>
        <w:t>这座城市对交通拥堵将有新举措。它将竖起标牌，上面写上</w:t>
      </w:r>
      <w:r w:rsidRPr="004232EB">
        <w:rPr>
          <w:rFonts w:ascii="宋体" w:hAnsi="宋体"/>
          <w:szCs w:val="21"/>
        </w:rPr>
        <w:t>“感谢您不开车。”</w:t>
      </w:r>
    </w:p>
    <w:p w14:paraId="5C118499" w14:textId="77777777" w:rsidR="00DB1FBF" w:rsidRDefault="000E5F92" w:rsidP="00DB1FBF">
      <w:pPr>
        <w:pStyle w:val="a"/>
        <w:numPr>
          <w:ilvl w:val="0"/>
          <w:numId w:val="0"/>
        </w:numPr>
        <w:ind w:left="800"/>
        <w:rPr>
          <w:szCs w:val="21"/>
        </w:rPr>
      </w:pPr>
      <w:r w:rsidRPr="0045153F">
        <w:rPr>
          <w:szCs w:val="21"/>
        </w:rPr>
        <w:t>London is now surrounded by a “green belt” on which new buildings may be</w:t>
      </w:r>
      <w:r w:rsidR="004232EB">
        <w:rPr>
          <w:szCs w:val="21"/>
        </w:rPr>
        <w:t xml:space="preserve"> </w:t>
      </w:r>
      <w:r w:rsidRPr="004232EB">
        <w:rPr>
          <w:i/>
          <w:iCs/>
          <w:szCs w:val="21"/>
        </w:rPr>
        <w:t>put up</w:t>
      </w:r>
      <w:r w:rsidRPr="004232EB">
        <w:rPr>
          <w:szCs w:val="21"/>
        </w:rPr>
        <w:t xml:space="preserve"> only with the permission of the planning authorities.</w:t>
      </w:r>
    </w:p>
    <w:p w14:paraId="6ED5A864" w14:textId="34CC1C35" w:rsidR="000E5F92" w:rsidRPr="0045153F" w:rsidRDefault="000E5F92" w:rsidP="00387859">
      <w:pPr>
        <w:pStyle w:val="a"/>
        <w:numPr>
          <w:ilvl w:val="0"/>
          <w:numId w:val="0"/>
        </w:numPr>
        <w:ind w:left="800"/>
        <w:rPr>
          <w:szCs w:val="21"/>
        </w:rPr>
      </w:pPr>
      <w:r w:rsidRPr="00DB1FBF">
        <w:rPr>
          <w:szCs w:val="21"/>
        </w:rPr>
        <w:t>现在伦敦市由一</w:t>
      </w:r>
      <w:r w:rsidRPr="00DB1FBF">
        <w:rPr>
          <w:rFonts w:ascii="宋体" w:hAnsi="宋体"/>
          <w:szCs w:val="21"/>
        </w:rPr>
        <w:t>圈“绿林带”</w:t>
      </w:r>
      <w:r w:rsidRPr="00DB1FBF">
        <w:rPr>
          <w:szCs w:val="21"/>
        </w:rPr>
        <w:t>环抱，只有经过有关规划当局的允许才能在这上面建造新的建</w:t>
      </w:r>
      <w:r w:rsidRPr="0045153F">
        <w:rPr>
          <w:szCs w:val="21"/>
        </w:rPr>
        <w:t>筑物。</w:t>
      </w:r>
    </w:p>
    <w:p w14:paraId="15AA03C9" w14:textId="06D2756F" w:rsidR="000E5F92" w:rsidRPr="0045153F" w:rsidRDefault="000E5F92" w:rsidP="0045153F">
      <w:pPr>
        <w:pStyle w:val="a"/>
        <w:numPr>
          <w:ilvl w:val="0"/>
          <w:numId w:val="39"/>
        </w:numPr>
        <w:rPr>
          <w:szCs w:val="21"/>
        </w:rPr>
      </w:pPr>
      <w:r w:rsidRPr="0045153F">
        <w:rPr>
          <w:b/>
          <w:bCs/>
          <w:szCs w:val="21"/>
        </w:rPr>
        <w:t>barrier:</w:t>
      </w:r>
      <w:r w:rsidRPr="0045153F">
        <w:rPr>
          <w:szCs w:val="21"/>
        </w:rPr>
        <w:t xml:space="preserve"> </w:t>
      </w:r>
      <w:r w:rsidRPr="0045153F">
        <w:rPr>
          <w:i/>
          <w:iCs/>
          <w:szCs w:val="21"/>
        </w:rPr>
        <w:t>n</w:t>
      </w:r>
      <w:r w:rsidRPr="0045153F">
        <w:rPr>
          <w:szCs w:val="21"/>
        </w:rPr>
        <w:t xml:space="preserve">. a fence or other obstacle that prevents movement or access </w:t>
      </w:r>
      <w:r w:rsidRPr="0045153F">
        <w:rPr>
          <w:szCs w:val="21"/>
        </w:rPr>
        <w:t>障碍；壁垒</w:t>
      </w:r>
    </w:p>
    <w:p w14:paraId="365FE872" w14:textId="3AF4043D" w:rsidR="000E5F92" w:rsidRPr="0045153F" w:rsidRDefault="000E5F92" w:rsidP="00775DC5">
      <w:pPr>
        <w:pStyle w:val="a"/>
        <w:numPr>
          <w:ilvl w:val="0"/>
          <w:numId w:val="0"/>
        </w:numPr>
        <w:ind w:leftChars="50" w:left="105" w:firstLineChars="100" w:firstLine="21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An ocean, a mountain range or a desert may act as a natural </w:t>
      </w:r>
      <w:r w:rsidRPr="0045153F">
        <w:rPr>
          <w:i/>
          <w:iCs/>
          <w:szCs w:val="21"/>
        </w:rPr>
        <w:t>barrier</w:t>
      </w:r>
      <w:r w:rsidRPr="0045153F">
        <w:rPr>
          <w:szCs w:val="21"/>
        </w:rPr>
        <w:t xml:space="preserve"> to the spread of disease.</w:t>
      </w:r>
    </w:p>
    <w:p w14:paraId="1865409F" w14:textId="6DBA9A33" w:rsidR="000E5F92" w:rsidRPr="0045153F" w:rsidRDefault="000E5F92" w:rsidP="00A27D00">
      <w:pPr>
        <w:pStyle w:val="a"/>
        <w:numPr>
          <w:ilvl w:val="0"/>
          <w:numId w:val="0"/>
        </w:numPr>
        <w:ind w:left="800"/>
        <w:rPr>
          <w:szCs w:val="21"/>
        </w:rPr>
      </w:pPr>
      <w:r w:rsidRPr="0045153F">
        <w:rPr>
          <w:szCs w:val="21"/>
        </w:rPr>
        <w:t>海洋、山脉或者荒漠可以成为阻止疾病扩散的天然屏障。</w:t>
      </w:r>
    </w:p>
    <w:p w14:paraId="7F6CDA1E" w14:textId="252AB442" w:rsidR="000E5F92" w:rsidRPr="0045153F" w:rsidRDefault="000E5F92" w:rsidP="00A27D00">
      <w:pPr>
        <w:pStyle w:val="a"/>
        <w:numPr>
          <w:ilvl w:val="0"/>
          <w:numId w:val="0"/>
        </w:numPr>
        <w:ind w:left="800"/>
        <w:rPr>
          <w:szCs w:val="21"/>
        </w:rPr>
      </w:pPr>
      <w:r w:rsidRPr="0045153F">
        <w:rPr>
          <w:szCs w:val="21"/>
        </w:rPr>
        <w:t xml:space="preserve">Despite the language </w:t>
      </w:r>
      <w:r w:rsidRPr="0045153F">
        <w:rPr>
          <w:i/>
          <w:iCs/>
          <w:szCs w:val="21"/>
        </w:rPr>
        <w:t>barrier</w:t>
      </w:r>
      <w:r w:rsidRPr="0045153F">
        <w:rPr>
          <w:szCs w:val="21"/>
        </w:rPr>
        <w:t>, they soon became good friends.</w:t>
      </w:r>
    </w:p>
    <w:p w14:paraId="0DF8A03F" w14:textId="6CC83D8F" w:rsidR="000E5F92" w:rsidRPr="0045153F" w:rsidRDefault="000E5F92" w:rsidP="00A27D00">
      <w:pPr>
        <w:pStyle w:val="a"/>
        <w:numPr>
          <w:ilvl w:val="0"/>
          <w:numId w:val="0"/>
        </w:numPr>
        <w:ind w:left="800"/>
        <w:rPr>
          <w:szCs w:val="21"/>
        </w:rPr>
      </w:pPr>
      <w:r w:rsidRPr="0045153F">
        <w:rPr>
          <w:szCs w:val="21"/>
        </w:rPr>
        <w:t>尽管语言上存在障碍，他们还是很快就成了好友。</w:t>
      </w:r>
    </w:p>
    <w:p w14:paraId="1628415E" w14:textId="5526CB04" w:rsidR="000E5F92" w:rsidRPr="0045153F" w:rsidRDefault="000E5F92" w:rsidP="0045153F">
      <w:pPr>
        <w:pStyle w:val="a"/>
        <w:numPr>
          <w:ilvl w:val="0"/>
          <w:numId w:val="39"/>
        </w:numPr>
        <w:rPr>
          <w:szCs w:val="21"/>
        </w:rPr>
      </w:pPr>
      <w:r w:rsidRPr="0045153F">
        <w:rPr>
          <w:b/>
          <w:bCs/>
          <w:szCs w:val="21"/>
        </w:rPr>
        <w:t>barricade:</w:t>
      </w:r>
    </w:p>
    <w:p w14:paraId="2E4D491A" w14:textId="77777777" w:rsidR="00E1209F" w:rsidRDefault="00E1209F" w:rsidP="00E1209F">
      <w:pPr>
        <w:ind w:leftChars="50" w:left="105" w:firstLineChars="100" w:firstLine="210"/>
        <w:rPr>
          <w:szCs w:val="21"/>
        </w:rPr>
      </w:pPr>
      <w:r>
        <w:rPr>
          <w:szCs w:val="21"/>
        </w:rPr>
        <w:t xml:space="preserve">1) </w:t>
      </w:r>
      <w:proofErr w:type="spellStart"/>
      <w:proofErr w:type="gramStart"/>
      <w:r w:rsidR="000E5F92" w:rsidRPr="00E1209F">
        <w:rPr>
          <w:i/>
          <w:iCs/>
          <w:szCs w:val="21"/>
        </w:rPr>
        <w:t>vt</w:t>
      </w:r>
      <w:proofErr w:type="gramEnd"/>
      <w:r w:rsidR="000E5F92" w:rsidRPr="00E1209F">
        <w:rPr>
          <w:szCs w:val="21"/>
        </w:rPr>
        <w:t>.</w:t>
      </w:r>
      <w:proofErr w:type="spellEnd"/>
      <w:r w:rsidR="000E5F92" w:rsidRPr="00E1209F">
        <w:rPr>
          <w:szCs w:val="21"/>
        </w:rPr>
        <w:t xml:space="preserve"> obstruct or block with a barricade </w:t>
      </w:r>
      <w:r w:rsidR="000E5F92" w:rsidRPr="00E1209F">
        <w:rPr>
          <w:szCs w:val="21"/>
        </w:rPr>
        <w:t>设置路障</w:t>
      </w:r>
    </w:p>
    <w:p w14:paraId="243874E3" w14:textId="77777777" w:rsidR="00952429" w:rsidRDefault="000E5F92" w:rsidP="00952429">
      <w:pPr>
        <w:ind w:leftChars="50" w:left="105" w:firstLineChars="200" w:firstLine="420"/>
        <w:rPr>
          <w:szCs w:val="21"/>
        </w:rPr>
      </w:pPr>
      <w:proofErr w:type="gramStart"/>
      <w:r w:rsidRPr="00E1209F">
        <w:rPr>
          <w:i/>
          <w:iCs/>
          <w:szCs w:val="21"/>
        </w:rPr>
        <w:t>e.g</w:t>
      </w:r>
      <w:proofErr w:type="gramEnd"/>
      <w:r w:rsidRPr="00E1209F">
        <w:rPr>
          <w:i/>
          <w:iCs/>
          <w:szCs w:val="21"/>
        </w:rPr>
        <w:t>.</w:t>
      </w:r>
      <w:r w:rsidR="0045153F" w:rsidRPr="00E1209F">
        <w:rPr>
          <w:szCs w:val="21"/>
        </w:rPr>
        <w:t xml:space="preserve"> </w:t>
      </w:r>
      <w:r w:rsidRPr="00E1209F">
        <w:rPr>
          <w:szCs w:val="21"/>
        </w:rPr>
        <w:t xml:space="preserve">The local residents </w:t>
      </w:r>
      <w:r w:rsidRPr="00E1209F">
        <w:rPr>
          <w:i/>
          <w:iCs/>
          <w:szCs w:val="21"/>
        </w:rPr>
        <w:t>barricaded</w:t>
      </w:r>
      <w:r w:rsidRPr="00E1209F">
        <w:rPr>
          <w:szCs w:val="21"/>
        </w:rPr>
        <w:t xml:space="preserve"> the main road with fallen trees.</w:t>
      </w:r>
    </w:p>
    <w:p w14:paraId="3A9E01A4" w14:textId="77777777" w:rsidR="00952429" w:rsidRDefault="000E5F92" w:rsidP="00952429">
      <w:pPr>
        <w:ind w:leftChars="50" w:left="105" w:firstLineChars="400" w:firstLine="840"/>
        <w:rPr>
          <w:szCs w:val="21"/>
        </w:rPr>
      </w:pPr>
      <w:r w:rsidRPr="00952429">
        <w:rPr>
          <w:szCs w:val="21"/>
        </w:rPr>
        <w:t>当地居民用倒下的树堵住了主干道。</w:t>
      </w:r>
    </w:p>
    <w:p w14:paraId="6B0FD134" w14:textId="77777777" w:rsidR="00952429" w:rsidRDefault="000E5F92" w:rsidP="00952429">
      <w:pPr>
        <w:ind w:leftChars="50" w:left="105" w:firstLineChars="400" w:firstLine="840"/>
        <w:rPr>
          <w:szCs w:val="21"/>
        </w:rPr>
      </w:pPr>
      <w:r w:rsidRPr="00952429">
        <w:rPr>
          <w:szCs w:val="21"/>
        </w:rPr>
        <w:t xml:space="preserve">Terrified villagers have </w:t>
      </w:r>
      <w:r w:rsidRPr="00952429">
        <w:rPr>
          <w:i/>
          <w:iCs/>
          <w:szCs w:val="21"/>
        </w:rPr>
        <w:t>barricaded</w:t>
      </w:r>
      <w:r w:rsidRPr="00952429">
        <w:rPr>
          <w:szCs w:val="21"/>
        </w:rPr>
        <w:t xml:space="preserve"> themselves into their houses.</w:t>
      </w:r>
    </w:p>
    <w:p w14:paraId="371316EC" w14:textId="6F7EB5C2" w:rsidR="000E5F92" w:rsidRPr="0045153F" w:rsidRDefault="000E5F92" w:rsidP="00952429">
      <w:pPr>
        <w:ind w:leftChars="50" w:left="105" w:firstLineChars="400" w:firstLine="840"/>
        <w:rPr>
          <w:szCs w:val="21"/>
          <w:lang w:val="en-US"/>
        </w:rPr>
      </w:pPr>
      <w:r w:rsidRPr="0045153F">
        <w:rPr>
          <w:szCs w:val="21"/>
          <w:lang w:val="en-US"/>
        </w:rPr>
        <w:t>惊恐不安的村民们把自己关在家里不出来。</w:t>
      </w:r>
    </w:p>
    <w:p w14:paraId="72631F04" w14:textId="2F2D678B" w:rsidR="000E5F92" w:rsidRPr="009D7769" w:rsidRDefault="009D7769" w:rsidP="009D7769">
      <w:pPr>
        <w:ind w:leftChars="50" w:left="105" w:firstLineChars="150" w:firstLine="315"/>
        <w:rPr>
          <w:szCs w:val="21"/>
        </w:rPr>
      </w:pPr>
      <w:r>
        <w:rPr>
          <w:szCs w:val="21"/>
        </w:rPr>
        <w:t xml:space="preserve">2) </w:t>
      </w:r>
      <w:r w:rsidR="000E5F92" w:rsidRPr="009D7769">
        <w:rPr>
          <w:i/>
          <w:iCs/>
          <w:szCs w:val="21"/>
        </w:rPr>
        <w:t>n</w:t>
      </w:r>
      <w:r w:rsidR="000E5F92" w:rsidRPr="009D7769">
        <w:rPr>
          <w:szCs w:val="21"/>
        </w:rPr>
        <w:t xml:space="preserve">. a barrier that obstructs passage </w:t>
      </w:r>
      <w:r w:rsidR="000E5F92" w:rsidRPr="009D7769">
        <w:rPr>
          <w:szCs w:val="21"/>
        </w:rPr>
        <w:t>路障，街垒</w:t>
      </w:r>
    </w:p>
    <w:p w14:paraId="4DB6333D" w14:textId="77777777" w:rsidR="00531F73" w:rsidRDefault="000E5F92" w:rsidP="00531F73">
      <w:pPr>
        <w:ind w:leftChars="50" w:left="105" w:firstLineChars="250" w:firstLine="525"/>
        <w:rPr>
          <w:szCs w:val="21"/>
        </w:rPr>
      </w:pPr>
      <w:proofErr w:type="gramStart"/>
      <w:r w:rsidRPr="00531F73">
        <w:rPr>
          <w:i/>
          <w:iCs/>
          <w:szCs w:val="21"/>
        </w:rPr>
        <w:t>e.g</w:t>
      </w:r>
      <w:proofErr w:type="gramEnd"/>
      <w:r w:rsidRPr="00531F73">
        <w:rPr>
          <w:i/>
          <w:iCs/>
          <w:szCs w:val="21"/>
        </w:rPr>
        <w:t>.</w:t>
      </w:r>
      <w:r w:rsidR="0045153F" w:rsidRPr="00531F73">
        <w:rPr>
          <w:szCs w:val="21"/>
        </w:rPr>
        <w:t xml:space="preserve"> </w:t>
      </w:r>
      <w:r w:rsidRPr="00531F73">
        <w:rPr>
          <w:szCs w:val="21"/>
        </w:rPr>
        <w:t xml:space="preserve">Large areas of the city have been closed off by </w:t>
      </w:r>
      <w:r w:rsidRPr="00531F73">
        <w:rPr>
          <w:i/>
          <w:iCs/>
          <w:szCs w:val="21"/>
        </w:rPr>
        <w:t>barricades</w:t>
      </w:r>
      <w:r w:rsidRPr="00531F73">
        <w:rPr>
          <w:szCs w:val="21"/>
        </w:rPr>
        <w:t>.</w:t>
      </w:r>
    </w:p>
    <w:p w14:paraId="34262E3C" w14:textId="77777777" w:rsidR="00531F73" w:rsidRDefault="000E5F92" w:rsidP="00531F73">
      <w:pPr>
        <w:ind w:leftChars="50" w:left="105" w:firstLineChars="450" w:firstLine="945"/>
        <w:rPr>
          <w:szCs w:val="21"/>
        </w:rPr>
      </w:pPr>
      <w:r w:rsidRPr="00531F73">
        <w:rPr>
          <w:szCs w:val="21"/>
        </w:rPr>
        <w:t>该市大片地区已经用路障隔开了。</w:t>
      </w:r>
    </w:p>
    <w:p w14:paraId="1879019B" w14:textId="77777777" w:rsidR="00531F73" w:rsidRDefault="000E5F92" w:rsidP="00531F73">
      <w:pPr>
        <w:ind w:leftChars="50" w:left="105" w:firstLineChars="450" w:firstLine="945"/>
        <w:rPr>
          <w:szCs w:val="21"/>
          <w:lang w:val="en-US"/>
        </w:rPr>
      </w:pPr>
      <w:r w:rsidRPr="0045153F">
        <w:rPr>
          <w:szCs w:val="21"/>
          <w:lang w:val="en-US"/>
        </w:rPr>
        <w:t xml:space="preserve">Yesterday police used tear gas against demonstrators who had set up </w:t>
      </w:r>
      <w:r w:rsidRPr="0045153F">
        <w:rPr>
          <w:i/>
          <w:iCs/>
          <w:szCs w:val="21"/>
          <w:lang w:val="en-US"/>
        </w:rPr>
        <w:t>barricades</w:t>
      </w:r>
      <w:r w:rsidRPr="0045153F">
        <w:rPr>
          <w:szCs w:val="21"/>
          <w:lang w:val="en-US"/>
        </w:rPr>
        <w:t>.</w:t>
      </w:r>
    </w:p>
    <w:p w14:paraId="54EA6088" w14:textId="2308823C" w:rsidR="000E5F92" w:rsidRPr="0045153F" w:rsidRDefault="000E5F92" w:rsidP="00531F73">
      <w:pPr>
        <w:ind w:leftChars="50" w:left="105" w:firstLineChars="450" w:firstLine="945"/>
        <w:rPr>
          <w:szCs w:val="21"/>
          <w:lang w:val="en-US"/>
        </w:rPr>
      </w:pPr>
      <w:r w:rsidRPr="0045153F">
        <w:rPr>
          <w:szCs w:val="21"/>
          <w:lang w:val="en-US"/>
        </w:rPr>
        <w:t>昨天，警方对筑起街垒的示威者用了催泪瓦斯。</w:t>
      </w:r>
    </w:p>
    <w:p w14:paraId="170C27DE" w14:textId="52A8C1AF" w:rsidR="000E5F92" w:rsidRPr="0045153F" w:rsidRDefault="000E5F92" w:rsidP="0045153F">
      <w:pPr>
        <w:pStyle w:val="a"/>
        <w:numPr>
          <w:ilvl w:val="0"/>
          <w:numId w:val="39"/>
        </w:numPr>
        <w:rPr>
          <w:szCs w:val="21"/>
        </w:rPr>
      </w:pPr>
      <w:proofErr w:type="gramStart"/>
      <w:r w:rsidRPr="0045153F">
        <w:rPr>
          <w:b/>
          <w:bCs/>
          <w:szCs w:val="21"/>
        </w:rPr>
        <w:t>take</w:t>
      </w:r>
      <w:proofErr w:type="gramEnd"/>
      <w:r w:rsidRPr="0045153F">
        <w:rPr>
          <w:b/>
          <w:bCs/>
          <w:szCs w:val="21"/>
        </w:rPr>
        <w:t xml:space="preserve"> over: </w:t>
      </w:r>
      <w:r w:rsidRPr="0045153F">
        <w:rPr>
          <w:szCs w:val="21"/>
        </w:rPr>
        <w:t xml:space="preserve">assume control of </w:t>
      </w:r>
      <w:proofErr w:type="spellStart"/>
      <w:r w:rsidRPr="0045153F">
        <w:rPr>
          <w:szCs w:val="21"/>
        </w:rPr>
        <w:t>sth</w:t>
      </w:r>
      <w:proofErr w:type="spellEnd"/>
      <w:r w:rsidRPr="0045153F">
        <w:rPr>
          <w:szCs w:val="21"/>
        </w:rPr>
        <w:t xml:space="preserve">. </w:t>
      </w:r>
      <w:r w:rsidRPr="0045153F">
        <w:rPr>
          <w:szCs w:val="21"/>
        </w:rPr>
        <w:t>取得</w:t>
      </w:r>
      <w:r w:rsidRPr="0045153F">
        <w:rPr>
          <w:szCs w:val="21"/>
        </w:rPr>
        <w:t>…</w:t>
      </w:r>
      <w:r w:rsidRPr="0045153F">
        <w:rPr>
          <w:szCs w:val="21"/>
        </w:rPr>
        <w:t>的控制权</w:t>
      </w:r>
    </w:p>
    <w:p w14:paraId="7B400DE2" w14:textId="576573C9" w:rsidR="000E5F92" w:rsidRPr="0001729A" w:rsidRDefault="000E5F92" w:rsidP="0001729A">
      <w:pPr>
        <w:pStyle w:val="a"/>
        <w:numPr>
          <w:ilvl w:val="0"/>
          <w:numId w:val="0"/>
        </w:numPr>
        <w:ind w:leftChars="150" w:left="735" w:hangingChars="200" w:hanging="42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It would be up to them to decide who should</w:t>
      </w:r>
      <w:r w:rsidRPr="0045153F">
        <w:rPr>
          <w:i/>
          <w:iCs/>
          <w:szCs w:val="21"/>
        </w:rPr>
        <w:t xml:space="preserve"> take over</w:t>
      </w:r>
      <w:r w:rsidRPr="0045153F">
        <w:rPr>
          <w:szCs w:val="21"/>
        </w:rPr>
        <w:t xml:space="preserve"> and whether they</w:t>
      </w:r>
      <w:r w:rsidR="0001729A">
        <w:rPr>
          <w:szCs w:val="21"/>
        </w:rPr>
        <w:t xml:space="preserve"> </w:t>
      </w:r>
      <w:r w:rsidRPr="0001729A">
        <w:rPr>
          <w:szCs w:val="21"/>
        </w:rPr>
        <w:t>should let an outsider run the company.</w:t>
      </w:r>
    </w:p>
    <w:p w14:paraId="239E32D4" w14:textId="77777777" w:rsidR="001B2BA1" w:rsidRDefault="000E5F92" w:rsidP="001B2BA1">
      <w:pPr>
        <w:pStyle w:val="a"/>
        <w:numPr>
          <w:ilvl w:val="0"/>
          <w:numId w:val="0"/>
        </w:numPr>
        <w:ind w:left="800"/>
        <w:rPr>
          <w:szCs w:val="21"/>
        </w:rPr>
      </w:pPr>
      <w:r w:rsidRPr="0045153F">
        <w:rPr>
          <w:szCs w:val="21"/>
        </w:rPr>
        <w:lastRenderedPageBreak/>
        <w:t>将由他们自己决定谁来接管，以及是否应让外人管理公司。</w:t>
      </w:r>
    </w:p>
    <w:p w14:paraId="59347828" w14:textId="5F851CC1" w:rsidR="000E5F92" w:rsidRPr="0045153F" w:rsidRDefault="000E5F92" w:rsidP="00242436">
      <w:pPr>
        <w:pStyle w:val="a"/>
        <w:numPr>
          <w:ilvl w:val="0"/>
          <w:numId w:val="0"/>
        </w:numPr>
        <w:ind w:left="800"/>
        <w:rPr>
          <w:szCs w:val="21"/>
        </w:rPr>
      </w:pPr>
      <w:r w:rsidRPr="001B2BA1">
        <w:rPr>
          <w:szCs w:val="21"/>
        </w:rPr>
        <w:t xml:space="preserve">A dentist friend asked me to take a look at a firm that was trying to </w:t>
      </w:r>
      <w:r w:rsidRPr="001B2BA1">
        <w:rPr>
          <w:i/>
          <w:iCs/>
          <w:szCs w:val="21"/>
        </w:rPr>
        <w:t>take over</w:t>
      </w:r>
      <w:r w:rsidR="00242436">
        <w:rPr>
          <w:i/>
          <w:iCs/>
          <w:szCs w:val="21"/>
        </w:rPr>
        <w:t xml:space="preserve"> </w:t>
      </w:r>
      <w:r w:rsidRPr="0045153F">
        <w:rPr>
          <w:szCs w:val="21"/>
        </w:rPr>
        <w:t>his clinic.</w:t>
      </w:r>
    </w:p>
    <w:p w14:paraId="4CF26CA0" w14:textId="49F58820" w:rsidR="000E5F92" w:rsidRPr="0045153F" w:rsidRDefault="000E5F92" w:rsidP="00DD380E">
      <w:pPr>
        <w:pStyle w:val="a"/>
        <w:numPr>
          <w:ilvl w:val="0"/>
          <w:numId w:val="0"/>
        </w:numPr>
        <w:ind w:left="800"/>
        <w:rPr>
          <w:szCs w:val="21"/>
        </w:rPr>
      </w:pPr>
      <w:r w:rsidRPr="0045153F">
        <w:rPr>
          <w:szCs w:val="21"/>
        </w:rPr>
        <w:t>一位牙医朋友叫我看看一家公司的情况，这家公司要收购他的诊所。</w:t>
      </w:r>
    </w:p>
    <w:p w14:paraId="0B3E04A7" w14:textId="4B03B3C7" w:rsidR="000E5F92" w:rsidRPr="0045153F" w:rsidRDefault="000E5F92" w:rsidP="0045153F">
      <w:pPr>
        <w:pStyle w:val="a"/>
        <w:numPr>
          <w:ilvl w:val="0"/>
          <w:numId w:val="39"/>
        </w:numPr>
        <w:rPr>
          <w:szCs w:val="21"/>
        </w:rPr>
      </w:pPr>
      <w:r w:rsidRPr="0045153F">
        <w:rPr>
          <w:b/>
          <w:bCs/>
          <w:szCs w:val="21"/>
        </w:rPr>
        <w:t>(</w:t>
      </w:r>
      <w:proofErr w:type="gramStart"/>
      <w:r w:rsidRPr="0045153F">
        <w:rPr>
          <w:b/>
          <w:bCs/>
          <w:szCs w:val="21"/>
        </w:rPr>
        <w:t>the</w:t>
      </w:r>
      <w:proofErr w:type="gramEnd"/>
      <w:r w:rsidRPr="0045153F">
        <w:rPr>
          <w:b/>
          <w:bCs/>
          <w:szCs w:val="21"/>
        </w:rPr>
        <w:t>) chances are …:</w:t>
      </w:r>
      <w:r w:rsidRPr="0045153F">
        <w:rPr>
          <w:szCs w:val="21"/>
        </w:rPr>
        <w:t xml:space="preserve"> it is very likely that … </w:t>
      </w:r>
      <w:r w:rsidRPr="0045153F">
        <w:rPr>
          <w:szCs w:val="21"/>
        </w:rPr>
        <w:t>很</w:t>
      </w:r>
      <w:r w:rsidRPr="006E590D">
        <w:rPr>
          <w:rFonts w:ascii="宋体" w:hAnsi="宋体"/>
          <w:szCs w:val="21"/>
        </w:rPr>
        <w:t>有可能…</w:t>
      </w:r>
    </w:p>
    <w:p w14:paraId="65453BEE" w14:textId="7C41BD98" w:rsidR="000E5F92" w:rsidRPr="0045153F" w:rsidRDefault="000E5F92" w:rsidP="004E5528">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i/>
          <w:iCs/>
          <w:szCs w:val="21"/>
        </w:rPr>
        <w:t>Chances are</w:t>
      </w:r>
      <w:r w:rsidRPr="0045153F">
        <w:rPr>
          <w:szCs w:val="21"/>
        </w:rPr>
        <w:t xml:space="preserve"> the interviewer will ask what you know about the company.</w:t>
      </w:r>
    </w:p>
    <w:p w14:paraId="2C18FB52" w14:textId="44766F7D" w:rsidR="000E5F92" w:rsidRPr="0045153F" w:rsidRDefault="000E5F92" w:rsidP="004E5528">
      <w:pPr>
        <w:pStyle w:val="a"/>
        <w:numPr>
          <w:ilvl w:val="0"/>
          <w:numId w:val="0"/>
        </w:numPr>
        <w:ind w:left="800"/>
        <w:rPr>
          <w:szCs w:val="21"/>
        </w:rPr>
      </w:pPr>
      <w:r w:rsidRPr="0045153F">
        <w:rPr>
          <w:szCs w:val="21"/>
        </w:rPr>
        <w:t>面试官很有可能会问你对他们公司有何了解。</w:t>
      </w:r>
    </w:p>
    <w:p w14:paraId="556E34CE" w14:textId="11221E73" w:rsidR="000E5F92" w:rsidRPr="0045153F" w:rsidRDefault="000E5F92" w:rsidP="004E5528">
      <w:pPr>
        <w:pStyle w:val="a"/>
        <w:numPr>
          <w:ilvl w:val="0"/>
          <w:numId w:val="0"/>
        </w:numPr>
        <w:ind w:left="800"/>
        <w:rPr>
          <w:szCs w:val="21"/>
        </w:rPr>
      </w:pPr>
      <w:r w:rsidRPr="0045153F">
        <w:rPr>
          <w:i/>
          <w:iCs/>
          <w:szCs w:val="21"/>
        </w:rPr>
        <w:t>Chances are</w:t>
      </w:r>
      <w:r w:rsidRPr="0045153F">
        <w:rPr>
          <w:szCs w:val="21"/>
        </w:rPr>
        <w:t xml:space="preserve"> that he will recover in a week if he receives timely treatment.</w:t>
      </w:r>
    </w:p>
    <w:p w14:paraId="7FECAFA1" w14:textId="2F53EECC" w:rsidR="000E5F92" w:rsidRPr="0045153F" w:rsidRDefault="000E5F92" w:rsidP="004E5528">
      <w:pPr>
        <w:pStyle w:val="a"/>
        <w:numPr>
          <w:ilvl w:val="0"/>
          <w:numId w:val="0"/>
        </w:numPr>
        <w:ind w:left="800"/>
        <w:rPr>
          <w:szCs w:val="21"/>
        </w:rPr>
      </w:pPr>
      <w:r w:rsidRPr="0045153F">
        <w:rPr>
          <w:szCs w:val="21"/>
        </w:rPr>
        <w:t>如果他得到及时的治疗，很可能在一周之内康复。</w:t>
      </w:r>
    </w:p>
    <w:p w14:paraId="37F0F01F" w14:textId="233B2B36" w:rsidR="000E5F92" w:rsidRPr="00943EF7" w:rsidRDefault="000E5F92" w:rsidP="00943EF7">
      <w:pPr>
        <w:pStyle w:val="a"/>
        <w:numPr>
          <w:ilvl w:val="0"/>
          <w:numId w:val="39"/>
        </w:numPr>
        <w:rPr>
          <w:szCs w:val="21"/>
        </w:rPr>
      </w:pPr>
      <w:proofErr w:type="gramStart"/>
      <w:r w:rsidRPr="0045153F">
        <w:rPr>
          <w:b/>
          <w:bCs/>
          <w:szCs w:val="21"/>
        </w:rPr>
        <w:t>hold/keep</w:t>
      </w:r>
      <w:proofErr w:type="gramEnd"/>
      <w:r w:rsidRPr="0045153F">
        <w:rPr>
          <w:b/>
          <w:bCs/>
          <w:szCs w:val="21"/>
        </w:rPr>
        <w:t xml:space="preserve"> sb./</w:t>
      </w:r>
      <w:proofErr w:type="spellStart"/>
      <w:r w:rsidRPr="0045153F">
        <w:rPr>
          <w:b/>
          <w:bCs/>
          <w:szCs w:val="21"/>
        </w:rPr>
        <w:t>sth</w:t>
      </w:r>
      <w:proofErr w:type="spellEnd"/>
      <w:r w:rsidRPr="0045153F">
        <w:rPr>
          <w:b/>
          <w:bCs/>
          <w:szCs w:val="21"/>
        </w:rPr>
        <w:t xml:space="preserve">. </w:t>
      </w:r>
      <w:proofErr w:type="gramStart"/>
      <w:r w:rsidRPr="0045153F">
        <w:rPr>
          <w:b/>
          <w:bCs/>
          <w:szCs w:val="21"/>
        </w:rPr>
        <w:t>at</w:t>
      </w:r>
      <w:proofErr w:type="gramEnd"/>
      <w:r w:rsidRPr="0045153F">
        <w:rPr>
          <w:b/>
          <w:bCs/>
          <w:szCs w:val="21"/>
        </w:rPr>
        <w:t xml:space="preserve"> bay:</w:t>
      </w:r>
      <w:r w:rsidRPr="0045153F">
        <w:rPr>
          <w:szCs w:val="21"/>
        </w:rPr>
        <w:t xml:space="preserve"> prevent sb./</w:t>
      </w:r>
      <w:proofErr w:type="spellStart"/>
      <w:r w:rsidRPr="0045153F">
        <w:rPr>
          <w:szCs w:val="21"/>
        </w:rPr>
        <w:t>sth</w:t>
      </w:r>
      <w:proofErr w:type="spellEnd"/>
      <w:r w:rsidRPr="0045153F">
        <w:rPr>
          <w:szCs w:val="21"/>
        </w:rPr>
        <w:t>. dangerous or unpleasant from happening</w:t>
      </w:r>
      <w:r w:rsidR="00943EF7">
        <w:rPr>
          <w:szCs w:val="21"/>
        </w:rPr>
        <w:t xml:space="preserve"> </w:t>
      </w:r>
      <w:r w:rsidRPr="00943EF7">
        <w:rPr>
          <w:szCs w:val="21"/>
        </w:rPr>
        <w:t xml:space="preserve">or from coming too close </w:t>
      </w:r>
      <w:r w:rsidRPr="00943EF7">
        <w:rPr>
          <w:szCs w:val="21"/>
        </w:rPr>
        <w:t>使</w:t>
      </w:r>
      <w:r w:rsidRPr="0038612C">
        <w:rPr>
          <w:rFonts w:ascii="宋体" w:hAnsi="宋体"/>
          <w:szCs w:val="21"/>
        </w:rPr>
        <w:t>…不能接近</w:t>
      </w:r>
    </w:p>
    <w:p w14:paraId="0512F96E" w14:textId="5E5FAA73" w:rsidR="000E5F92" w:rsidRPr="001E4652" w:rsidRDefault="000E5F92" w:rsidP="001E4652">
      <w:pPr>
        <w:ind w:leftChars="150" w:left="735" w:hangingChars="200" w:hanging="420"/>
        <w:rPr>
          <w:szCs w:val="21"/>
        </w:rPr>
      </w:pPr>
      <w:proofErr w:type="gramStart"/>
      <w:r w:rsidRPr="001E4652">
        <w:rPr>
          <w:i/>
          <w:iCs/>
          <w:szCs w:val="21"/>
        </w:rPr>
        <w:t>e.g</w:t>
      </w:r>
      <w:proofErr w:type="gramEnd"/>
      <w:r w:rsidRPr="001E4652">
        <w:rPr>
          <w:i/>
          <w:iCs/>
          <w:szCs w:val="21"/>
        </w:rPr>
        <w:t>.</w:t>
      </w:r>
      <w:r w:rsidRPr="001E4652">
        <w:rPr>
          <w:rFonts w:hint="eastAsia"/>
          <w:szCs w:val="21"/>
        </w:rPr>
        <w:t xml:space="preserve"> </w:t>
      </w:r>
      <w:r w:rsidRPr="001E4652">
        <w:rPr>
          <w:szCs w:val="21"/>
        </w:rPr>
        <w:t xml:space="preserve">Some people never seem to get sick. What are they doing that the rest of us aren’t to </w:t>
      </w:r>
      <w:r w:rsidRPr="001E4652">
        <w:rPr>
          <w:i/>
          <w:iCs/>
          <w:szCs w:val="21"/>
        </w:rPr>
        <w:t>keep</w:t>
      </w:r>
      <w:r w:rsidRPr="001E4652">
        <w:rPr>
          <w:szCs w:val="21"/>
        </w:rPr>
        <w:t xml:space="preserve"> illness </w:t>
      </w:r>
      <w:r w:rsidRPr="001E4652">
        <w:rPr>
          <w:i/>
          <w:iCs/>
          <w:szCs w:val="21"/>
        </w:rPr>
        <w:t>at bay</w:t>
      </w:r>
      <w:r w:rsidRPr="001E4652">
        <w:rPr>
          <w:szCs w:val="21"/>
        </w:rPr>
        <w:t>?</w:t>
      </w:r>
    </w:p>
    <w:p w14:paraId="43F79A06" w14:textId="2349007A" w:rsidR="000E5F92" w:rsidRPr="0045153F" w:rsidRDefault="000E5F92" w:rsidP="00400239">
      <w:pPr>
        <w:pStyle w:val="a"/>
        <w:numPr>
          <w:ilvl w:val="0"/>
          <w:numId w:val="0"/>
        </w:numPr>
        <w:ind w:left="800"/>
        <w:rPr>
          <w:szCs w:val="21"/>
        </w:rPr>
      </w:pPr>
      <w:r w:rsidRPr="0045153F">
        <w:rPr>
          <w:szCs w:val="21"/>
        </w:rPr>
        <w:t>有些人似乎从来不生病。他们做了些什么把疾病拒之门外，而我们却没做呢？</w:t>
      </w:r>
    </w:p>
    <w:p w14:paraId="45BC073A" w14:textId="77777777" w:rsidR="00400239" w:rsidRDefault="000E5F92" w:rsidP="00400239">
      <w:pPr>
        <w:pStyle w:val="a"/>
        <w:numPr>
          <w:ilvl w:val="0"/>
          <w:numId w:val="0"/>
        </w:numPr>
        <w:ind w:left="800"/>
        <w:rPr>
          <w:szCs w:val="21"/>
        </w:rPr>
      </w:pPr>
      <w:r w:rsidRPr="0045153F">
        <w:rPr>
          <w:szCs w:val="21"/>
        </w:rPr>
        <w:t>I am not saying exercise has beaten my depression or that I have found a</w:t>
      </w:r>
      <w:r w:rsidR="00400239">
        <w:rPr>
          <w:szCs w:val="21"/>
        </w:rPr>
        <w:t xml:space="preserve"> </w:t>
      </w:r>
      <w:r w:rsidRPr="0045153F">
        <w:rPr>
          <w:szCs w:val="21"/>
        </w:rPr>
        <w:t xml:space="preserve">magical cure, but running helps me </w:t>
      </w:r>
      <w:r w:rsidRPr="0045153F">
        <w:rPr>
          <w:i/>
          <w:iCs/>
          <w:szCs w:val="21"/>
        </w:rPr>
        <w:t>keep</w:t>
      </w:r>
      <w:r w:rsidRPr="0045153F">
        <w:rPr>
          <w:szCs w:val="21"/>
        </w:rPr>
        <w:t xml:space="preserve"> it </w:t>
      </w:r>
      <w:r w:rsidRPr="0045153F">
        <w:rPr>
          <w:i/>
          <w:iCs/>
          <w:szCs w:val="21"/>
        </w:rPr>
        <w:t>at bay</w:t>
      </w:r>
      <w:r w:rsidRPr="0045153F">
        <w:rPr>
          <w:szCs w:val="21"/>
        </w:rPr>
        <w:t xml:space="preserve">. </w:t>
      </w:r>
    </w:p>
    <w:p w14:paraId="6D55ADD8" w14:textId="7FCEA0D8" w:rsidR="000E5F92" w:rsidRPr="0045153F" w:rsidRDefault="000E5F92" w:rsidP="00AD47E6">
      <w:pPr>
        <w:pStyle w:val="a"/>
        <w:numPr>
          <w:ilvl w:val="0"/>
          <w:numId w:val="0"/>
        </w:numPr>
        <w:ind w:left="800"/>
        <w:rPr>
          <w:szCs w:val="21"/>
        </w:rPr>
      </w:pPr>
      <w:r w:rsidRPr="0045153F">
        <w:rPr>
          <w:szCs w:val="21"/>
        </w:rPr>
        <w:t>我不是说运动把低落抑郁情绪一扫而光，也不是说我已经找到抗抑郁症的灵丹妙药，但跑步让我心情好了很多。</w:t>
      </w:r>
    </w:p>
    <w:p w14:paraId="0AFB1CB3" w14:textId="0118BE39" w:rsidR="000E5F92" w:rsidRPr="0045153F" w:rsidRDefault="000E5F92" w:rsidP="0045153F">
      <w:pPr>
        <w:pStyle w:val="a"/>
        <w:numPr>
          <w:ilvl w:val="0"/>
          <w:numId w:val="39"/>
        </w:numPr>
        <w:rPr>
          <w:szCs w:val="21"/>
        </w:rPr>
      </w:pPr>
      <w:r w:rsidRPr="0045153F">
        <w:rPr>
          <w:b/>
          <w:bCs/>
          <w:szCs w:val="21"/>
        </w:rPr>
        <w:t>without/with not so much as:</w:t>
      </w:r>
      <w:r w:rsidRPr="0045153F">
        <w:rPr>
          <w:szCs w:val="21"/>
        </w:rPr>
        <w:t xml:space="preserve"> with not even </w:t>
      </w:r>
      <w:r w:rsidRPr="0045153F">
        <w:rPr>
          <w:szCs w:val="21"/>
        </w:rPr>
        <w:t>甚</w:t>
      </w:r>
      <w:r w:rsidRPr="00E95CA0">
        <w:rPr>
          <w:rFonts w:ascii="宋体" w:hAnsi="宋体"/>
          <w:szCs w:val="21"/>
        </w:rPr>
        <w:t>至连…都没</w:t>
      </w:r>
      <w:r w:rsidRPr="0045153F">
        <w:rPr>
          <w:szCs w:val="21"/>
        </w:rPr>
        <w:t>有</w:t>
      </w:r>
    </w:p>
    <w:p w14:paraId="2DFAC1FE" w14:textId="3DC72623" w:rsidR="0036738E" w:rsidRPr="0045153F" w:rsidRDefault="000E5F92" w:rsidP="0041126F">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DB3B86" w:rsidRPr="0045153F">
        <w:rPr>
          <w:rFonts w:hint="eastAsia"/>
          <w:szCs w:val="21"/>
        </w:rPr>
        <w:t xml:space="preserve"> </w:t>
      </w:r>
      <w:r w:rsidR="0036738E" w:rsidRPr="0045153F">
        <w:rPr>
          <w:szCs w:val="21"/>
        </w:rPr>
        <w:t xml:space="preserve">She left the city where she had lived all her life </w:t>
      </w:r>
      <w:r w:rsidR="0036738E" w:rsidRPr="0045153F">
        <w:rPr>
          <w:i/>
          <w:iCs/>
          <w:szCs w:val="21"/>
        </w:rPr>
        <w:t>without so much as</w:t>
      </w:r>
      <w:r w:rsidR="0036738E" w:rsidRPr="0045153F">
        <w:rPr>
          <w:szCs w:val="21"/>
        </w:rPr>
        <w:t xml:space="preserve"> a backward glance.</w:t>
      </w:r>
    </w:p>
    <w:p w14:paraId="07F0EF70" w14:textId="720946CA" w:rsidR="0036738E" w:rsidRPr="0045153F" w:rsidRDefault="0036738E" w:rsidP="0041126F">
      <w:pPr>
        <w:pStyle w:val="a"/>
        <w:numPr>
          <w:ilvl w:val="0"/>
          <w:numId w:val="0"/>
        </w:numPr>
        <w:ind w:left="800"/>
        <w:rPr>
          <w:szCs w:val="21"/>
        </w:rPr>
      </w:pPr>
      <w:r w:rsidRPr="0045153F">
        <w:rPr>
          <w:szCs w:val="21"/>
        </w:rPr>
        <w:t>她头也不回地离开了自己生活了一辈子的城市。</w:t>
      </w:r>
    </w:p>
    <w:p w14:paraId="450BD632" w14:textId="53BAA0ED" w:rsidR="0036738E" w:rsidRPr="0045153F" w:rsidRDefault="0036738E" w:rsidP="0041126F">
      <w:pPr>
        <w:pStyle w:val="a"/>
        <w:numPr>
          <w:ilvl w:val="0"/>
          <w:numId w:val="0"/>
        </w:numPr>
        <w:ind w:left="800"/>
        <w:rPr>
          <w:szCs w:val="21"/>
        </w:rPr>
      </w:pPr>
      <w:r w:rsidRPr="0045153F">
        <w:rPr>
          <w:szCs w:val="21"/>
        </w:rPr>
        <w:t xml:space="preserve">The superstar walked through the crowd </w:t>
      </w:r>
      <w:r w:rsidRPr="0045153F">
        <w:rPr>
          <w:i/>
          <w:iCs/>
          <w:szCs w:val="21"/>
        </w:rPr>
        <w:t>without so much as</w:t>
      </w:r>
      <w:r w:rsidRPr="0045153F">
        <w:rPr>
          <w:szCs w:val="21"/>
        </w:rPr>
        <w:t xml:space="preserve"> turning her face to</w:t>
      </w:r>
      <w:r w:rsidR="0041126F">
        <w:rPr>
          <w:szCs w:val="21"/>
        </w:rPr>
        <w:t xml:space="preserve"> </w:t>
      </w:r>
      <w:r w:rsidRPr="0045153F">
        <w:rPr>
          <w:szCs w:val="21"/>
        </w:rPr>
        <w:t>either side.</w:t>
      </w:r>
    </w:p>
    <w:p w14:paraId="72250717" w14:textId="3CE74AD9" w:rsidR="0036738E" w:rsidRPr="0045153F" w:rsidRDefault="0036738E" w:rsidP="0041126F">
      <w:pPr>
        <w:pStyle w:val="a"/>
        <w:numPr>
          <w:ilvl w:val="0"/>
          <w:numId w:val="0"/>
        </w:numPr>
        <w:ind w:left="800"/>
        <w:rPr>
          <w:szCs w:val="21"/>
        </w:rPr>
      </w:pPr>
      <w:r w:rsidRPr="0045153F">
        <w:rPr>
          <w:szCs w:val="21"/>
        </w:rPr>
        <w:t>超级巨星径直穿过人群，看都不看一眼两旁的人们。</w:t>
      </w:r>
    </w:p>
    <w:p w14:paraId="118DEFC6" w14:textId="7C58A05C" w:rsidR="0036738E" w:rsidRPr="0045153F" w:rsidRDefault="0036738E" w:rsidP="0045153F">
      <w:pPr>
        <w:pStyle w:val="a"/>
        <w:numPr>
          <w:ilvl w:val="0"/>
          <w:numId w:val="39"/>
        </w:numPr>
        <w:rPr>
          <w:szCs w:val="21"/>
        </w:rPr>
      </w:pPr>
      <w:r w:rsidRPr="0045153F">
        <w:rPr>
          <w:b/>
          <w:bCs/>
          <w:szCs w:val="21"/>
        </w:rPr>
        <w:t xml:space="preserve">sideways: </w:t>
      </w:r>
      <w:r w:rsidRPr="0045153F">
        <w:rPr>
          <w:i/>
          <w:iCs/>
          <w:szCs w:val="21"/>
        </w:rPr>
        <w:t>ad</w:t>
      </w:r>
      <w:r w:rsidRPr="0045153F">
        <w:rPr>
          <w:szCs w:val="21"/>
        </w:rPr>
        <w:t xml:space="preserve">., </w:t>
      </w:r>
      <w:r w:rsidRPr="0045153F">
        <w:rPr>
          <w:i/>
          <w:iCs/>
          <w:szCs w:val="21"/>
        </w:rPr>
        <w:t>a</w:t>
      </w:r>
      <w:r w:rsidRPr="0045153F">
        <w:rPr>
          <w:szCs w:val="21"/>
        </w:rPr>
        <w:t xml:space="preserve">. to, towards or from the side </w:t>
      </w:r>
      <w:r w:rsidRPr="0045153F">
        <w:rPr>
          <w:szCs w:val="21"/>
        </w:rPr>
        <w:t>向一边（的）；斜着（的）</w:t>
      </w:r>
    </w:p>
    <w:p w14:paraId="0D34407F" w14:textId="043D7ED9" w:rsidR="0036738E" w:rsidRPr="0045153F" w:rsidRDefault="0036738E" w:rsidP="002C7F38">
      <w:pPr>
        <w:pStyle w:val="a"/>
        <w:numPr>
          <w:ilvl w:val="0"/>
          <w:numId w:val="0"/>
        </w:numPr>
        <w:ind w:left="360"/>
        <w:rPr>
          <w:szCs w:val="21"/>
        </w:rPr>
      </w:pPr>
      <w:proofErr w:type="gramStart"/>
      <w:r w:rsidRPr="0045153F">
        <w:rPr>
          <w:i/>
          <w:iCs/>
          <w:szCs w:val="21"/>
        </w:rPr>
        <w:t>e.g</w:t>
      </w:r>
      <w:proofErr w:type="gramEnd"/>
      <w:r w:rsidRPr="0045153F">
        <w:rPr>
          <w:i/>
          <w:iCs/>
          <w:szCs w:val="21"/>
        </w:rPr>
        <w:t>.</w:t>
      </w:r>
      <w:r w:rsidRPr="0045153F">
        <w:rPr>
          <w:szCs w:val="21"/>
        </w:rPr>
        <w:t xml:space="preserve"> We moved the table </w:t>
      </w:r>
      <w:r w:rsidRPr="0045153F">
        <w:rPr>
          <w:i/>
          <w:iCs/>
          <w:szCs w:val="21"/>
        </w:rPr>
        <w:t>sideways</w:t>
      </w:r>
      <w:r w:rsidRPr="0045153F">
        <w:rPr>
          <w:szCs w:val="21"/>
        </w:rPr>
        <w:t xml:space="preserve"> to make more room.</w:t>
      </w:r>
    </w:p>
    <w:p w14:paraId="289AF924" w14:textId="14C00E74" w:rsidR="0036738E" w:rsidRPr="0045153F" w:rsidRDefault="0036738E" w:rsidP="002C7F38">
      <w:pPr>
        <w:pStyle w:val="a"/>
        <w:numPr>
          <w:ilvl w:val="0"/>
          <w:numId w:val="0"/>
        </w:numPr>
        <w:ind w:left="800"/>
        <w:rPr>
          <w:szCs w:val="21"/>
        </w:rPr>
      </w:pPr>
      <w:r w:rsidRPr="0045153F">
        <w:rPr>
          <w:szCs w:val="21"/>
        </w:rPr>
        <w:t>我们把桌子往边上挪了挪，腾出更多空间。</w:t>
      </w:r>
    </w:p>
    <w:p w14:paraId="37565DC1" w14:textId="440B3D99" w:rsidR="0036738E" w:rsidRPr="0045153F" w:rsidRDefault="0036738E" w:rsidP="002C7F38">
      <w:pPr>
        <w:pStyle w:val="a"/>
        <w:numPr>
          <w:ilvl w:val="0"/>
          <w:numId w:val="0"/>
        </w:numPr>
        <w:ind w:left="800"/>
        <w:rPr>
          <w:szCs w:val="21"/>
        </w:rPr>
      </w:pPr>
      <w:r w:rsidRPr="0045153F">
        <w:rPr>
          <w:szCs w:val="21"/>
        </w:rPr>
        <w:t xml:space="preserve">The lady in red in the back row, a </w:t>
      </w:r>
      <w:r w:rsidRPr="0045153F">
        <w:rPr>
          <w:i/>
          <w:iCs/>
          <w:szCs w:val="21"/>
        </w:rPr>
        <w:t xml:space="preserve">sideways </w:t>
      </w:r>
      <w:r w:rsidRPr="0045153F">
        <w:rPr>
          <w:szCs w:val="21"/>
        </w:rPr>
        <w:t>move to the left, and I can get you</w:t>
      </w:r>
      <w:r w:rsidR="002C7F38">
        <w:rPr>
          <w:szCs w:val="21"/>
        </w:rPr>
        <w:t xml:space="preserve"> </w:t>
      </w:r>
      <w:r w:rsidRPr="0045153F">
        <w:rPr>
          <w:szCs w:val="21"/>
        </w:rPr>
        <w:t>in the picture.</w:t>
      </w:r>
    </w:p>
    <w:p w14:paraId="075776FB" w14:textId="1592E95B" w:rsidR="0036738E" w:rsidRPr="0045153F" w:rsidRDefault="0036738E" w:rsidP="002C7F38">
      <w:pPr>
        <w:pStyle w:val="a"/>
        <w:numPr>
          <w:ilvl w:val="0"/>
          <w:numId w:val="0"/>
        </w:numPr>
        <w:ind w:left="800"/>
        <w:rPr>
          <w:szCs w:val="21"/>
        </w:rPr>
      </w:pPr>
      <w:r w:rsidRPr="0045153F">
        <w:rPr>
          <w:szCs w:val="21"/>
        </w:rPr>
        <w:t>后排穿红色</w:t>
      </w:r>
      <w:r w:rsidR="00AB0A73">
        <w:rPr>
          <w:szCs w:val="21"/>
        </w:rPr>
        <w:t>衣服</w:t>
      </w:r>
      <w:r w:rsidRPr="0045153F">
        <w:rPr>
          <w:szCs w:val="21"/>
        </w:rPr>
        <w:t>的那位女士，如果你能向左移一点儿，我就可以把你拍进照片里了。</w:t>
      </w:r>
    </w:p>
    <w:p w14:paraId="417C21B2" w14:textId="178DEA86" w:rsidR="0036738E" w:rsidRPr="0045153F" w:rsidRDefault="0036738E" w:rsidP="0045153F">
      <w:pPr>
        <w:pStyle w:val="a"/>
        <w:numPr>
          <w:ilvl w:val="0"/>
          <w:numId w:val="39"/>
        </w:numPr>
        <w:rPr>
          <w:szCs w:val="21"/>
        </w:rPr>
      </w:pPr>
      <w:r w:rsidRPr="0045153F">
        <w:rPr>
          <w:b/>
          <w:bCs/>
          <w:szCs w:val="21"/>
        </w:rPr>
        <w:t>stand for:</w:t>
      </w:r>
      <w:r w:rsidRPr="0045153F">
        <w:rPr>
          <w:szCs w:val="21"/>
        </w:rPr>
        <w:t xml:space="preserve"> represent; mean </w:t>
      </w:r>
      <w:r w:rsidRPr="0045153F">
        <w:rPr>
          <w:szCs w:val="21"/>
        </w:rPr>
        <w:t>代表；表示，象征</w:t>
      </w:r>
      <w:bookmarkStart w:id="0" w:name="_GoBack"/>
      <w:bookmarkEnd w:id="0"/>
    </w:p>
    <w:p w14:paraId="1A2AACDA" w14:textId="63288142" w:rsidR="00D33196" w:rsidRPr="0045153F" w:rsidRDefault="00D33196" w:rsidP="00A225B9">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letter “x” is often used to </w:t>
      </w:r>
      <w:r w:rsidRPr="0045153F">
        <w:rPr>
          <w:i/>
          <w:iCs/>
          <w:szCs w:val="21"/>
        </w:rPr>
        <w:t>stand for</w:t>
      </w:r>
      <w:r w:rsidRPr="0045153F">
        <w:rPr>
          <w:szCs w:val="21"/>
        </w:rPr>
        <w:t xml:space="preserve"> an unknown number. </w:t>
      </w:r>
    </w:p>
    <w:p w14:paraId="7235E588" w14:textId="175A6675" w:rsidR="00D33196" w:rsidRPr="0045153F" w:rsidRDefault="00D33196" w:rsidP="00A225B9">
      <w:pPr>
        <w:pStyle w:val="a"/>
        <w:numPr>
          <w:ilvl w:val="0"/>
          <w:numId w:val="0"/>
        </w:numPr>
        <w:ind w:left="800"/>
        <w:rPr>
          <w:szCs w:val="21"/>
        </w:rPr>
      </w:pPr>
      <w:r w:rsidRPr="0045153F">
        <w:rPr>
          <w:szCs w:val="21"/>
        </w:rPr>
        <w:t>字母</w:t>
      </w:r>
      <w:r w:rsidRPr="0045153F">
        <w:rPr>
          <w:szCs w:val="21"/>
        </w:rPr>
        <w:t>x</w:t>
      </w:r>
      <w:r w:rsidRPr="0045153F">
        <w:rPr>
          <w:szCs w:val="21"/>
        </w:rPr>
        <w:t>常被用来代表一个未知数。</w:t>
      </w:r>
    </w:p>
    <w:p w14:paraId="3CC43424" w14:textId="1019380D" w:rsidR="00D33196" w:rsidRPr="0045153F" w:rsidRDefault="00D33196" w:rsidP="00A225B9">
      <w:pPr>
        <w:pStyle w:val="a"/>
        <w:numPr>
          <w:ilvl w:val="0"/>
          <w:numId w:val="0"/>
        </w:numPr>
        <w:ind w:left="800"/>
        <w:rPr>
          <w:szCs w:val="21"/>
        </w:rPr>
      </w:pPr>
      <w:r w:rsidRPr="0045153F">
        <w:rPr>
          <w:szCs w:val="21"/>
        </w:rPr>
        <w:t xml:space="preserve">It is often said that different colors can arouse different feelings and </w:t>
      </w:r>
      <w:r w:rsidRPr="0045153F">
        <w:rPr>
          <w:i/>
          <w:iCs/>
          <w:szCs w:val="21"/>
        </w:rPr>
        <w:t>stand for</w:t>
      </w:r>
      <w:r w:rsidR="00A225B9">
        <w:rPr>
          <w:i/>
          <w:iCs/>
          <w:szCs w:val="21"/>
        </w:rPr>
        <w:t xml:space="preserve"> </w:t>
      </w:r>
      <w:r w:rsidRPr="0045153F">
        <w:rPr>
          <w:szCs w:val="21"/>
        </w:rPr>
        <w:t>different moods.</w:t>
      </w:r>
    </w:p>
    <w:p w14:paraId="4E112E3B" w14:textId="3BB707AC" w:rsidR="00D33196" w:rsidRPr="0045153F" w:rsidRDefault="00D33196" w:rsidP="00A225B9">
      <w:pPr>
        <w:pStyle w:val="a"/>
        <w:numPr>
          <w:ilvl w:val="0"/>
          <w:numId w:val="0"/>
        </w:numPr>
        <w:ind w:left="800"/>
        <w:rPr>
          <w:szCs w:val="21"/>
        </w:rPr>
      </w:pPr>
      <w:r w:rsidRPr="0045153F">
        <w:rPr>
          <w:szCs w:val="21"/>
        </w:rPr>
        <w:t>人们常说，不同的颜色给人不同的感觉、代表不同的心情。</w:t>
      </w:r>
    </w:p>
    <w:p w14:paraId="04276F85" w14:textId="03EF75E0" w:rsidR="00D33196" w:rsidRPr="0045153F" w:rsidRDefault="00D33196" w:rsidP="0045153F">
      <w:pPr>
        <w:pStyle w:val="a"/>
        <w:numPr>
          <w:ilvl w:val="0"/>
          <w:numId w:val="39"/>
        </w:numPr>
        <w:rPr>
          <w:szCs w:val="21"/>
        </w:rPr>
      </w:pPr>
      <w:r w:rsidRPr="0045153F">
        <w:rPr>
          <w:b/>
          <w:bCs/>
          <w:szCs w:val="21"/>
        </w:rPr>
        <w:t>be bathed in:</w:t>
      </w:r>
      <w:r w:rsidRPr="0045153F">
        <w:rPr>
          <w:szCs w:val="21"/>
        </w:rPr>
        <w:t xml:space="preserve"> be covered or enveloped as if with liquid </w:t>
      </w:r>
      <w:r w:rsidRPr="0045153F">
        <w:rPr>
          <w:szCs w:val="21"/>
        </w:rPr>
        <w:t>沉浸于，沐浴于</w:t>
      </w:r>
      <w:r w:rsidRPr="0045153F">
        <w:rPr>
          <w:szCs w:val="21"/>
        </w:rPr>
        <w:t xml:space="preserve"> </w:t>
      </w:r>
    </w:p>
    <w:p w14:paraId="77EDEBDF" w14:textId="5378C1B5" w:rsidR="00D33196" w:rsidRPr="0045153F" w:rsidRDefault="00D33196" w:rsidP="00CF78F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All were young and pretty, and </w:t>
      </w:r>
      <w:r w:rsidRPr="0045153F">
        <w:rPr>
          <w:i/>
          <w:iCs/>
          <w:szCs w:val="21"/>
        </w:rPr>
        <w:t>were</w:t>
      </w:r>
      <w:r w:rsidRPr="0045153F">
        <w:rPr>
          <w:szCs w:val="21"/>
        </w:rPr>
        <w:t xml:space="preserve"> </w:t>
      </w:r>
      <w:r w:rsidRPr="0045153F">
        <w:rPr>
          <w:i/>
          <w:iCs/>
          <w:szCs w:val="21"/>
        </w:rPr>
        <w:t>bathed</w:t>
      </w:r>
      <w:r w:rsidRPr="0045153F">
        <w:rPr>
          <w:szCs w:val="21"/>
        </w:rPr>
        <w:t xml:space="preserve"> </w:t>
      </w:r>
      <w:r w:rsidRPr="00DE0EAB">
        <w:rPr>
          <w:i/>
          <w:iCs/>
          <w:szCs w:val="21"/>
        </w:rPr>
        <w:t>in</w:t>
      </w:r>
      <w:r w:rsidRPr="0045153F">
        <w:rPr>
          <w:szCs w:val="21"/>
        </w:rPr>
        <w:t xml:space="preserve"> summer bloom.</w:t>
      </w:r>
    </w:p>
    <w:p w14:paraId="7D7ED0CE" w14:textId="46DF67F1" w:rsidR="00D33196" w:rsidRPr="0045153F" w:rsidRDefault="00D33196" w:rsidP="00CF78F5">
      <w:pPr>
        <w:pStyle w:val="a"/>
        <w:numPr>
          <w:ilvl w:val="0"/>
          <w:numId w:val="0"/>
        </w:numPr>
        <w:ind w:left="800"/>
        <w:rPr>
          <w:szCs w:val="21"/>
        </w:rPr>
      </w:pPr>
      <w:r w:rsidRPr="0045153F">
        <w:rPr>
          <w:szCs w:val="21"/>
        </w:rPr>
        <w:t>所有的人都年轻美丽，他们沐浴在盛夏的花丛中。</w:t>
      </w:r>
    </w:p>
    <w:p w14:paraId="051D665A" w14:textId="21008FC1" w:rsidR="00D33196" w:rsidRPr="0045153F" w:rsidRDefault="00D33196" w:rsidP="00CF78F5">
      <w:pPr>
        <w:pStyle w:val="a"/>
        <w:numPr>
          <w:ilvl w:val="0"/>
          <w:numId w:val="0"/>
        </w:numPr>
        <w:ind w:left="800"/>
        <w:rPr>
          <w:szCs w:val="21"/>
        </w:rPr>
      </w:pPr>
      <w:r w:rsidRPr="0045153F">
        <w:rPr>
          <w:szCs w:val="21"/>
        </w:rPr>
        <w:t xml:space="preserve">The city </w:t>
      </w:r>
      <w:r w:rsidRPr="0045153F">
        <w:rPr>
          <w:i/>
          <w:iCs/>
          <w:szCs w:val="21"/>
        </w:rPr>
        <w:t>was bathed in</w:t>
      </w:r>
      <w:r w:rsidRPr="0045153F">
        <w:rPr>
          <w:szCs w:val="21"/>
        </w:rPr>
        <w:t xml:space="preserve"> shades of gold and silver in the afternoon.</w:t>
      </w:r>
    </w:p>
    <w:p w14:paraId="53EC3361" w14:textId="2CF5A81E" w:rsidR="00D33196" w:rsidRPr="0045153F" w:rsidRDefault="00D33196" w:rsidP="00CF78F5">
      <w:pPr>
        <w:pStyle w:val="a"/>
        <w:numPr>
          <w:ilvl w:val="0"/>
          <w:numId w:val="0"/>
        </w:numPr>
        <w:ind w:left="800"/>
        <w:rPr>
          <w:szCs w:val="21"/>
        </w:rPr>
      </w:pPr>
      <w:r w:rsidRPr="0045153F">
        <w:rPr>
          <w:szCs w:val="21"/>
        </w:rPr>
        <w:t>午后，城市沐浴在金色和银色的光辉里。</w:t>
      </w:r>
    </w:p>
    <w:p w14:paraId="5B70492A" w14:textId="03864F08" w:rsidR="00D33196" w:rsidRPr="00B70398" w:rsidRDefault="00D33196" w:rsidP="00B70398">
      <w:pPr>
        <w:pStyle w:val="a"/>
        <w:numPr>
          <w:ilvl w:val="0"/>
          <w:numId w:val="39"/>
        </w:numPr>
        <w:rPr>
          <w:szCs w:val="21"/>
        </w:rPr>
      </w:pPr>
      <w:proofErr w:type="gramStart"/>
      <w:r w:rsidRPr="0045153F">
        <w:rPr>
          <w:b/>
          <w:bCs/>
          <w:szCs w:val="21"/>
        </w:rPr>
        <w:t>analyze</w:t>
      </w:r>
      <w:proofErr w:type="gramEnd"/>
      <w:r w:rsidRPr="0045153F">
        <w:rPr>
          <w:b/>
          <w:bCs/>
          <w:szCs w:val="21"/>
        </w:rPr>
        <w:t>:</w:t>
      </w:r>
      <w:r w:rsidRPr="0045153F">
        <w:rPr>
          <w:szCs w:val="21"/>
        </w:rPr>
        <w:t xml:space="preserve"> </w:t>
      </w:r>
      <w:proofErr w:type="spellStart"/>
      <w:r w:rsidRPr="0045153F">
        <w:rPr>
          <w:i/>
          <w:iCs/>
          <w:szCs w:val="21"/>
        </w:rPr>
        <w:t>vt</w:t>
      </w:r>
      <w:r w:rsidRPr="0045153F">
        <w:rPr>
          <w:szCs w:val="21"/>
        </w:rPr>
        <w:t>.</w:t>
      </w:r>
      <w:proofErr w:type="spellEnd"/>
      <w:r w:rsidRPr="0045153F">
        <w:rPr>
          <w:szCs w:val="21"/>
        </w:rPr>
        <w:t xml:space="preserve"> examine (</w:t>
      </w:r>
      <w:proofErr w:type="spellStart"/>
      <w:r w:rsidRPr="0045153F">
        <w:rPr>
          <w:szCs w:val="21"/>
        </w:rPr>
        <w:t>sth</w:t>
      </w:r>
      <w:proofErr w:type="spellEnd"/>
      <w:r w:rsidRPr="0045153F">
        <w:rPr>
          <w:szCs w:val="21"/>
        </w:rPr>
        <w:t>.) methodically and in detail, typically in order to explain</w:t>
      </w:r>
      <w:r w:rsidR="00B70398">
        <w:rPr>
          <w:szCs w:val="21"/>
        </w:rPr>
        <w:t xml:space="preserve"> </w:t>
      </w:r>
      <w:r w:rsidRPr="00B70398">
        <w:rPr>
          <w:szCs w:val="21"/>
        </w:rPr>
        <w:t xml:space="preserve">and interpret it </w:t>
      </w:r>
      <w:r w:rsidRPr="00B70398">
        <w:rPr>
          <w:szCs w:val="21"/>
        </w:rPr>
        <w:t>分析，剖析</w:t>
      </w:r>
    </w:p>
    <w:p w14:paraId="723D9F7B" w14:textId="7C8BCAEC" w:rsidR="00D33196" w:rsidRPr="00B70398" w:rsidRDefault="00D33196" w:rsidP="00B70398">
      <w:pPr>
        <w:pStyle w:val="a"/>
        <w:numPr>
          <w:ilvl w:val="0"/>
          <w:numId w:val="0"/>
        </w:numPr>
        <w:ind w:leftChars="150" w:left="735" w:hangingChars="200" w:hanging="42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Now we have to </w:t>
      </w:r>
      <w:r w:rsidRPr="0045153F">
        <w:rPr>
          <w:i/>
          <w:iCs/>
          <w:szCs w:val="21"/>
        </w:rPr>
        <w:t>analyze</w:t>
      </w:r>
      <w:r w:rsidRPr="0045153F">
        <w:rPr>
          <w:szCs w:val="21"/>
        </w:rPr>
        <w:t xml:space="preserve"> the data to be as well prepared as possible for the</w:t>
      </w:r>
      <w:r w:rsidR="00B70398">
        <w:rPr>
          <w:szCs w:val="21"/>
        </w:rPr>
        <w:t xml:space="preserve"> </w:t>
      </w:r>
      <w:r w:rsidRPr="00B70398">
        <w:rPr>
          <w:szCs w:val="21"/>
        </w:rPr>
        <w:t xml:space="preserve">game at the weekend. </w:t>
      </w:r>
    </w:p>
    <w:p w14:paraId="411C3149" w14:textId="00AA8CE6" w:rsidR="00D33196" w:rsidRPr="0045153F" w:rsidRDefault="00D33196" w:rsidP="00B70398">
      <w:pPr>
        <w:pStyle w:val="a"/>
        <w:numPr>
          <w:ilvl w:val="0"/>
          <w:numId w:val="0"/>
        </w:numPr>
        <w:ind w:left="800"/>
        <w:rPr>
          <w:szCs w:val="21"/>
        </w:rPr>
      </w:pPr>
      <w:r w:rsidRPr="0045153F">
        <w:rPr>
          <w:szCs w:val="21"/>
        </w:rPr>
        <w:lastRenderedPageBreak/>
        <w:t>现在我们必须分析数据，以便为周末的比赛尽可能做好准备。</w:t>
      </w:r>
    </w:p>
    <w:p w14:paraId="719BA43E" w14:textId="31CE2B1E" w:rsidR="00D33196" w:rsidRPr="0045153F" w:rsidRDefault="00D33196" w:rsidP="00B70398">
      <w:pPr>
        <w:pStyle w:val="a"/>
        <w:numPr>
          <w:ilvl w:val="0"/>
          <w:numId w:val="0"/>
        </w:numPr>
        <w:ind w:left="800"/>
        <w:rPr>
          <w:szCs w:val="21"/>
        </w:rPr>
      </w:pPr>
      <w:r w:rsidRPr="0045153F">
        <w:rPr>
          <w:szCs w:val="21"/>
        </w:rPr>
        <w:t xml:space="preserve">Water samples taken from the streams were </w:t>
      </w:r>
      <w:r w:rsidRPr="0045153F">
        <w:rPr>
          <w:i/>
          <w:iCs/>
          <w:szCs w:val="21"/>
        </w:rPr>
        <w:t>analyzed</w:t>
      </w:r>
      <w:r w:rsidRPr="0045153F">
        <w:rPr>
          <w:szCs w:val="21"/>
        </w:rPr>
        <w:t xml:space="preserve"> for contamination by chemicals.</w:t>
      </w:r>
    </w:p>
    <w:p w14:paraId="7AF8DFD9" w14:textId="4F0103C2" w:rsidR="00D33196" w:rsidRPr="0045153F" w:rsidRDefault="00D33196" w:rsidP="00B70398">
      <w:pPr>
        <w:pStyle w:val="a"/>
        <w:numPr>
          <w:ilvl w:val="0"/>
          <w:numId w:val="0"/>
        </w:numPr>
        <w:ind w:left="800"/>
        <w:rPr>
          <w:szCs w:val="21"/>
        </w:rPr>
      </w:pPr>
      <w:r w:rsidRPr="0045153F">
        <w:rPr>
          <w:szCs w:val="21"/>
        </w:rPr>
        <w:t>对水体样本进行分析，来测定溪流是否已受到化学品的污染。</w:t>
      </w:r>
    </w:p>
    <w:p w14:paraId="38B07574" w14:textId="0FABF6D2" w:rsidR="00D33196" w:rsidRPr="0045153F" w:rsidRDefault="00D33196" w:rsidP="0045153F">
      <w:pPr>
        <w:pStyle w:val="a"/>
        <w:numPr>
          <w:ilvl w:val="0"/>
          <w:numId w:val="39"/>
        </w:numPr>
        <w:rPr>
          <w:szCs w:val="21"/>
        </w:rPr>
      </w:pPr>
      <w:r w:rsidRPr="0045153F">
        <w:rPr>
          <w:b/>
          <w:bCs/>
          <w:szCs w:val="21"/>
        </w:rPr>
        <w:t>with/by a small/large margin:</w:t>
      </w:r>
      <w:r w:rsidRPr="0045153F">
        <w:rPr>
          <w:szCs w:val="21"/>
        </w:rPr>
        <w:t xml:space="preserve"> </w:t>
      </w:r>
      <w:r w:rsidRPr="0045153F">
        <w:rPr>
          <w:szCs w:val="21"/>
        </w:rPr>
        <w:t>小</w:t>
      </w:r>
      <w:r w:rsidRPr="0045153F">
        <w:rPr>
          <w:szCs w:val="21"/>
        </w:rPr>
        <w:t>/</w:t>
      </w:r>
      <w:r w:rsidRPr="0045153F">
        <w:rPr>
          <w:szCs w:val="21"/>
        </w:rPr>
        <w:t>大幅度地</w:t>
      </w:r>
    </w:p>
    <w:p w14:paraId="6496B316" w14:textId="62C32D6A" w:rsidR="00D33196" w:rsidRPr="0045153F" w:rsidRDefault="00D33196" w:rsidP="00993DC2">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Democrats are ahead in the election </w:t>
      </w:r>
      <w:r w:rsidRPr="0045153F">
        <w:rPr>
          <w:i/>
          <w:iCs/>
          <w:szCs w:val="21"/>
        </w:rPr>
        <w:t>by a small margin</w:t>
      </w:r>
      <w:r w:rsidRPr="0045153F">
        <w:rPr>
          <w:szCs w:val="21"/>
        </w:rPr>
        <w:t xml:space="preserve">. </w:t>
      </w:r>
    </w:p>
    <w:p w14:paraId="04614BEE" w14:textId="3EE8E187" w:rsidR="00D33196" w:rsidRPr="0045153F" w:rsidRDefault="00D33196" w:rsidP="00993DC2">
      <w:pPr>
        <w:pStyle w:val="a"/>
        <w:numPr>
          <w:ilvl w:val="0"/>
          <w:numId w:val="0"/>
        </w:numPr>
        <w:ind w:left="800"/>
        <w:rPr>
          <w:szCs w:val="21"/>
        </w:rPr>
      </w:pPr>
      <w:r w:rsidRPr="0045153F">
        <w:rPr>
          <w:szCs w:val="21"/>
        </w:rPr>
        <w:t>民主党以微弱优势在选举中领先。</w:t>
      </w:r>
    </w:p>
    <w:p w14:paraId="644AA9BC" w14:textId="37E80BBE" w:rsidR="00D33196" w:rsidRPr="00993DC2" w:rsidRDefault="00D33196" w:rsidP="00993DC2">
      <w:pPr>
        <w:pStyle w:val="a"/>
        <w:numPr>
          <w:ilvl w:val="0"/>
          <w:numId w:val="0"/>
        </w:numPr>
        <w:ind w:left="800"/>
        <w:rPr>
          <w:szCs w:val="21"/>
        </w:rPr>
      </w:pPr>
      <w:r w:rsidRPr="0045153F">
        <w:rPr>
          <w:szCs w:val="21"/>
        </w:rPr>
        <w:t xml:space="preserve">In 2003, the most severe heatwave broke temperature records </w:t>
      </w:r>
      <w:r w:rsidRPr="0045153F">
        <w:rPr>
          <w:i/>
          <w:iCs/>
          <w:szCs w:val="21"/>
        </w:rPr>
        <w:t>by a large margin</w:t>
      </w:r>
      <w:r w:rsidR="00993DC2">
        <w:rPr>
          <w:i/>
          <w:iCs/>
          <w:szCs w:val="21"/>
        </w:rPr>
        <w:t xml:space="preserve"> </w:t>
      </w:r>
      <w:r w:rsidRPr="00993DC2">
        <w:rPr>
          <w:szCs w:val="21"/>
        </w:rPr>
        <w:t xml:space="preserve">and caused more than 35,000 deaths in Europe. </w:t>
      </w:r>
    </w:p>
    <w:p w14:paraId="1F5E87E9" w14:textId="763225FC" w:rsidR="00D33196" w:rsidRPr="0045153F" w:rsidRDefault="00D33196" w:rsidP="00993DC2">
      <w:pPr>
        <w:pStyle w:val="a"/>
        <w:numPr>
          <w:ilvl w:val="0"/>
          <w:numId w:val="0"/>
        </w:numPr>
        <w:ind w:left="800"/>
        <w:rPr>
          <w:szCs w:val="21"/>
        </w:rPr>
      </w:pPr>
      <w:r w:rsidRPr="0045153F">
        <w:rPr>
          <w:szCs w:val="21"/>
        </w:rPr>
        <w:t>2003</w:t>
      </w:r>
      <w:r w:rsidRPr="0045153F">
        <w:rPr>
          <w:szCs w:val="21"/>
        </w:rPr>
        <w:t>年，最严重的热浪大大打破了气温纪录，导致欧洲</w:t>
      </w:r>
      <w:r w:rsidRPr="0045153F">
        <w:rPr>
          <w:szCs w:val="21"/>
        </w:rPr>
        <w:t>35,000</w:t>
      </w:r>
      <w:r w:rsidRPr="0045153F">
        <w:rPr>
          <w:szCs w:val="21"/>
        </w:rPr>
        <w:t>多人死亡。</w:t>
      </w:r>
    </w:p>
    <w:p w14:paraId="0890BDBB" w14:textId="2ECD823C" w:rsidR="00D33196" w:rsidRPr="0045153F" w:rsidRDefault="00D33196" w:rsidP="0045153F">
      <w:pPr>
        <w:pStyle w:val="a"/>
        <w:numPr>
          <w:ilvl w:val="0"/>
          <w:numId w:val="39"/>
        </w:numPr>
        <w:rPr>
          <w:szCs w:val="21"/>
        </w:rPr>
      </w:pPr>
      <w:r w:rsidRPr="0045153F">
        <w:rPr>
          <w:b/>
          <w:bCs/>
          <w:szCs w:val="21"/>
        </w:rPr>
        <w:t xml:space="preserve">error: </w:t>
      </w:r>
      <w:r w:rsidRPr="0045153F">
        <w:rPr>
          <w:i/>
          <w:iCs/>
          <w:szCs w:val="21"/>
        </w:rPr>
        <w:t>n</w:t>
      </w:r>
      <w:r w:rsidRPr="0045153F">
        <w:rPr>
          <w:szCs w:val="21"/>
        </w:rPr>
        <w:t xml:space="preserve">. a mistake </w:t>
      </w:r>
      <w:r w:rsidRPr="0045153F">
        <w:rPr>
          <w:szCs w:val="21"/>
        </w:rPr>
        <w:t>错误；差错</w:t>
      </w:r>
    </w:p>
    <w:p w14:paraId="33CB585F" w14:textId="734AD690" w:rsidR="00D33196" w:rsidRPr="0045153F" w:rsidRDefault="00D33196" w:rsidP="000B2D82">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letter contains a number of typing </w:t>
      </w:r>
      <w:r w:rsidRPr="0045153F">
        <w:rPr>
          <w:i/>
          <w:iCs/>
          <w:szCs w:val="21"/>
        </w:rPr>
        <w:t>errors</w:t>
      </w:r>
      <w:r w:rsidRPr="0045153F">
        <w:rPr>
          <w:szCs w:val="21"/>
        </w:rPr>
        <w:t xml:space="preserve">. </w:t>
      </w:r>
    </w:p>
    <w:p w14:paraId="1B09F926" w14:textId="0FFD9020" w:rsidR="00D33196" w:rsidRPr="0045153F" w:rsidRDefault="00D33196" w:rsidP="000B2D82">
      <w:pPr>
        <w:pStyle w:val="a"/>
        <w:numPr>
          <w:ilvl w:val="0"/>
          <w:numId w:val="0"/>
        </w:numPr>
        <w:ind w:left="800"/>
        <w:rPr>
          <w:szCs w:val="21"/>
        </w:rPr>
      </w:pPr>
      <w:r w:rsidRPr="0045153F">
        <w:rPr>
          <w:szCs w:val="21"/>
        </w:rPr>
        <w:t>信中有一些打字错误。</w:t>
      </w:r>
    </w:p>
    <w:p w14:paraId="68A7E8F7" w14:textId="65DE9368" w:rsidR="00D33196" w:rsidRPr="0045153F" w:rsidRDefault="00D33196" w:rsidP="000B2D82">
      <w:pPr>
        <w:pStyle w:val="a"/>
        <w:numPr>
          <w:ilvl w:val="0"/>
          <w:numId w:val="0"/>
        </w:numPr>
        <w:ind w:left="800"/>
        <w:rPr>
          <w:szCs w:val="21"/>
        </w:rPr>
      </w:pPr>
      <w:r w:rsidRPr="0045153F">
        <w:rPr>
          <w:szCs w:val="21"/>
        </w:rPr>
        <w:t xml:space="preserve">Human </w:t>
      </w:r>
      <w:r w:rsidRPr="0045153F">
        <w:rPr>
          <w:i/>
          <w:iCs/>
          <w:szCs w:val="21"/>
        </w:rPr>
        <w:t xml:space="preserve">error </w:t>
      </w:r>
      <w:r w:rsidRPr="0045153F">
        <w:rPr>
          <w:szCs w:val="21"/>
        </w:rPr>
        <w:t>has been blamed for the helicopter crash.</w:t>
      </w:r>
    </w:p>
    <w:p w14:paraId="0CA1347C" w14:textId="584AC647" w:rsidR="00D33196" w:rsidRPr="0045153F" w:rsidRDefault="00D33196" w:rsidP="000B2D82">
      <w:pPr>
        <w:pStyle w:val="a"/>
        <w:numPr>
          <w:ilvl w:val="0"/>
          <w:numId w:val="0"/>
        </w:numPr>
        <w:ind w:left="800"/>
        <w:rPr>
          <w:szCs w:val="21"/>
        </w:rPr>
      </w:pPr>
      <w:r w:rsidRPr="0045153F">
        <w:rPr>
          <w:szCs w:val="21"/>
        </w:rPr>
        <w:t>这次直升飞机坠毁被归咎于人为失误。</w:t>
      </w:r>
    </w:p>
    <w:p w14:paraId="1F6729FA" w14:textId="0814242E" w:rsidR="00D33196" w:rsidRPr="0045153F" w:rsidRDefault="00D33196" w:rsidP="0045153F">
      <w:pPr>
        <w:pStyle w:val="a"/>
        <w:numPr>
          <w:ilvl w:val="0"/>
          <w:numId w:val="39"/>
        </w:numPr>
        <w:rPr>
          <w:szCs w:val="21"/>
        </w:rPr>
      </w:pPr>
      <w:proofErr w:type="gramStart"/>
      <w:r w:rsidRPr="0045153F">
        <w:rPr>
          <w:b/>
          <w:bCs/>
          <w:szCs w:val="21"/>
        </w:rPr>
        <w:t>devise</w:t>
      </w:r>
      <w:proofErr w:type="gramEnd"/>
      <w:r w:rsidRPr="0045153F">
        <w:rPr>
          <w:b/>
          <w:bCs/>
          <w:szCs w:val="21"/>
        </w:rPr>
        <w:t xml:space="preserve">: </w:t>
      </w:r>
      <w:proofErr w:type="spellStart"/>
      <w:r w:rsidRPr="0045153F">
        <w:rPr>
          <w:i/>
          <w:iCs/>
          <w:szCs w:val="21"/>
        </w:rPr>
        <w:t>vt</w:t>
      </w:r>
      <w:r w:rsidRPr="0045153F">
        <w:rPr>
          <w:szCs w:val="21"/>
        </w:rPr>
        <w:t>.</w:t>
      </w:r>
      <w:proofErr w:type="spellEnd"/>
      <w:r w:rsidRPr="0045153F">
        <w:rPr>
          <w:szCs w:val="21"/>
        </w:rPr>
        <w:t xml:space="preserve"> plan or invent </w:t>
      </w:r>
      <w:r w:rsidR="00D656F3">
        <w:rPr>
          <w:szCs w:val="21"/>
        </w:rPr>
        <w:t>by careful thought</w:t>
      </w:r>
      <w:r w:rsidRPr="0045153F">
        <w:rPr>
          <w:szCs w:val="21"/>
        </w:rPr>
        <w:t xml:space="preserve"> </w:t>
      </w:r>
      <w:r w:rsidRPr="0045153F">
        <w:rPr>
          <w:szCs w:val="21"/>
        </w:rPr>
        <w:t>想出，策划，发明</w:t>
      </w:r>
    </w:p>
    <w:p w14:paraId="53C226BF" w14:textId="08F25D7F" w:rsidR="00D33196" w:rsidRPr="0045153F" w:rsidRDefault="00D33196" w:rsidP="00A52A15">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government </w:t>
      </w:r>
      <w:r w:rsidRPr="0045153F">
        <w:rPr>
          <w:i/>
          <w:iCs/>
          <w:szCs w:val="21"/>
        </w:rPr>
        <w:t>devised</w:t>
      </w:r>
      <w:r w:rsidRPr="0045153F">
        <w:rPr>
          <w:szCs w:val="21"/>
        </w:rPr>
        <w:t xml:space="preserve"> a scheme for redeveloping the city center.</w:t>
      </w:r>
    </w:p>
    <w:p w14:paraId="5A555FCD" w14:textId="72BA4B4C" w:rsidR="00D33196" w:rsidRPr="0045153F" w:rsidRDefault="00D33196" w:rsidP="00A52A15">
      <w:pPr>
        <w:pStyle w:val="a"/>
        <w:numPr>
          <w:ilvl w:val="0"/>
          <w:numId w:val="0"/>
        </w:numPr>
        <w:ind w:left="800"/>
        <w:rPr>
          <w:szCs w:val="21"/>
        </w:rPr>
      </w:pPr>
      <w:r w:rsidRPr="0045153F">
        <w:rPr>
          <w:szCs w:val="21"/>
        </w:rPr>
        <w:t>政府制定了市中心重建计划。</w:t>
      </w:r>
    </w:p>
    <w:p w14:paraId="48DCF78D" w14:textId="0D1EE580" w:rsidR="00D33196" w:rsidRPr="00A52A15" w:rsidRDefault="00D33196" w:rsidP="00A52A15">
      <w:pPr>
        <w:pStyle w:val="a"/>
        <w:numPr>
          <w:ilvl w:val="0"/>
          <w:numId w:val="0"/>
        </w:numPr>
        <w:ind w:left="800"/>
        <w:rPr>
          <w:szCs w:val="21"/>
        </w:rPr>
      </w:pPr>
      <w:r w:rsidRPr="0045153F">
        <w:rPr>
          <w:szCs w:val="21"/>
        </w:rPr>
        <w:t xml:space="preserve">Internet security companies are trying to </w:t>
      </w:r>
      <w:r w:rsidRPr="0045153F">
        <w:rPr>
          <w:i/>
          <w:iCs/>
          <w:szCs w:val="21"/>
        </w:rPr>
        <w:t>devise</w:t>
      </w:r>
      <w:r w:rsidRPr="0045153F">
        <w:rPr>
          <w:szCs w:val="21"/>
        </w:rPr>
        <w:t xml:space="preserve"> new ways to protect consumers</w:t>
      </w:r>
      <w:r w:rsidR="00A52A15">
        <w:rPr>
          <w:szCs w:val="21"/>
        </w:rPr>
        <w:t xml:space="preserve"> </w:t>
      </w:r>
      <w:r w:rsidRPr="00A52A15">
        <w:rPr>
          <w:szCs w:val="21"/>
        </w:rPr>
        <w:t>from the latest scams.</w:t>
      </w:r>
    </w:p>
    <w:p w14:paraId="6011B23D" w14:textId="0D25F56F" w:rsidR="00D33196" w:rsidRPr="0045153F" w:rsidRDefault="00D33196" w:rsidP="00A52A15">
      <w:pPr>
        <w:pStyle w:val="a"/>
        <w:numPr>
          <w:ilvl w:val="0"/>
          <w:numId w:val="0"/>
        </w:numPr>
        <w:ind w:left="800"/>
        <w:rPr>
          <w:szCs w:val="21"/>
        </w:rPr>
      </w:pPr>
      <w:r w:rsidRPr="0045153F">
        <w:rPr>
          <w:szCs w:val="21"/>
        </w:rPr>
        <w:t>网络安全公司试图构建新方法保护消费者免受最新诈骗之害。</w:t>
      </w:r>
    </w:p>
    <w:p w14:paraId="10AB959D" w14:textId="7F9A56A4" w:rsidR="00D33196" w:rsidRPr="0045153F" w:rsidRDefault="00D33196" w:rsidP="0045153F">
      <w:pPr>
        <w:pStyle w:val="a"/>
        <w:numPr>
          <w:ilvl w:val="0"/>
          <w:numId w:val="39"/>
        </w:numPr>
        <w:rPr>
          <w:szCs w:val="21"/>
        </w:rPr>
      </w:pPr>
      <w:proofErr w:type="gramStart"/>
      <w:r w:rsidRPr="0045153F">
        <w:rPr>
          <w:b/>
          <w:bCs/>
          <w:szCs w:val="21"/>
        </w:rPr>
        <w:t>civilize</w:t>
      </w:r>
      <w:proofErr w:type="gramEnd"/>
      <w:r w:rsidRPr="0045153F">
        <w:rPr>
          <w:szCs w:val="21"/>
        </w:rPr>
        <w:t xml:space="preserve">: </w:t>
      </w:r>
      <w:proofErr w:type="spellStart"/>
      <w:r w:rsidRPr="0045153F">
        <w:rPr>
          <w:i/>
          <w:iCs/>
          <w:szCs w:val="21"/>
        </w:rPr>
        <w:t>vt</w:t>
      </w:r>
      <w:r w:rsidRPr="0045153F">
        <w:rPr>
          <w:szCs w:val="21"/>
        </w:rPr>
        <w:t>.</w:t>
      </w:r>
      <w:proofErr w:type="spellEnd"/>
      <w:r w:rsidRPr="0045153F">
        <w:rPr>
          <w:szCs w:val="21"/>
        </w:rPr>
        <w:t xml:space="preserve"> bring to a stage of more advanced social and cultural development </w:t>
      </w:r>
      <w:r w:rsidRPr="0045153F">
        <w:rPr>
          <w:szCs w:val="21"/>
        </w:rPr>
        <w:t>使开化；使文明</w:t>
      </w:r>
    </w:p>
    <w:p w14:paraId="21976EB2" w14:textId="03756BCE" w:rsidR="00D33196" w:rsidRPr="0045153F" w:rsidRDefault="00D33196" w:rsidP="00460DC7">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The governors of ancient Rome wanted to </w:t>
      </w:r>
      <w:r w:rsidRPr="0045153F">
        <w:rPr>
          <w:i/>
          <w:iCs/>
          <w:szCs w:val="21"/>
        </w:rPr>
        <w:t>civilize</w:t>
      </w:r>
      <w:r w:rsidRPr="0045153F">
        <w:rPr>
          <w:szCs w:val="21"/>
        </w:rPr>
        <w:t xml:space="preserve"> its citizens through education.</w:t>
      </w:r>
    </w:p>
    <w:p w14:paraId="497E6127" w14:textId="7F8138A8" w:rsidR="00D33196" w:rsidRPr="0045153F" w:rsidRDefault="00D33196" w:rsidP="00460DC7">
      <w:pPr>
        <w:pStyle w:val="a"/>
        <w:numPr>
          <w:ilvl w:val="0"/>
          <w:numId w:val="0"/>
        </w:numPr>
        <w:ind w:left="800"/>
        <w:rPr>
          <w:szCs w:val="21"/>
        </w:rPr>
      </w:pPr>
      <w:r w:rsidRPr="0045153F">
        <w:rPr>
          <w:szCs w:val="21"/>
        </w:rPr>
        <w:t>古罗马的统治者想要通过教育来</w:t>
      </w:r>
      <w:proofErr w:type="gramStart"/>
      <w:r w:rsidRPr="0045153F">
        <w:rPr>
          <w:szCs w:val="21"/>
        </w:rPr>
        <w:t>教化全</w:t>
      </w:r>
      <w:proofErr w:type="gramEnd"/>
      <w:r w:rsidRPr="0045153F">
        <w:rPr>
          <w:szCs w:val="21"/>
        </w:rPr>
        <w:t>罗马的公民。</w:t>
      </w:r>
    </w:p>
    <w:p w14:paraId="106201BE" w14:textId="4C8B6292" w:rsidR="00D33196" w:rsidRPr="0045153F" w:rsidRDefault="00D33196" w:rsidP="00460DC7">
      <w:pPr>
        <w:pStyle w:val="a"/>
        <w:numPr>
          <w:ilvl w:val="0"/>
          <w:numId w:val="0"/>
        </w:numPr>
        <w:ind w:left="800"/>
        <w:rPr>
          <w:szCs w:val="21"/>
        </w:rPr>
      </w:pPr>
      <w:r w:rsidRPr="0045153F">
        <w:rPr>
          <w:szCs w:val="21"/>
        </w:rPr>
        <w:t xml:space="preserve">Punctuality is a necessary habit in all public affairs of a </w:t>
      </w:r>
      <w:r w:rsidRPr="0045153F">
        <w:rPr>
          <w:i/>
          <w:iCs/>
          <w:szCs w:val="21"/>
        </w:rPr>
        <w:t>civilized</w:t>
      </w:r>
      <w:r w:rsidRPr="0045153F">
        <w:rPr>
          <w:szCs w:val="21"/>
        </w:rPr>
        <w:t xml:space="preserve"> society.</w:t>
      </w:r>
    </w:p>
    <w:p w14:paraId="1AE99112" w14:textId="0D8CCD18" w:rsidR="00D33196" w:rsidRPr="0045153F" w:rsidRDefault="00D33196" w:rsidP="00460DC7">
      <w:pPr>
        <w:pStyle w:val="a"/>
        <w:numPr>
          <w:ilvl w:val="0"/>
          <w:numId w:val="0"/>
        </w:numPr>
        <w:ind w:left="800"/>
        <w:rPr>
          <w:szCs w:val="21"/>
        </w:rPr>
      </w:pPr>
      <w:r w:rsidRPr="0045153F">
        <w:rPr>
          <w:szCs w:val="21"/>
        </w:rPr>
        <w:t>在文明社会的一切公众事务中，准时是一个必不可少的习惯。</w:t>
      </w:r>
    </w:p>
    <w:p w14:paraId="0D6F181D" w14:textId="033642FD" w:rsidR="00D33196" w:rsidRPr="0045153F" w:rsidRDefault="00D33196" w:rsidP="0045153F">
      <w:pPr>
        <w:pStyle w:val="a"/>
        <w:numPr>
          <w:ilvl w:val="0"/>
          <w:numId w:val="39"/>
        </w:numPr>
        <w:rPr>
          <w:szCs w:val="21"/>
        </w:rPr>
      </w:pPr>
      <w:r w:rsidRPr="0045153F">
        <w:rPr>
          <w:b/>
          <w:bCs/>
          <w:szCs w:val="21"/>
        </w:rPr>
        <w:t xml:space="preserve">look back (on/to </w:t>
      </w:r>
      <w:proofErr w:type="spellStart"/>
      <w:r w:rsidRPr="0045153F">
        <w:rPr>
          <w:b/>
          <w:bCs/>
          <w:szCs w:val="21"/>
        </w:rPr>
        <w:t>sth</w:t>
      </w:r>
      <w:proofErr w:type="spellEnd"/>
      <w:r w:rsidRPr="0045153F">
        <w:rPr>
          <w:b/>
          <w:bCs/>
          <w:szCs w:val="21"/>
        </w:rPr>
        <w:t>.):</w:t>
      </w:r>
      <w:r w:rsidRPr="0045153F">
        <w:rPr>
          <w:szCs w:val="21"/>
        </w:rPr>
        <w:t xml:space="preserve"> think about (</w:t>
      </w:r>
      <w:proofErr w:type="spellStart"/>
      <w:r w:rsidRPr="0045153F">
        <w:rPr>
          <w:szCs w:val="21"/>
        </w:rPr>
        <w:t>sth</w:t>
      </w:r>
      <w:proofErr w:type="spellEnd"/>
      <w:r w:rsidRPr="0045153F">
        <w:rPr>
          <w:szCs w:val="21"/>
        </w:rPr>
        <w:t xml:space="preserve">.) in one’s past </w:t>
      </w:r>
      <w:r w:rsidRPr="0045153F">
        <w:rPr>
          <w:szCs w:val="21"/>
        </w:rPr>
        <w:t>回顾</w:t>
      </w:r>
      <w:r w:rsidRPr="0045153F">
        <w:rPr>
          <w:szCs w:val="21"/>
        </w:rPr>
        <w:t xml:space="preserve"> </w:t>
      </w:r>
    </w:p>
    <w:p w14:paraId="79FCC954" w14:textId="2F24AC16" w:rsidR="00D33196" w:rsidRPr="0045153F" w:rsidRDefault="00D33196" w:rsidP="00A4674F">
      <w:pPr>
        <w:pStyle w:val="a"/>
        <w:numPr>
          <w:ilvl w:val="0"/>
          <w:numId w:val="0"/>
        </w:numPr>
        <w:ind w:left="360"/>
        <w:rPr>
          <w:szCs w:val="21"/>
        </w:rPr>
      </w:pPr>
      <w:proofErr w:type="gramStart"/>
      <w:r w:rsidRPr="0045153F">
        <w:rPr>
          <w:i/>
          <w:iCs/>
          <w:szCs w:val="21"/>
        </w:rPr>
        <w:t>e.g</w:t>
      </w:r>
      <w:proofErr w:type="gramEnd"/>
      <w:r w:rsidRPr="0045153F">
        <w:rPr>
          <w:i/>
          <w:iCs/>
          <w:szCs w:val="21"/>
        </w:rPr>
        <w:t>.</w:t>
      </w:r>
      <w:r w:rsidR="0045153F">
        <w:rPr>
          <w:szCs w:val="21"/>
        </w:rPr>
        <w:t xml:space="preserve"> </w:t>
      </w:r>
      <w:r w:rsidRPr="0045153F">
        <w:rPr>
          <w:szCs w:val="21"/>
        </w:rPr>
        <w:t xml:space="preserve">When I </w:t>
      </w:r>
      <w:r w:rsidRPr="0045153F">
        <w:rPr>
          <w:i/>
          <w:iCs/>
          <w:szCs w:val="21"/>
        </w:rPr>
        <w:t>look back</w:t>
      </w:r>
      <w:r w:rsidRPr="0045153F">
        <w:rPr>
          <w:szCs w:val="21"/>
        </w:rPr>
        <w:t xml:space="preserve"> I can see where we went wrong.</w:t>
      </w:r>
    </w:p>
    <w:p w14:paraId="71C48F94" w14:textId="6DDE4180" w:rsidR="00D33196" w:rsidRPr="0045153F" w:rsidRDefault="00D33196" w:rsidP="00A4674F">
      <w:pPr>
        <w:pStyle w:val="a"/>
        <w:numPr>
          <w:ilvl w:val="0"/>
          <w:numId w:val="0"/>
        </w:numPr>
        <w:ind w:left="800"/>
        <w:rPr>
          <w:szCs w:val="21"/>
        </w:rPr>
      </w:pPr>
      <w:r w:rsidRPr="0045153F">
        <w:rPr>
          <w:szCs w:val="21"/>
        </w:rPr>
        <w:t>回过头来看，我可以看出我们错在哪里。</w:t>
      </w:r>
    </w:p>
    <w:p w14:paraId="3CD8B2DD" w14:textId="60529AEE" w:rsidR="00A4674F" w:rsidRDefault="00D33196" w:rsidP="00A4674F">
      <w:pPr>
        <w:pStyle w:val="a"/>
        <w:numPr>
          <w:ilvl w:val="0"/>
          <w:numId w:val="0"/>
        </w:numPr>
        <w:ind w:left="800"/>
        <w:rPr>
          <w:szCs w:val="21"/>
        </w:rPr>
      </w:pPr>
      <w:r w:rsidRPr="0045153F">
        <w:rPr>
          <w:szCs w:val="21"/>
        </w:rPr>
        <w:t xml:space="preserve">I wondered how I would </w:t>
      </w:r>
      <w:r w:rsidRPr="0045153F">
        <w:rPr>
          <w:i/>
          <w:iCs/>
          <w:szCs w:val="21"/>
        </w:rPr>
        <w:t>look back on</w:t>
      </w:r>
      <w:r w:rsidRPr="0045153F">
        <w:rPr>
          <w:szCs w:val="21"/>
        </w:rPr>
        <w:t xml:space="preserve"> my life once I reached his age, so I asked</w:t>
      </w:r>
      <w:r w:rsidR="00A4674F">
        <w:rPr>
          <w:szCs w:val="21"/>
        </w:rPr>
        <w:t xml:space="preserve"> </w:t>
      </w:r>
      <w:r w:rsidRPr="00A4674F">
        <w:rPr>
          <w:szCs w:val="21"/>
        </w:rPr>
        <w:t>him, “What was the best time of your life?”</w:t>
      </w:r>
    </w:p>
    <w:p w14:paraId="376CCD44" w14:textId="5C0E83B6" w:rsidR="00B42F4F" w:rsidRPr="00A4674F" w:rsidRDefault="00D33196" w:rsidP="00A4674F">
      <w:pPr>
        <w:pStyle w:val="a"/>
        <w:numPr>
          <w:ilvl w:val="0"/>
          <w:numId w:val="0"/>
        </w:numPr>
        <w:ind w:left="800"/>
        <w:rPr>
          <w:szCs w:val="21"/>
        </w:rPr>
      </w:pPr>
      <w:r w:rsidRPr="00A4674F">
        <w:rPr>
          <w:szCs w:val="21"/>
        </w:rPr>
        <w:t>我寻思着等我到了他的岁数不知道会怎样回顾自己的一生，于是我问</w:t>
      </w:r>
      <w:r w:rsidRPr="00A4674F">
        <w:rPr>
          <w:rFonts w:ascii="宋体" w:hAnsi="宋体"/>
          <w:szCs w:val="21"/>
        </w:rPr>
        <w:t>他：“你一生中最美好的时光是什么时候？”</w:t>
      </w:r>
    </w:p>
    <w:sectPr w:rsidR="00B42F4F" w:rsidRPr="00A467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4D5A89" w14:textId="77777777" w:rsidR="000B7BF4" w:rsidRDefault="000B7BF4" w:rsidP="00196CD2">
      <w:r>
        <w:separator/>
      </w:r>
    </w:p>
  </w:endnote>
  <w:endnote w:type="continuationSeparator" w:id="0">
    <w:p w14:paraId="2614CDA6" w14:textId="77777777" w:rsidR="000B7BF4" w:rsidRDefault="000B7BF4" w:rsidP="0019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e.g.">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Cheltenham Std Light">
    <w:altName w:val="Calibri"/>
    <w:panose1 w:val="00000000000000000000"/>
    <w:charset w:val="00"/>
    <w:family w:val="auto"/>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0C0785" w14:textId="77777777" w:rsidR="000B7BF4" w:rsidRDefault="000B7BF4" w:rsidP="00196CD2">
      <w:r>
        <w:separator/>
      </w:r>
    </w:p>
  </w:footnote>
  <w:footnote w:type="continuationSeparator" w:id="0">
    <w:p w14:paraId="6DE9F505" w14:textId="77777777" w:rsidR="000B7BF4" w:rsidRDefault="000B7BF4" w:rsidP="00196C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95FBA"/>
    <w:multiLevelType w:val="hybridMultilevel"/>
    <w:tmpl w:val="519E903A"/>
    <w:lvl w:ilvl="0" w:tplc="3F088F46">
      <w:start w:val="1"/>
      <w:numFmt w:val="bullet"/>
      <w:lvlText w:val=""/>
      <w:lvlJc w:val="left"/>
      <w:pPr>
        <w:ind w:left="-210" w:hanging="420"/>
      </w:pPr>
      <w:rPr>
        <w:rFonts w:ascii="e.g." w:hAnsi="e.g." w:hint="default"/>
      </w:rPr>
    </w:lvl>
    <w:lvl w:ilvl="1" w:tplc="04090003" w:tentative="1">
      <w:start w:val="1"/>
      <w:numFmt w:val="bullet"/>
      <w:lvlText w:val=""/>
      <w:lvlJc w:val="left"/>
      <w:pPr>
        <w:ind w:left="-510" w:hanging="420"/>
      </w:pPr>
      <w:rPr>
        <w:rFonts w:ascii="Wingdings" w:hAnsi="Wingdings" w:hint="default"/>
      </w:rPr>
    </w:lvl>
    <w:lvl w:ilvl="2" w:tplc="04090005" w:tentative="1">
      <w:start w:val="1"/>
      <w:numFmt w:val="bullet"/>
      <w:lvlText w:val=""/>
      <w:lvlJc w:val="left"/>
      <w:pPr>
        <w:ind w:left="-90" w:hanging="420"/>
      </w:pPr>
      <w:rPr>
        <w:rFonts w:ascii="Wingdings" w:hAnsi="Wingdings" w:hint="default"/>
      </w:rPr>
    </w:lvl>
    <w:lvl w:ilvl="3" w:tplc="04090001" w:tentative="1">
      <w:start w:val="1"/>
      <w:numFmt w:val="bullet"/>
      <w:lvlText w:val=""/>
      <w:lvlJc w:val="left"/>
      <w:pPr>
        <w:ind w:left="330" w:hanging="420"/>
      </w:pPr>
      <w:rPr>
        <w:rFonts w:ascii="Wingdings" w:hAnsi="Wingdings" w:hint="default"/>
      </w:rPr>
    </w:lvl>
    <w:lvl w:ilvl="4" w:tplc="04090003" w:tentative="1">
      <w:start w:val="1"/>
      <w:numFmt w:val="bullet"/>
      <w:lvlText w:val=""/>
      <w:lvlJc w:val="left"/>
      <w:pPr>
        <w:ind w:left="750" w:hanging="420"/>
      </w:pPr>
      <w:rPr>
        <w:rFonts w:ascii="Wingdings" w:hAnsi="Wingdings" w:hint="default"/>
      </w:rPr>
    </w:lvl>
    <w:lvl w:ilvl="5" w:tplc="04090005" w:tentative="1">
      <w:start w:val="1"/>
      <w:numFmt w:val="bullet"/>
      <w:lvlText w:val=""/>
      <w:lvlJc w:val="left"/>
      <w:pPr>
        <w:ind w:left="1170" w:hanging="420"/>
      </w:pPr>
      <w:rPr>
        <w:rFonts w:ascii="Wingdings" w:hAnsi="Wingdings" w:hint="default"/>
      </w:rPr>
    </w:lvl>
    <w:lvl w:ilvl="6" w:tplc="04090001" w:tentative="1">
      <w:start w:val="1"/>
      <w:numFmt w:val="bullet"/>
      <w:lvlText w:val=""/>
      <w:lvlJc w:val="left"/>
      <w:pPr>
        <w:ind w:left="1590" w:hanging="420"/>
      </w:pPr>
      <w:rPr>
        <w:rFonts w:ascii="Wingdings" w:hAnsi="Wingdings" w:hint="default"/>
      </w:rPr>
    </w:lvl>
    <w:lvl w:ilvl="7" w:tplc="04090003" w:tentative="1">
      <w:start w:val="1"/>
      <w:numFmt w:val="bullet"/>
      <w:lvlText w:val=""/>
      <w:lvlJc w:val="left"/>
      <w:pPr>
        <w:ind w:left="2010" w:hanging="420"/>
      </w:pPr>
      <w:rPr>
        <w:rFonts w:ascii="Wingdings" w:hAnsi="Wingdings" w:hint="default"/>
      </w:rPr>
    </w:lvl>
    <w:lvl w:ilvl="8" w:tplc="04090005" w:tentative="1">
      <w:start w:val="1"/>
      <w:numFmt w:val="bullet"/>
      <w:lvlText w:val=""/>
      <w:lvlJc w:val="left"/>
      <w:pPr>
        <w:ind w:left="2430" w:hanging="420"/>
      </w:pPr>
      <w:rPr>
        <w:rFonts w:ascii="Wingdings" w:hAnsi="Wingdings" w:hint="default"/>
      </w:rPr>
    </w:lvl>
  </w:abstractNum>
  <w:abstractNum w:abstractNumId="1">
    <w:nsid w:val="072C425C"/>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
    <w:nsid w:val="09A536E2"/>
    <w:multiLevelType w:val="multilevel"/>
    <w:tmpl w:val="BBE498BE"/>
    <w:lvl w:ilvl="0">
      <w:start w:val="1"/>
      <w:numFmt w:val="none"/>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2" w:hanging="567"/>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
    <w:nsid w:val="0E0A498B"/>
    <w:multiLevelType w:val="multilevel"/>
    <w:tmpl w:val="BBE498BE"/>
    <w:lvl w:ilvl="0">
      <w:start w:val="1"/>
      <w:numFmt w:val="none"/>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2" w:hanging="567"/>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4">
    <w:nsid w:val="0FD3545E"/>
    <w:multiLevelType w:val="hybridMultilevel"/>
    <w:tmpl w:val="638EA112"/>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79F5711"/>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6">
    <w:nsid w:val="18D027F3"/>
    <w:multiLevelType w:val="multilevel"/>
    <w:tmpl w:val="B010DC76"/>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7">
    <w:nsid w:val="1CE403B7"/>
    <w:multiLevelType w:val="hybridMultilevel"/>
    <w:tmpl w:val="5D0CFB4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250091F"/>
    <w:multiLevelType w:val="hybridMultilevel"/>
    <w:tmpl w:val="18389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4BF6F01"/>
    <w:multiLevelType w:val="hybridMultilevel"/>
    <w:tmpl w:val="D8BEA8BA"/>
    <w:lvl w:ilvl="0" w:tplc="EDA69106">
      <w:start w:val="1"/>
      <w:numFmt w:val="decimal"/>
      <w:lvlText w:val="%1)"/>
      <w:lvlJc w:val="left"/>
      <w:pPr>
        <w:ind w:left="360" w:hanging="360"/>
      </w:pPr>
      <w:rPr>
        <w:rFonts w:ascii="ITC Cheltenham Std Light" w:hAnsi="ITC Cheltenham Std Light" w:cs="ITC Cheltenham Std Light" w:hint="default"/>
        <w:color w:val="373535"/>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8EB02AB"/>
    <w:multiLevelType w:val="multilevel"/>
    <w:tmpl w:val="BBE498BE"/>
    <w:lvl w:ilvl="0">
      <w:start w:val="1"/>
      <w:numFmt w:val="none"/>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8" w:hanging="567"/>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11">
    <w:nsid w:val="30032054"/>
    <w:multiLevelType w:val="hybridMultilevel"/>
    <w:tmpl w:val="FFC4AAD6"/>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34D4A0E"/>
    <w:multiLevelType w:val="hybridMultilevel"/>
    <w:tmpl w:val="76EE10D8"/>
    <w:lvl w:ilvl="0" w:tplc="6C0205EA">
      <w:start w:val="1"/>
      <w:numFmt w:val="decimal"/>
      <w:lvlText w:val="%1."/>
      <w:lvlJc w:val="left"/>
      <w:pPr>
        <w:ind w:left="360" w:hanging="360"/>
      </w:pPr>
      <w:rPr>
        <w:rFonts w:hint="default"/>
      </w:rPr>
    </w:lvl>
    <w:lvl w:ilvl="1" w:tplc="8E385FE0">
      <w:start w:val="1"/>
      <w:numFmt w:val="decimal"/>
      <w:lvlText w:val="%2)"/>
      <w:lvlJc w:val="left"/>
      <w:pPr>
        <w:ind w:left="36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450246C"/>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14">
    <w:nsid w:val="369A0229"/>
    <w:multiLevelType w:val="hybridMultilevel"/>
    <w:tmpl w:val="343EB616"/>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7754A50"/>
    <w:multiLevelType w:val="multilevel"/>
    <w:tmpl w:val="B010DC76"/>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16">
    <w:nsid w:val="3D603D40"/>
    <w:multiLevelType w:val="hybridMultilevel"/>
    <w:tmpl w:val="FC0E28B0"/>
    <w:lvl w:ilvl="0" w:tplc="747EA8D0">
      <w:start w:val="1"/>
      <w:numFmt w:val="decimal"/>
      <w:lvlText w:val="%1."/>
      <w:lvlJc w:val="left"/>
      <w:pPr>
        <w:ind w:left="420" w:hanging="420"/>
      </w:pPr>
      <w:rPr>
        <w:b/>
        <w:bCs/>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D9C3C1A"/>
    <w:multiLevelType w:val="hybridMultilevel"/>
    <w:tmpl w:val="E6ACDE0C"/>
    <w:lvl w:ilvl="0" w:tplc="79146092">
      <w:start w:val="1"/>
      <w:numFmt w:val="decimal"/>
      <w:lvlText w:val="%1."/>
      <w:lvlJc w:val="left"/>
      <w:pPr>
        <w:ind w:left="360" w:hanging="360"/>
      </w:pPr>
      <w:rPr>
        <w:rFonts w:hint="default"/>
        <w:b/>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05C40A0"/>
    <w:multiLevelType w:val="hybridMultilevel"/>
    <w:tmpl w:val="57C6D9BC"/>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151020B"/>
    <w:multiLevelType w:val="hybridMultilevel"/>
    <w:tmpl w:val="E528E896"/>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C9D6C60"/>
    <w:multiLevelType w:val="hybridMultilevel"/>
    <w:tmpl w:val="E782F9A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544E7EB8"/>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2">
    <w:nsid w:val="56194DF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nsid w:val="56DA3B87"/>
    <w:multiLevelType w:val="hybridMultilevel"/>
    <w:tmpl w:val="C76864BA"/>
    <w:lvl w:ilvl="0" w:tplc="9A5C4536">
      <w:start w:val="1"/>
      <w:numFmt w:val="decimal"/>
      <w:pStyle w:val="2"/>
      <w:lvlText w:val="%1."/>
      <w:lvlJc w:val="left"/>
      <w:pPr>
        <w:ind w:left="360" w:hanging="360"/>
      </w:pPr>
      <w:rPr>
        <w:rFonts w:hint="default"/>
      </w:rPr>
    </w:lvl>
    <w:lvl w:ilvl="1" w:tplc="CE60E45A">
      <w:start w:val="1"/>
      <w:numFmt w:val="decimal"/>
      <w:lvlText w:val="%2)"/>
      <w:lvlJc w:val="left"/>
      <w:pPr>
        <w:ind w:left="36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70645E4"/>
    <w:multiLevelType w:val="hybridMultilevel"/>
    <w:tmpl w:val="D9F299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9EB6881"/>
    <w:multiLevelType w:val="multilevel"/>
    <w:tmpl w:val="826E2578"/>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26">
    <w:nsid w:val="5D460892"/>
    <w:multiLevelType w:val="hybridMultilevel"/>
    <w:tmpl w:val="610A2040"/>
    <w:lvl w:ilvl="0" w:tplc="2A3CA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EDF62EA"/>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8">
    <w:nsid w:val="5FB3280F"/>
    <w:multiLevelType w:val="multilevel"/>
    <w:tmpl w:val="6F0A472A"/>
    <w:lvl w:ilvl="0">
      <w:start w:val="1"/>
      <w:numFmt w:val="none"/>
      <w:lvlText w:val="e.g."/>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nsid w:val="61CC0F99"/>
    <w:multiLevelType w:val="hybridMultilevel"/>
    <w:tmpl w:val="08CCEBFE"/>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3824CEC"/>
    <w:multiLevelType w:val="hybridMultilevel"/>
    <w:tmpl w:val="F75AD78E"/>
    <w:lvl w:ilvl="0" w:tplc="1EA29A20">
      <w:start w:val="1"/>
      <w:numFmt w:val="decimal"/>
      <w:lvlText w:val="%1."/>
      <w:lvlJc w:val="left"/>
      <w:pPr>
        <w:ind w:left="360" w:hanging="360"/>
      </w:pPr>
      <w:rPr>
        <w:rFonts w:hint="default"/>
        <w:b/>
      </w:rPr>
    </w:lvl>
    <w:lvl w:ilvl="1" w:tplc="DEE495A8">
      <w:start w:val="1"/>
      <w:numFmt w:val="decimal"/>
      <w:lvlText w:val="%2)"/>
      <w:lvlJc w:val="left"/>
      <w:pPr>
        <w:ind w:left="800" w:hanging="38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7766F9C"/>
    <w:multiLevelType w:val="hybridMultilevel"/>
    <w:tmpl w:val="1E782B50"/>
    <w:lvl w:ilvl="0" w:tplc="2740431C">
      <w:start w:val="1"/>
      <w:numFmt w:val="decimal"/>
      <w:pStyle w:val="a"/>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57D1F50"/>
    <w:multiLevelType w:val="multilevel"/>
    <w:tmpl w:val="826E2578"/>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33">
    <w:nsid w:val="758B360B"/>
    <w:multiLevelType w:val="multilevel"/>
    <w:tmpl w:val="6F0A472A"/>
    <w:lvl w:ilvl="0">
      <w:start w:val="1"/>
      <w:numFmt w:val="none"/>
      <w:lvlText w:val="e.g."/>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nsid w:val="75DB2886"/>
    <w:multiLevelType w:val="multilevel"/>
    <w:tmpl w:val="6F0A472A"/>
    <w:lvl w:ilvl="0">
      <w:start w:val="1"/>
      <w:numFmt w:val="none"/>
      <w:lvlText w:val="e.g."/>
      <w:lvlJc w:val="left"/>
      <w:pPr>
        <w:ind w:left="709" w:hanging="425"/>
      </w:pPr>
      <w:rPr>
        <w:rFonts w:hint="eastAsia"/>
      </w:rPr>
    </w:lvl>
    <w:lvl w:ilvl="1">
      <w:start w:val="1"/>
      <w:numFmt w:val="decimal"/>
      <w:lvlText w:val="%1.%2"/>
      <w:lvlJc w:val="left"/>
      <w:pPr>
        <w:ind w:left="1276" w:hanging="567"/>
      </w:pPr>
      <w:rPr>
        <w:rFonts w:hint="eastAsia"/>
      </w:rPr>
    </w:lvl>
    <w:lvl w:ilvl="2">
      <w:start w:val="1"/>
      <w:numFmt w:val="decimal"/>
      <w:lvlText w:val="%1.%2.%3"/>
      <w:lvlJc w:val="left"/>
      <w:pPr>
        <w:ind w:left="1702" w:hanging="567"/>
      </w:pPr>
      <w:rPr>
        <w:rFonts w:hint="eastAsia"/>
      </w:rPr>
    </w:lvl>
    <w:lvl w:ilvl="3">
      <w:start w:val="1"/>
      <w:numFmt w:val="decimal"/>
      <w:lvlText w:val="%1.%2.%3.%4"/>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5">
    <w:nsid w:val="7AD33F76"/>
    <w:multiLevelType w:val="hybridMultilevel"/>
    <w:tmpl w:val="A02C5F0C"/>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B5F4E8A"/>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37">
    <w:nsid w:val="7B820224"/>
    <w:multiLevelType w:val="multilevel"/>
    <w:tmpl w:val="B010DC76"/>
    <w:lvl w:ilvl="0">
      <w:start w:val="1"/>
      <w:numFmt w:val="none"/>
      <w:lvlRestart w:val="0"/>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1" w:hanging="566"/>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8">
    <w:nsid w:val="7D8D6FD7"/>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num w:numId="1">
    <w:abstractNumId w:val="24"/>
  </w:num>
  <w:num w:numId="2">
    <w:abstractNumId w:val="12"/>
  </w:num>
  <w:num w:numId="3">
    <w:abstractNumId w:val="23"/>
  </w:num>
  <w:num w:numId="4">
    <w:abstractNumId w:val="9"/>
  </w:num>
  <w:num w:numId="5">
    <w:abstractNumId w:val="26"/>
  </w:num>
  <w:num w:numId="6">
    <w:abstractNumId w:val="11"/>
  </w:num>
  <w:num w:numId="7">
    <w:abstractNumId w:val="35"/>
  </w:num>
  <w:num w:numId="8">
    <w:abstractNumId w:val="29"/>
  </w:num>
  <w:num w:numId="9">
    <w:abstractNumId w:val="18"/>
  </w:num>
  <w:num w:numId="10">
    <w:abstractNumId w:val="8"/>
  </w:num>
  <w:num w:numId="11">
    <w:abstractNumId w:val="14"/>
  </w:num>
  <w:num w:numId="12">
    <w:abstractNumId w:val="0"/>
  </w:num>
  <w:num w:numId="13">
    <w:abstractNumId w:val="22"/>
  </w:num>
  <w:num w:numId="14">
    <w:abstractNumId w:val="21"/>
  </w:num>
  <w:num w:numId="15">
    <w:abstractNumId w:val="33"/>
  </w:num>
  <w:num w:numId="16">
    <w:abstractNumId w:val="28"/>
  </w:num>
  <w:num w:numId="17">
    <w:abstractNumId w:val="34"/>
  </w:num>
  <w:num w:numId="18">
    <w:abstractNumId w:val="27"/>
  </w:num>
  <w:num w:numId="19">
    <w:abstractNumId w:val="13"/>
  </w:num>
  <w:num w:numId="20">
    <w:abstractNumId w:val="3"/>
  </w:num>
  <w:num w:numId="21">
    <w:abstractNumId w:val="2"/>
  </w:num>
  <w:num w:numId="22">
    <w:abstractNumId w:val="32"/>
  </w:num>
  <w:num w:numId="23">
    <w:abstractNumId w:val="25"/>
  </w:num>
  <w:num w:numId="24">
    <w:abstractNumId w:val="1"/>
  </w:num>
  <w:num w:numId="25">
    <w:abstractNumId w:val="6"/>
  </w:num>
  <w:num w:numId="26">
    <w:abstractNumId w:val="38"/>
  </w:num>
  <w:num w:numId="27">
    <w:abstractNumId w:val="36"/>
  </w:num>
  <w:num w:numId="28">
    <w:abstractNumId w:val="37"/>
  </w:num>
  <w:num w:numId="29">
    <w:abstractNumId w:val="19"/>
  </w:num>
  <w:num w:numId="30">
    <w:abstractNumId w:val="5"/>
  </w:num>
  <w:num w:numId="31">
    <w:abstractNumId w:val="15"/>
  </w:num>
  <w:num w:numId="32">
    <w:abstractNumId w:val="10"/>
  </w:num>
  <w:num w:numId="33">
    <w:abstractNumId w:val="20"/>
  </w:num>
  <w:num w:numId="34">
    <w:abstractNumId w:val="4"/>
  </w:num>
  <w:num w:numId="35">
    <w:abstractNumId w:val="31"/>
  </w:num>
  <w:num w:numId="36">
    <w:abstractNumId w:val="7"/>
  </w:num>
  <w:num w:numId="37">
    <w:abstractNumId w:val="17"/>
  </w:num>
  <w:num w:numId="38">
    <w:abstractNumId w:val="16"/>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0NDSwtDC1NDGwMDVX0lEKTi0uzszPAykwqgUAwHGdhCwAAAA="/>
  </w:docVars>
  <w:rsids>
    <w:rsidRoot w:val="003062F2"/>
    <w:rsid w:val="0001729A"/>
    <w:rsid w:val="0002362F"/>
    <w:rsid w:val="00024C67"/>
    <w:rsid w:val="00032362"/>
    <w:rsid w:val="0003634B"/>
    <w:rsid w:val="0005502A"/>
    <w:rsid w:val="0006046D"/>
    <w:rsid w:val="000631BA"/>
    <w:rsid w:val="000671EC"/>
    <w:rsid w:val="00075253"/>
    <w:rsid w:val="00075A55"/>
    <w:rsid w:val="00077D50"/>
    <w:rsid w:val="00095472"/>
    <w:rsid w:val="000B02B9"/>
    <w:rsid w:val="000B2C0F"/>
    <w:rsid w:val="000B2D82"/>
    <w:rsid w:val="000B7BF4"/>
    <w:rsid w:val="000C1403"/>
    <w:rsid w:val="000C444B"/>
    <w:rsid w:val="000E5F92"/>
    <w:rsid w:val="000F634C"/>
    <w:rsid w:val="00100520"/>
    <w:rsid w:val="00111954"/>
    <w:rsid w:val="0012083E"/>
    <w:rsid w:val="00137B6E"/>
    <w:rsid w:val="001410FF"/>
    <w:rsid w:val="00142F45"/>
    <w:rsid w:val="001511E1"/>
    <w:rsid w:val="00151FFA"/>
    <w:rsid w:val="00152BFB"/>
    <w:rsid w:val="00160E3C"/>
    <w:rsid w:val="00163F6C"/>
    <w:rsid w:val="00185C7C"/>
    <w:rsid w:val="00196CD2"/>
    <w:rsid w:val="001A4D0C"/>
    <w:rsid w:val="001B2BA1"/>
    <w:rsid w:val="001C2EAA"/>
    <w:rsid w:val="001C3D88"/>
    <w:rsid w:val="001C4138"/>
    <w:rsid w:val="001C5C26"/>
    <w:rsid w:val="001D7D15"/>
    <w:rsid w:val="001E3242"/>
    <w:rsid w:val="001E4652"/>
    <w:rsid w:val="001F6B0C"/>
    <w:rsid w:val="001F715E"/>
    <w:rsid w:val="00216D11"/>
    <w:rsid w:val="00222778"/>
    <w:rsid w:val="00236F12"/>
    <w:rsid w:val="00242436"/>
    <w:rsid w:val="00243CD0"/>
    <w:rsid w:val="00247269"/>
    <w:rsid w:val="00250CD4"/>
    <w:rsid w:val="00254920"/>
    <w:rsid w:val="00256A96"/>
    <w:rsid w:val="00260914"/>
    <w:rsid w:val="00270AE8"/>
    <w:rsid w:val="00280AC3"/>
    <w:rsid w:val="0028596E"/>
    <w:rsid w:val="002B13BE"/>
    <w:rsid w:val="002C1F2D"/>
    <w:rsid w:val="002C38D9"/>
    <w:rsid w:val="002C7F38"/>
    <w:rsid w:val="002D7EB1"/>
    <w:rsid w:val="002E2336"/>
    <w:rsid w:val="002E3D82"/>
    <w:rsid w:val="002F058D"/>
    <w:rsid w:val="002F6CFD"/>
    <w:rsid w:val="003018A6"/>
    <w:rsid w:val="003062F2"/>
    <w:rsid w:val="003225C0"/>
    <w:rsid w:val="003352F2"/>
    <w:rsid w:val="003454AF"/>
    <w:rsid w:val="0036738E"/>
    <w:rsid w:val="00381050"/>
    <w:rsid w:val="00382D87"/>
    <w:rsid w:val="0038612C"/>
    <w:rsid w:val="00387859"/>
    <w:rsid w:val="00396FE2"/>
    <w:rsid w:val="003A4035"/>
    <w:rsid w:val="003A450B"/>
    <w:rsid w:val="003A7D51"/>
    <w:rsid w:val="003D60E9"/>
    <w:rsid w:val="003F62CD"/>
    <w:rsid w:val="00400239"/>
    <w:rsid w:val="004075AC"/>
    <w:rsid w:val="0041126F"/>
    <w:rsid w:val="00414ED5"/>
    <w:rsid w:val="00422367"/>
    <w:rsid w:val="004232EB"/>
    <w:rsid w:val="004473B9"/>
    <w:rsid w:val="0045153F"/>
    <w:rsid w:val="00460DC7"/>
    <w:rsid w:val="00462233"/>
    <w:rsid w:val="00474034"/>
    <w:rsid w:val="0047709D"/>
    <w:rsid w:val="0049542B"/>
    <w:rsid w:val="004B23D2"/>
    <w:rsid w:val="004E5528"/>
    <w:rsid w:val="004F1897"/>
    <w:rsid w:val="004F284E"/>
    <w:rsid w:val="004F6EDB"/>
    <w:rsid w:val="00531F73"/>
    <w:rsid w:val="0055388F"/>
    <w:rsid w:val="0056474D"/>
    <w:rsid w:val="0056478E"/>
    <w:rsid w:val="00567350"/>
    <w:rsid w:val="005711BB"/>
    <w:rsid w:val="00585F52"/>
    <w:rsid w:val="005966BE"/>
    <w:rsid w:val="005A29EB"/>
    <w:rsid w:val="005A3BAA"/>
    <w:rsid w:val="005A52EE"/>
    <w:rsid w:val="005B2E69"/>
    <w:rsid w:val="005D3354"/>
    <w:rsid w:val="005D5663"/>
    <w:rsid w:val="005D6000"/>
    <w:rsid w:val="005D742E"/>
    <w:rsid w:val="00600A87"/>
    <w:rsid w:val="006062FD"/>
    <w:rsid w:val="00616E57"/>
    <w:rsid w:val="00620872"/>
    <w:rsid w:val="00627B0C"/>
    <w:rsid w:val="006629C7"/>
    <w:rsid w:val="00675F31"/>
    <w:rsid w:val="006815F2"/>
    <w:rsid w:val="0068399E"/>
    <w:rsid w:val="00687AF9"/>
    <w:rsid w:val="006979B0"/>
    <w:rsid w:val="006A7268"/>
    <w:rsid w:val="006B00AB"/>
    <w:rsid w:val="006B06B9"/>
    <w:rsid w:val="006C05A7"/>
    <w:rsid w:val="006C3E88"/>
    <w:rsid w:val="006D18F4"/>
    <w:rsid w:val="006D5ED8"/>
    <w:rsid w:val="006D73F7"/>
    <w:rsid w:val="006E14C4"/>
    <w:rsid w:val="006E590D"/>
    <w:rsid w:val="006E6044"/>
    <w:rsid w:val="006F0604"/>
    <w:rsid w:val="0071074B"/>
    <w:rsid w:val="00714F4E"/>
    <w:rsid w:val="00720A7E"/>
    <w:rsid w:val="00742807"/>
    <w:rsid w:val="00745DE7"/>
    <w:rsid w:val="00747392"/>
    <w:rsid w:val="00771306"/>
    <w:rsid w:val="00775DC5"/>
    <w:rsid w:val="00785416"/>
    <w:rsid w:val="007856C2"/>
    <w:rsid w:val="007A614F"/>
    <w:rsid w:val="007B04AD"/>
    <w:rsid w:val="007B0682"/>
    <w:rsid w:val="007C43EA"/>
    <w:rsid w:val="007C7664"/>
    <w:rsid w:val="007D28B4"/>
    <w:rsid w:val="007D3374"/>
    <w:rsid w:val="007D6F85"/>
    <w:rsid w:val="007E17FD"/>
    <w:rsid w:val="007E4BCB"/>
    <w:rsid w:val="007E73F4"/>
    <w:rsid w:val="007F3B9C"/>
    <w:rsid w:val="007F48A9"/>
    <w:rsid w:val="007F48F9"/>
    <w:rsid w:val="00822F3E"/>
    <w:rsid w:val="00825037"/>
    <w:rsid w:val="00854E9B"/>
    <w:rsid w:val="0085690E"/>
    <w:rsid w:val="008645FD"/>
    <w:rsid w:val="008849FE"/>
    <w:rsid w:val="008B19EB"/>
    <w:rsid w:val="008B4536"/>
    <w:rsid w:val="008C4C0D"/>
    <w:rsid w:val="008C587F"/>
    <w:rsid w:val="008D5711"/>
    <w:rsid w:val="00903A39"/>
    <w:rsid w:val="00904F78"/>
    <w:rsid w:val="00905134"/>
    <w:rsid w:val="009130DA"/>
    <w:rsid w:val="00915F73"/>
    <w:rsid w:val="009261D4"/>
    <w:rsid w:val="00927D27"/>
    <w:rsid w:val="00930F3E"/>
    <w:rsid w:val="00943EF7"/>
    <w:rsid w:val="00945373"/>
    <w:rsid w:val="00945EF3"/>
    <w:rsid w:val="009464EC"/>
    <w:rsid w:val="009517FC"/>
    <w:rsid w:val="00952429"/>
    <w:rsid w:val="00955D13"/>
    <w:rsid w:val="00961A52"/>
    <w:rsid w:val="00981493"/>
    <w:rsid w:val="00993DC2"/>
    <w:rsid w:val="009A2755"/>
    <w:rsid w:val="009B065C"/>
    <w:rsid w:val="009B442A"/>
    <w:rsid w:val="009B4FCB"/>
    <w:rsid w:val="009C22F3"/>
    <w:rsid w:val="009D3439"/>
    <w:rsid w:val="009D7769"/>
    <w:rsid w:val="009E0994"/>
    <w:rsid w:val="009E7E48"/>
    <w:rsid w:val="009F77A7"/>
    <w:rsid w:val="00A0169F"/>
    <w:rsid w:val="00A0762D"/>
    <w:rsid w:val="00A10851"/>
    <w:rsid w:val="00A10875"/>
    <w:rsid w:val="00A225B9"/>
    <w:rsid w:val="00A27D00"/>
    <w:rsid w:val="00A30A9A"/>
    <w:rsid w:val="00A42988"/>
    <w:rsid w:val="00A43642"/>
    <w:rsid w:val="00A45C93"/>
    <w:rsid w:val="00A4674F"/>
    <w:rsid w:val="00A47F16"/>
    <w:rsid w:val="00A52A15"/>
    <w:rsid w:val="00A602B0"/>
    <w:rsid w:val="00A64A68"/>
    <w:rsid w:val="00A73B42"/>
    <w:rsid w:val="00A833F2"/>
    <w:rsid w:val="00A8527B"/>
    <w:rsid w:val="00AB0A73"/>
    <w:rsid w:val="00AB41B4"/>
    <w:rsid w:val="00AC260F"/>
    <w:rsid w:val="00AC27AE"/>
    <w:rsid w:val="00AD47E6"/>
    <w:rsid w:val="00B01E8A"/>
    <w:rsid w:val="00B25199"/>
    <w:rsid w:val="00B26BD1"/>
    <w:rsid w:val="00B42F4F"/>
    <w:rsid w:val="00B668EB"/>
    <w:rsid w:val="00B66EC2"/>
    <w:rsid w:val="00B70398"/>
    <w:rsid w:val="00B70DAE"/>
    <w:rsid w:val="00B7540E"/>
    <w:rsid w:val="00B770F7"/>
    <w:rsid w:val="00BB611C"/>
    <w:rsid w:val="00BD2C08"/>
    <w:rsid w:val="00BD4B33"/>
    <w:rsid w:val="00BE4371"/>
    <w:rsid w:val="00BE681C"/>
    <w:rsid w:val="00BF43F3"/>
    <w:rsid w:val="00BF7B5F"/>
    <w:rsid w:val="00C14255"/>
    <w:rsid w:val="00C16F81"/>
    <w:rsid w:val="00C32092"/>
    <w:rsid w:val="00C604C3"/>
    <w:rsid w:val="00C723E7"/>
    <w:rsid w:val="00C7497F"/>
    <w:rsid w:val="00C768AE"/>
    <w:rsid w:val="00CC1949"/>
    <w:rsid w:val="00CC44BE"/>
    <w:rsid w:val="00CD1CB7"/>
    <w:rsid w:val="00CF0CD8"/>
    <w:rsid w:val="00CF2A65"/>
    <w:rsid w:val="00CF3AD0"/>
    <w:rsid w:val="00CF78F5"/>
    <w:rsid w:val="00D00735"/>
    <w:rsid w:val="00D0545B"/>
    <w:rsid w:val="00D0571B"/>
    <w:rsid w:val="00D076BA"/>
    <w:rsid w:val="00D12FCC"/>
    <w:rsid w:val="00D15D7C"/>
    <w:rsid w:val="00D323DD"/>
    <w:rsid w:val="00D33196"/>
    <w:rsid w:val="00D43429"/>
    <w:rsid w:val="00D454F6"/>
    <w:rsid w:val="00D656F3"/>
    <w:rsid w:val="00D660D8"/>
    <w:rsid w:val="00D72F59"/>
    <w:rsid w:val="00D808E5"/>
    <w:rsid w:val="00DB1FBF"/>
    <w:rsid w:val="00DB3B86"/>
    <w:rsid w:val="00DB3E4F"/>
    <w:rsid w:val="00DC4316"/>
    <w:rsid w:val="00DC6FED"/>
    <w:rsid w:val="00DD380E"/>
    <w:rsid w:val="00DE0EAB"/>
    <w:rsid w:val="00DF7990"/>
    <w:rsid w:val="00E00CBF"/>
    <w:rsid w:val="00E06142"/>
    <w:rsid w:val="00E116C9"/>
    <w:rsid w:val="00E1209F"/>
    <w:rsid w:val="00E127E6"/>
    <w:rsid w:val="00E17062"/>
    <w:rsid w:val="00E37864"/>
    <w:rsid w:val="00E512EB"/>
    <w:rsid w:val="00E9423A"/>
    <w:rsid w:val="00E95CA0"/>
    <w:rsid w:val="00E96382"/>
    <w:rsid w:val="00EA13DE"/>
    <w:rsid w:val="00EA7BBA"/>
    <w:rsid w:val="00EB1CF5"/>
    <w:rsid w:val="00EB5BB5"/>
    <w:rsid w:val="00EC4A6E"/>
    <w:rsid w:val="00ED64BB"/>
    <w:rsid w:val="00EE0DAC"/>
    <w:rsid w:val="00EE71A3"/>
    <w:rsid w:val="00EF0CD9"/>
    <w:rsid w:val="00F0205F"/>
    <w:rsid w:val="00F048B8"/>
    <w:rsid w:val="00F209E4"/>
    <w:rsid w:val="00F20DBF"/>
    <w:rsid w:val="00F26364"/>
    <w:rsid w:val="00F3782F"/>
    <w:rsid w:val="00F41EC6"/>
    <w:rsid w:val="00F52A24"/>
    <w:rsid w:val="00F671AA"/>
    <w:rsid w:val="00F80E07"/>
    <w:rsid w:val="00F841E7"/>
    <w:rsid w:val="00F84BD6"/>
    <w:rsid w:val="00F939AE"/>
    <w:rsid w:val="00FA7FC4"/>
    <w:rsid w:val="00FB36E3"/>
    <w:rsid w:val="00FD2B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BE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1EC6"/>
    <w:pPr>
      <w:widowControl w:val="0"/>
      <w:jc w:val="both"/>
    </w:pPr>
    <w:rPr>
      <w:rFonts w:ascii="Calibri" w:eastAsia="宋体" w:hAnsi="Calibri"/>
      <w:lang w:val="en-GB"/>
    </w:rPr>
  </w:style>
  <w:style w:type="paragraph" w:styleId="1">
    <w:name w:val="heading 1"/>
    <w:basedOn w:val="a0"/>
    <w:next w:val="a0"/>
    <w:link w:val="1Char"/>
    <w:autoRedefine/>
    <w:uiPriority w:val="9"/>
    <w:qFormat/>
    <w:rsid w:val="00A0762D"/>
    <w:pPr>
      <w:keepNext/>
      <w:keepLines/>
      <w:spacing w:beforeLines="100" w:before="312" w:afterLines="100" w:after="312"/>
      <w:outlineLvl w:val="0"/>
    </w:pPr>
    <w:rPr>
      <w:b/>
      <w:bCs/>
      <w:kern w:val="44"/>
      <w:szCs w:val="44"/>
    </w:rPr>
  </w:style>
  <w:style w:type="paragraph" w:styleId="2">
    <w:name w:val="heading 2"/>
    <w:basedOn w:val="a0"/>
    <w:next w:val="a0"/>
    <w:link w:val="2Char"/>
    <w:autoRedefine/>
    <w:uiPriority w:val="9"/>
    <w:unhideWhenUsed/>
    <w:qFormat/>
    <w:rsid w:val="00B770F7"/>
    <w:pPr>
      <w:keepNext/>
      <w:keepLines/>
      <w:numPr>
        <w:numId w:val="3"/>
      </w:numPr>
      <w:spacing w:beforeLines="100" w:before="100" w:afterLines="100" w:after="100" w:line="415" w:lineRule="auto"/>
      <w:outlineLvl w:val="1"/>
    </w:pPr>
    <w:rPr>
      <w:rFonts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脚注"/>
    <w:basedOn w:val="a5"/>
    <w:link w:val="a6"/>
    <w:autoRedefine/>
    <w:qFormat/>
    <w:rsid w:val="00854E9B"/>
  </w:style>
  <w:style w:type="character" w:customStyle="1" w:styleId="a6">
    <w:name w:val="脚注 字符"/>
    <w:basedOn w:val="Char"/>
    <w:link w:val="a4"/>
    <w:rsid w:val="00854E9B"/>
    <w:rPr>
      <w:rFonts w:ascii="Times New Roman" w:eastAsia="宋体" w:hAnsi="Times New Roman"/>
      <w:sz w:val="18"/>
      <w:szCs w:val="18"/>
      <w:lang w:val="en-GB"/>
    </w:rPr>
  </w:style>
  <w:style w:type="paragraph" w:styleId="a5">
    <w:name w:val="footnote text"/>
    <w:basedOn w:val="a0"/>
    <w:link w:val="Char"/>
    <w:uiPriority w:val="99"/>
    <w:semiHidden/>
    <w:unhideWhenUsed/>
    <w:rsid w:val="00854E9B"/>
    <w:pPr>
      <w:snapToGrid w:val="0"/>
      <w:jc w:val="left"/>
    </w:pPr>
    <w:rPr>
      <w:sz w:val="18"/>
      <w:szCs w:val="18"/>
    </w:rPr>
  </w:style>
  <w:style w:type="character" w:customStyle="1" w:styleId="Char">
    <w:name w:val="脚注文本 Char"/>
    <w:basedOn w:val="a1"/>
    <w:link w:val="a5"/>
    <w:uiPriority w:val="99"/>
    <w:semiHidden/>
    <w:rsid w:val="00854E9B"/>
    <w:rPr>
      <w:sz w:val="18"/>
      <w:szCs w:val="18"/>
      <w:lang w:val="en-GB"/>
    </w:rPr>
  </w:style>
  <w:style w:type="character" w:customStyle="1" w:styleId="1Char">
    <w:name w:val="标题 1 Char"/>
    <w:basedOn w:val="a1"/>
    <w:link w:val="1"/>
    <w:uiPriority w:val="9"/>
    <w:rsid w:val="00A0762D"/>
    <w:rPr>
      <w:rFonts w:ascii="Calibri" w:eastAsia="宋体" w:hAnsi="Calibri"/>
      <w:b/>
      <w:bCs/>
      <w:kern w:val="44"/>
      <w:szCs w:val="44"/>
      <w:lang w:val="en-GB"/>
    </w:rPr>
  </w:style>
  <w:style w:type="character" w:customStyle="1" w:styleId="2Char">
    <w:name w:val="标题 2 Char"/>
    <w:basedOn w:val="a1"/>
    <w:link w:val="2"/>
    <w:uiPriority w:val="9"/>
    <w:rsid w:val="00B770F7"/>
    <w:rPr>
      <w:rFonts w:ascii="Calibri" w:eastAsia="宋体" w:hAnsi="Calibri" w:cstheme="majorBidi"/>
      <w:b/>
      <w:bCs/>
      <w:szCs w:val="32"/>
      <w:lang w:val="en-GB"/>
    </w:rPr>
  </w:style>
  <w:style w:type="character" w:styleId="a7">
    <w:name w:val="Subtle Emphasis"/>
    <w:basedOn w:val="a1"/>
    <w:uiPriority w:val="19"/>
    <w:qFormat/>
    <w:rsid w:val="008B4536"/>
    <w:rPr>
      <w:rFonts w:ascii="Times New Roman" w:eastAsia="宋体" w:hAnsi="Times New Roman"/>
      <w:b w:val="0"/>
      <w:i/>
      <w:iCs/>
      <w:color w:val="404040" w:themeColor="text1" w:themeTint="BF"/>
    </w:rPr>
  </w:style>
  <w:style w:type="character" w:styleId="a8">
    <w:name w:val="Emphasis"/>
    <w:basedOn w:val="a1"/>
    <w:uiPriority w:val="20"/>
    <w:qFormat/>
    <w:rsid w:val="008B4536"/>
    <w:rPr>
      <w:rFonts w:ascii="Times New Roman" w:eastAsia="宋体" w:hAnsi="Times New Roman"/>
      <w:b w:val="0"/>
      <w:i/>
      <w:iCs/>
    </w:rPr>
  </w:style>
  <w:style w:type="character" w:styleId="a9">
    <w:name w:val="Intense Emphasis"/>
    <w:basedOn w:val="a1"/>
    <w:uiPriority w:val="21"/>
    <w:qFormat/>
    <w:rsid w:val="008B4536"/>
    <w:rPr>
      <w:rFonts w:ascii="Times New Roman" w:eastAsia="宋体" w:hAnsi="Times New Roman"/>
      <w:b w:val="0"/>
      <w:i/>
      <w:iCs/>
      <w:color w:val="4472C4" w:themeColor="accent1"/>
    </w:rPr>
  </w:style>
  <w:style w:type="character" w:styleId="aa">
    <w:name w:val="Strong"/>
    <w:basedOn w:val="a1"/>
    <w:qFormat/>
    <w:rsid w:val="001C4138"/>
    <w:rPr>
      <w:rFonts w:eastAsia="Times New Roman"/>
      <w:b/>
      <w:bCs/>
      <w:sz w:val="28"/>
    </w:rPr>
  </w:style>
  <w:style w:type="paragraph" w:styleId="a">
    <w:name w:val="List Paragraph"/>
    <w:basedOn w:val="a0"/>
    <w:autoRedefine/>
    <w:uiPriority w:val="34"/>
    <w:qFormat/>
    <w:rsid w:val="005A29EB"/>
    <w:pPr>
      <w:numPr>
        <w:numId w:val="35"/>
      </w:numPr>
    </w:pPr>
    <w:rPr>
      <w:lang w:val="en-US"/>
    </w:rPr>
  </w:style>
  <w:style w:type="paragraph" w:styleId="ab">
    <w:name w:val="header"/>
    <w:basedOn w:val="a0"/>
    <w:link w:val="Char0"/>
    <w:uiPriority w:val="99"/>
    <w:unhideWhenUsed/>
    <w:rsid w:val="00196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b"/>
    <w:uiPriority w:val="99"/>
    <w:rsid w:val="00196CD2"/>
    <w:rPr>
      <w:rFonts w:ascii="Calibri" w:eastAsia="宋体" w:hAnsi="Calibri"/>
      <w:sz w:val="18"/>
      <w:szCs w:val="18"/>
      <w:lang w:val="en-GB"/>
    </w:rPr>
  </w:style>
  <w:style w:type="paragraph" w:styleId="ac">
    <w:name w:val="footer"/>
    <w:basedOn w:val="a0"/>
    <w:link w:val="Char1"/>
    <w:uiPriority w:val="99"/>
    <w:unhideWhenUsed/>
    <w:rsid w:val="00196CD2"/>
    <w:pPr>
      <w:tabs>
        <w:tab w:val="center" w:pos="4153"/>
        <w:tab w:val="right" w:pos="8306"/>
      </w:tabs>
      <w:snapToGrid w:val="0"/>
      <w:jc w:val="left"/>
    </w:pPr>
    <w:rPr>
      <w:sz w:val="18"/>
      <w:szCs w:val="18"/>
    </w:rPr>
  </w:style>
  <w:style w:type="character" w:customStyle="1" w:styleId="Char1">
    <w:name w:val="页脚 Char"/>
    <w:basedOn w:val="a1"/>
    <w:link w:val="ac"/>
    <w:uiPriority w:val="99"/>
    <w:rsid w:val="00196CD2"/>
    <w:rPr>
      <w:rFonts w:ascii="Calibri" w:eastAsia="宋体" w:hAnsi="Calibri"/>
      <w:sz w:val="18"/>
      <w:szCs w:val="18"/>
      <w:lang w:val="en-GB"/>
    </w:rPr>
  </w:style>
  <w:style w:type="paragraph" w:styleId="ad">
    <w:name w:val="No Spacing"/>
    <w:autoRedefine/>
    <w:uiPriority w:val="1"/>
    <w:qFormat/>
    <w:rsid w:val="005D3354"/>
    <w:pPr>
      <w:widowControl w:val="0"/>
      <w:jc w:val="both"/>
    </w:pPr>
    <w:rPr>
      <w:rFonts w:ascii="Calibri" w:eastAsia="宋体" w:hAnsi="Calibri"/>
      <w:lang w:val="en-GB"/>
    </w:rPr>
  </w:style>
  <w:style w:type="table" w:styleId="ae">
    <w:name w:val="Table Grid"/>
    <w:basedOn w:val="a2"/>
    <w:uiPriority w:val="39"/>
    <w:rsid w:val="00407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1EC6"/>
    <w:pPr>
      <w:widowControl w:val="0"/>
      <w:jc w:val="both"/>
    </w:pPr>
    <w:rPr>
      <w:rFonts w:ascii="Calibri" w:eastAsia="宋体" w:hAnsi="Calibri"/>
      <w:lang w:val="en-GB"/>
    </w:rPr>
  </w:style>
  <w:style w:type="paragraph" w:styleId="1">
    <w:name w:val="heading 1"/>
    <w:basedOn w:val="a0"/>
    <w:next w:val="a0"/>
    <w:link w:val="1Char"/>
    <w:autoRedefine/>
    <w:uiPriority w:val="9"/>
    <w:qFormat/>
    <w:rsid w:val="00A0762D"/>
    <w:pPr>
      <w:keepNext/>
      <w:keepLines/>
      <w:spacing w:beforeLines="100" w:before="312" w:afterLines="100" w:after="312"/>
      <w:outlineLvl w:val="0"/>
    </w:pPr>
    <w:rPr>
      <w:b/>
      <w:bCs/>
      <w:kern w:val="44"/>
      <w:szCs w:val="44"/>
    </w:rPr>
  </w:style>
  <w:style w:type="paragraph" w:styleId="2">
    <w:name w:val="heading 2"/>
    <w:basedOn w:val="a0"/>
    <w:next w:val="a0"/>
    <w:link w:val="2Char"/>
    <w:autoRedefine/>
    <w:uiPriority w:val="9"/>
    <w:unhideWhenUsed/>
    <w:qFormat/>
    <w:rsid w:val="00B770F7"/>
    <w:pPr>
      <w:keepNext/>
      <w:keepLines/>
      <w:numPr>
        <w:numId w:val="3"/>
      </w:numPr>
      <w:spacing w:beforeLines="100" w:before="100" w:afterLines="100" w:after="100" w:line="415" w:lineRule="auto"/>
      <w:outlineLvl w:val="1"/>
    </w:pPr>
    <w:rPr>
      <w:rFonts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脚注"/>
    <w:basedOn w:val="a5"/>
    <w:link w:val="a6"/>
    <w:autoRedefine/>
    <w:qFormat/>
    <w:rsid w:val="00854E9B"/>
  </w:style>
  <w:style w:type="character" w:customStyle="1" w:styleId="a6">
    <w:name w:val="脚注 字符"/>
    <w:basedOn w:val="Char"/>
    <w:link w:val="a4"/>
    <w:rsid w:val="00854E9B"/>
    <w:rPr>
      <w:rFonts w:ascii="Times New Roman" w:eastAsia="宋体" w:hAnsi="Times New Roman"/>
      <w:sz w:val="18"/>
      <w:szCs w:val="18"/>
      <w:lang w:val="en-GB"/>
    </w:rPr>
  </w:style>
  <w:style w:type="paragraph" w:styleId="a5">
    <w:name w:val="footnote text"/>
    <w:basedOn w:val="a0"/>
    <w:link w:val="Char"/>
    <w:uiPriority w:val="99"/>
    <w:semiHidden/>
    <w:unhideWhenUsed/>
    <w:rsid w:val="00854E9B"/>
    <w:pPr>
      <w:snapToGrid w:val="0"/>
      <w:jc w:val="left"/>
    </w:pPr>
    <w:rPr>
      <w:sz w:val="18"/>
      <w:szCs w:val="18"/>
    </w:rPr>
  </w:style>
  <w:style w:type="character" w:customStyle="1" w:styleId="Char">
    <w:name w:val="脚注文本 Char"/>
    <w:basedOn w:val="a1"/>
    <w:link w:val="a5"/>
    <w:uiPriority w:val="99"/>
    <w:semiHidden/>
    <w:rsid w:val="00854E9B"/>
    <w:rPr>
      <w:sz w:val="18"/>
      <w:szCs w:val="18"/>
      <w:lang w:val="en-GB"/>
    </w:rPr>
  </w:style>
  <w:style w:type="character" w:customStyle="1" w:styleId="1Char">
    <w:name w:val="标题 1 Char"/>
    <w:basedOn w:val="a1"/>
    <w:link w:val="1"/>
    <w:uiPriority w:val="9"/>
    <w:rsid w:val="00A0762D"/>
    <w:rPr>
      <w:rFonts w:ascii="Calibri" w:eastAsia="宋体" w:hAnsi="Calibri"/>
      <w:b/>
      <w:bCs/>
      <w:kern w:val="44"/>
      <w:szCs w:val="44"/>
      <w:lang w:val="en-GB"/>
    </w:rPr>
  </w:style>
  <w:style w:type="character" w:customStyle="1" w:styleId="2Char">
    <w:name w:val="标题 2 Char"/>
    <w:basedOn w:val="a1"/>
    <w:link w:val="2"/>
    <w:uiPriority w:val="9"/>
    <w:rsid w:val="00B770F7"/>
    <w:rPr>
      <w:rFonts w:ascii="Calibri" w:eastAsia="宋体" w:hAnsi="Calibri" w:cstheme="majorBidi"/>
      <w:b/>
      <w:bCs/>
      <w:szCs w:val="32"/>
      <w:lang w:val="en-GB"/>
    </w:rPr>
  </w:style>
  <w:style w:type="character" w:styleId="a7">
    <w:name w:val="Subtle Emphasis"/>
    <w:basedOn w:val="a1"/>
    <w:uiPriority w:val="19"/>
    <w:qFormat/>
    <w:rsid w:val="008B4536"/>
    <w:rPr>
      <w:rFonts w:ascii="Times New Roman" w:eastAsia="宋体" w:hAnsi="Times New Roman"/>
      <w:b w:val="0"/>
      <w:i/>
      <w:iCs/>
      <w:color w:val="404040" w:themeColor="text1" w:themeTint="BF"/>
    </w:rPr>
  </w:style>
  <w:style w:type="character" w:styleId="a8">
    <w:name w:val="Emphasis"/>
    <w:basedOn w:val="a1"/>
    <w:uiPriority w:val="20"/>
    <w:qFormat/>
    <w:rsid w:val="008B4536"/>
    <w:rPr>
      <w:rFonts w:ascii="Times New Roman" w:eastAsia="宋体" w:hAnsi="Times New Roman"/>
      <w:b w:val="0"/>
      <w:i/>
      <w:iCs/>
    </w:rPr>
  </w:style>
  <w:style w:type="character" w:styleId="a9">
    <w:name w:val="Intense Emphasis"/>
    <w:basedOn w:val="a1"/>
    <w:uiPriority w:val="21"/>
    <w:qFormat/>
    <w:rsid w:val="008B4536"/>
    <w:rPr>
      <w:rFonts w:ascii="Times New Roman" w:eastAsia="宋体" w:hAnsi="Times New Roman"/>
      <w:b w:val="0"/>
      <w:i/>
      <w:iCs/>
      <w:color w:val="4472C4" w:themeColor="accent1"/>
    </w:rPr>
  </w:style>
  <w:style w:type="character" w:styleId="aa">
    <w:name w:val="Strong"/>
    <w:basedOn w:val="a1"/>
    <w:qFormat/>
    <w:rsid w:val="001C4138"/>
    <w:rPr>
      <w:rFonts w:eastAsia="Times New Roman"/>
      <w:b/>
      <w:bCs/>
      <w:sz w:val="28"/>
    </w:rPr>
  </w:style>
  <w:style w:type="paragraph" w:styleId="a">
    <w:name w:val="List Paragraph"/>
    <w:basedOn w:val="a0"/>
    <w:autoRedefine/>
    <w:uiPriority w:val="34"/>
    <w:qFormat/>
    <w:rsid w:val="005A29EB"/>
    <w:pPr>
      <w:numPr>
        <w:numId w:val="35"/>
      </w:numPr>
    </w:pPr>
    <w:rPr>
      <w:lang w:val="en-US"/>
    </w:rPr>
  </w:style>
  <w:style w:type="paragraph" w:styleId="ab">
    <w:name w:val="header"/>
    <w:basedOn w:val="a0"/>
    <w:link w:val="Char0"/>
    <w:uiPriority w:val="99"/>
    <w:unhideWhenUsed/>
    <w:rsid w:val="00196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b"/>
    <w:uiPriority w:val="99"/>
    <w:rsid w:val="00196CD2"/>
    <w:rPr>
      <w:rFonts w:ascii="Calibri" w:eastAsia="宋体" w:hAnsi="Calibri"/>
      <w:sz w:val="18"/>
      <w:szCs w:val="18"/>
      <w:lang w:val="en-GB"/>
    </w:rPr>
  </w:style>
  <w:style w:type="paragraph" w:styleId="ac">
    <w:name w:val="footer"/>
    <w:basedOn w:val="a0"/>
    <w:link w:val="Char1"/>
    <w:uiPriority w:val="99"/>
    <w:unhideWhenUsed/>
    <w:rsid w:val="00196CD2"/>
    <w:pPr>
      <w:tabs>
        <w:tab w:val="center" w:pos="4153"/>
        <w:tab w:val="right" w:pos="8306"/>
      </w:tabs>
      <w:snapToGrid w:val="0"/>
      <w:jc w:val="left"/>
    </w:pPr>
    <w:rPr>
      <w:sz w:val="18"/>
      <w:szCs w:val="18"/>
    </w:rPr>
  </w:style>
  <w:style w:type="character" w:customStyle="1" w:styleId="Char1">
    <w:name w:val="页脚 Char"/>
    <w:basedOn w:val="a1"/>
    <w:link w:val="ac"/>
    <w:uiPriority w:val="99"/>
    <w:rsid w:val="00196CD2"/>
    <w:rPr>
      <w:rFonts w:ascii="Calibri" w:eastAsia="宋体" w:hAnsi="Calibri"/>
      <w:sz w:val="18"/>
      <w:szCs w:val="18"/>
      <w:lang w:val="en-GB"/>
    </w:rPr>
  </w:style>
  <w:style w:type="paragraph" w:styleId="ad">
    <w:name w:val="No Spacing"/>
    <w:autoRedefine/>
    <w:uiPriority w:val="1"/>
    <w:qFormat/>
    <w:rsid w:val="005D3354"/>
    <w:pPr>
      <w:widowControl w:val="0"/>
      <w:jc w:val="both"/>
    </w:pPr>
    <w:rPr>
      <w:rFonts w:ascii="Calibri" w:eastAsia="宋体" w:hAnsi="Calibri"/>
      <w:lang w:val="en-GB"/>
    </w:rPr>
  </w:style>
  <w:style w:type="table" w:styleId="ae">
    <w:name w:val="Table Grid"/>
    <w:basedOn w:val="a2"/>
    <w:uiPriority w:val="39"/>
    <w:rsid w:val="00407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92966">
      <w:bodyDiv w:val="1"/>
      <w:marLeft w:val="0"/>
      <w:marRight w:val="0"/>
      <w:marTop w:val="0"/>
      <w:marBottom w:val="0"/>
      <w:divBdr>
        <w:top w:val="none" w:sz="0" w:space="0" w:color="auto"/>
        <w:left w:val="none" w:sz="0" w:space="0" w:color="auto"/>
        <w:bottom w:val="none" w:sz="0" w:space="0" w:color="auto"/>
        <w:right w:val="none" w:sz="0" w:space="0" w:color="auto"/>
      </w:divBdr>
    </w:div>
    <w:div w:id="877008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8123176">
          <w:marLeft w:val="0"/>
          <w:marRight w:val="0"/>
          <w:marTop w:val="0"/>
          <w:marBottom w:val="0"/>
          <w:divBdr>
            <w:top w:val="none" w:sz="0" w:space="0" w:color="auto"/>
            <w:left w:val="none" w:sz="0" w:space="0" w:color="auto"/>
            <w:bottom w:val="none" w:sz="0" w:space="0" w:color="auto"/>
            <w:right w:val="none" w:sz="0" w:space="0" w:color="auto"/>
          </w:divBdr>
          <w:divsChild>
            <w:div w:id="261449776">
              <w:marLeft w:val="0"/>
              <w:marRight w:val="0"/>
              <w:marTop w:val="0"/>
              <w:marBottom w:val="0"/>
              <w:divBdr>
                <w:top w:val="none" w:sz="0" w:space="0" w:color="auto"/>
                <w:left w:val="none" w:sz="0" w:space="0" w:color="auto"/>
                <w:bottom w:val="none" w:sz="0" w:space="0" w:color="auto"/>
                <w:right w:val="none" w:sz="0" w:space="0" w:color="auto"/>
              </w:divBdr>
              <w:divsChild>
                <w:div w:id="1889300597">
                  <w:marLeft w:val="0"/>
                  <w:marRight w:val="0"/>
                  <w:marTop w:val="0"/>
                  <w:marBottom w:val="0"/>
                  <w:divBdr>
                    <w:top w:val="none" w:sz="0" w:space="0" w:color="auto"/>
                    <w:left w:val="none" w:sz="0" w:space="0" w:color="auto"/>
                    <w:bottom w:val="none" w:sz="0" w:space="0" w:color="auto"/>
                    <w:right w:val="none" w:sz="0" w:space="0" w:color="auto"/>
                  </w:divBdr>
                </w:div>
                <w:div w:id="1347290967">
                  <w:marLeft w:val="0"/>
                  <w:marRight w:val="0"/>
                  <w:marTop w:val="0"/>
                  <w:marBottom w:val="0"/>
                  <w:divBdr>
                    <w:top w:val="none" w:sz="0" w:space="0" w:color="auto"/>
                    <w:left w:val="none" w:sz="0" w:space="0" w:color="auto"/>
                    <w:bottom w:val="none" w:sz="0" w:space="0" w:color="auto"/>
                    <w:right w:val="none" w:sz="0" w:space="0" w:color="auto"/>
                  </w:divBdr>
                </w:div>
              </w:divsChild>
            </w:div>
            <w:div w:id="329453432">
              <w:marLeft w:val="0"/>
              <w:marRight w:val="0"/>
              <w:marTop w:val="0"/>
              <w:marBottom w:val="0"/>
              <w:divBdr>
                <w:top w:val="none" w:sz="0" w:space="0" w:color="auto"/>
                <w:left w:val="none" w:sz="0" w:space="0" w:color="auto"/>
                <w:bottom w:val="none" w:sz="0" w:space="0" w:color="auto"/>
                <w:right w:val="none" w:sz="0" w:space="0" w:color="auto"/>
              </w:divBdr>
              <w:divsChild>
                <w:div w:id="4177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2116">
      <w:bodyDiv w:val="1"/>
      <w:marLeft w:val="0"/>
      <w:marRight w:val="0"/>
      <w:marTop w:val="0"/>
      <w:marBottom w:val="0"/>
      <w:divBdr>
        <w:top w:val="none" w:sz="0" w:space="0" w:color="auto"/>
        <w:left w:val="none" w:sz="0" w:space="0" w:color="auto"/>
        <w:bottom w:val="none" w:sz="0" w:space="0" w:color="auto"/>
        <w:right w:val="none" w:sz="0" w:space="0" w:color="auto"/>
      </w:divBdr>
    </w:div>
    <w:div w:id="5071418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80544665">
          <w:marLeft w:val="0"/>
          <w:marRight w:val="0"/>
          <w:marTop w:val="0"/>
          <w:marBottom w:val="0"/>
          <w:divBdr>
            <w:top w:val="none" w:sz="0" w:space="0" w:color="auto"/>
            <w:left w:val="none" w:sz="0" w:space="0" w:color="auto"/>
            <w:bottom w:val="none" w:sz="0" w:space="0" w:color="auto"/>
            <w:right w:val="none" w:sz="0" w:space="0" w:color="auto"/>
          </w:divBdr>
          <w:divsChild>
            <w:div w:id="916598645">
              <w:marLeft w:val="0"/>
              <w:marRight w:val="0"/>
              <w:marTop w:val="0"/>
              <w:marBottom w:val="0"/>
              <w:divBdr>
                <w:top w:val="none" w:sz="0" w:space="0" w:color="auto"/>
                <w:left w:val="none" w:sz="0" w:space="0" w:color="auto"/>
                <w:bottom w:val="none" w:sz="0" w:space="0" w:color="auto"/>
                <w:right w:val="none" w:sz="0" w:space="0" w:color="auto"/>
              </w:divBdr>
              <w:divsChild>
                <w:div w:id="1205562757">
                  <w:marLeft w:val="0"/>
                  <w:marRight w:val="0"/>
                  <w:marTop w:val="0"/>
                  <w:marBottom w:val="0"/>
                  <w:divBdr>
                    <w:top w:val="none" w:sz="0" w:space="0" w:color="auto"/>
                    <w:left w:val="none" w:sz="0" w:space="0" w:color="auto"/>
                    <w:bottom w:val="none" w:sz="0" w:space="0" w:color="auto"/>
                    <w:right w:val="none" w:sz="0" w:space="0" w:color="auto"/>
                  </w:divBdr>
                  <w:divsChild>
                    <w:div w:id="1234853479">
                      <w:marLeft w:val="0"/>
                      <w:marRight w:val="0"/>
                      <w:marTop w:val="0"/>
                      <w:marBottom w:val="0"/>
                      <w:divBdr>
                        <w:top w:val="none" w:sz="0" w:space="0" w:color="auto"/>
                        <w:left w:val="none" w:sz="0" w:space="0" w:color="auto"/>
                        <w:bottom w:val="none" w:sz="0" w:space="0" w:color="auto"/>
                        <w:right w:val="none" w:sz="0" w:space="0" w:color="auto"/>
                      </w:divBdr>
                      <w:divsChild>
                        <w:div w:id="1520388522">
                          <w:marLeft w:val="0"/>
                          <w:marRight w:val="0"/>
                          <w:marTop w:val="0"/>
                          <w:marBottom w:val="0"/>
                          <w:divBdr>
                            <w:top w:val="none" w:sz="0" w:space="0" w:color="auto"/>
                            <w:left w:val="none" w:sz="0" w:space="0" w:color="auto"/>
                            <w:bottom w:val="none" w:sz="0" w:space="0" w:color="auto"/>
                            <w:right w:val="none" w:sz="0" w:space="0" w:color="auto"/>
                          </w:divBdr>
                        </w:div>
                        <w:div w:id="62554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904779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45340824">
          <w:marLeft w:val="0"/>
          <w:marRight w:val="0"/>
          <w:marTop w:val="0"/>
          <w:marBottom w:val="0"/>
          <w:divBdr>
            <w:top w:val="none" w:sz="0" w:space="0" w:color="auto"/>
            <w:left w:val="none" w:sz="0" w:space="0" w:color="auto"/>
            <w:bottom w:val="none" w:sz="0" w:space="0" w:color="auto"/>
            <w:right w:val="none" w:sz="0" w:space="0" w:color="auto"/>
          </w:divBdr>
          <w:divsChild>
            <w:div w:id="2029939409">
              <w:marLeft w:val="0"/>
              <w:marRight w:val="0"/>
              <w:marTop w:val="0"/>
              <w:marBottom w:val="0"/>
              <w:divBdr>
                <w:top w:val="none" w:sz="0" w:space="0" w:color="auto"/>
                <w:left w:val="none" w:sz="0" w:space="0" w:color="auto"/>
                <w:bottom w:val="none" w:sz="0" w:space="0" w:color="auto"/>
                <w:right w:val="none" w:sz="0" w:space="0" w:color="auto"/>
              </w:divBdr>
              <w:divsChild>
                <w:div w:id="559244414">
                  <w:marLeft w:val="0"/>
                  <w:marRight w:val="0"/>
                  <w:marTop w:val="0"/>
                  <w:marBottom w:val="0"/>
                  <w:divBdr>
                    <w:top w:val="none" w:sz="0" w:space="0" w:color="auto"/>
                    <w:left w:val="none" w:sz="0" w:space="0" w:color="auto"/>
                    <w:bottom w:val="none" w:sz="0" w:space="0" w:color="auto"/>
                    <w:right w:val="none" w:sz="0" w:space="0" w:color="auto"/>
                  </w:divBdr>
                </w:div>
                <w:div w:id="1571967158">
                  <w:marLeft w:val="0"/>
                  <w:marRight w:val="0"/>
                  <w:marTop w:val="0"/>
                  <w:marBottom w:val="0"/>
                  <w:divBdr>
                    <w:top w:val="none" w:sz="0" w:space="0" w:color="auto"/>
                    <w:left w:val="none" w:sz="0" w:space="0" w:color="auto"/>
                    <w:bottom w:val="none" w:sz="0" w:space="0" w:color="auto"/>
                    <w:right w:val="none" w:sz="0" w:space="0" w:color="auto"/>
                  </w:divBdr>
                </w:div>
              </w:divsChild>
            </w:div>
            <w:div w:id="476531970">
              <w:marLeft w:val="0"/>
              <w:marRight w:val="0"/>
              <w:marTop w:val="0"/>
              <w:marBottom w:val="0"/>
              <w:divBdr>
                <w:top w:val="none" w:sz="0" w:space="0" w:color="auto"/>
                <w:left w:val="none" w:sz="0" w:space="0" w:color="auto"/>
                <w:bottom w:val="none" w:sz="0" w:space="0" w:color="auto"/>
                <w:right w:val="none" w:sz="0" w:space="0" w:color="auto"/>
              </w:divBdr>
              <w:divsChild>
                <w:div w:id="188914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251689">
      <w:bodyDiv w:val="1"/>
      <w:marLeft w:val="0"/>
      <w:marRight w:val="0"/>
      <w:marTop w:val="0"/>
      <w:marBottom w:val="0"/>
      <w:divBdr>
        <w:top w:val="none" w:sz="0" w:space="0" w:color="auto"/>
        <w:left w:val="none" w:sz="0" w:space="0" w:color="auto"/>
        <w:bottom w:val="none" w:sz="0" w:space="0" w:color="auto"/>
        <w:right w:val="none" w:sz="0" w:space="0" w:color="auto"/>
      </w:divBdr>
    </w:div>
    <w:div w:id="693504569">
      <w:bodyDiv w:val="1"/>
      <w:marLeft w:val="0"/>
      <w:marRight w:val="0"/>
      <w:marTop w:val="0"/>
      <w:marBottom w:val="0"/>
      <w:divBdr>
        <w:top w:val="none" w:sz="0" w:space="0" w:color="auto"/>
        <w:left w:val="none" w:sz="0" w:space="0" w:color="auto"/>
        <w:bottom w:val="none" w:sz="0" w:space="0" w:color="auto"/>
        <w:right w:val="none" w:sz="0" w:space="0" w:color="auto"/>
      </w:divBdr>
    </w:div>
    <w:div w:id="900361470">
      <w:bodyDiv w:val="1"/>
      <w:marLeft w:val="0"/>
      <w:marRight w:val="0"/>
      <w:marTop w:val="0"/>
      <w:marBottom w:val="0"/>
      <w:divBdr>
        <w:top w:val="none" w:sz="0" w:space="0" w:color="auto"/>
        <w:left w:val="none" w:sz="0" w:space="0" w:color="auto"/>
        <w:bottom w:val="none" w:sz="0" w:space="0" w:color="auto"/>
        <w:right w:val="none" w:sz="0" w:space="0" w:color="auto"/>
      </w:divBdr>
    </w:div>
    <w:div w:id="1196577684">
      <w:bodyDiv w:val="1"/>
      <w:marLeft w:val="0"/>
      <w:marRight w:val="0"/>
      <w:marTop w:val="0"/>
      <w:marBottom w:val="0"/>
      <w:divBdr>
        <w:top w:val="none" w:sz="0" w:space="0" w:color="auto"/>
        <w:left w:val="none" w:sz="0" w:space="0" w:color="auto"/>
        <w:bottom w:val="none" w:sz="0" w:space="0" w:color="auto"/>
        <w:right w:val="none" w:sz="0" w:space="0" w:color="auto"/>
      </w:divBdr>
    </w:div>
    <w:div w:id="1342469854">
      <w:bodyDiv w:val="1"/>
      <w:marLeft w:val="0"/>
      <w:marRight w:val="0"/>
      <w:marTop w:val="0"/>
      <w:marBottom w:val="0"/>
      <w:divBdr>
        <w:top w:val="none" w:sz="0" w:space="0" w:color="auto"/>
        <w:left w:val="none" w:sz="0" w:space="0" w:color="auto"/>
        <w:bottom w:val="none" w:sz="0" w:space="0" w:color="auto"/>
        <w:right w:val="none" w:sz="0" w:space="0" w:color="auto"/>
      </w:divBdr>
    </w:div>
    <w:div w:id="142318345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12834934">
          <w:marLeft w:val="0"/>
          <w:marRight w:val="0"/>
          <w:marTop w:val="0"/>
          <w:marBottom w:val="0"/>
          <w:divBdr>
            <w:top w:val="none" w:sz="0" w:space="0" w:color="auto"/>
            <w:left w:val="none" w:sz="0" w:space="0" w:color="auto"/>
            <w:bottom w:val="none" w:sz="0" w:space="0" w:color="auto"/>
            <w:right w:val="none" w:sz="0" w:space="0" w:color="auto"/>
          </w:divBdr>
          <w:divsChild>
            <w:div w:id="1664043902">
              <w:marLeft w:val="0"/>
              <w:marRight w:val="0"/>
              <w:marTop w:val="0"/>
              <w:marBottom w:val="0"/>
              <w:divBdr>
                <w:top w:val="none" w:sz="0" w:space="0" w:color="auto"/>
                <w:left w:val="none" w:sz="0" w:space="0" w:color="auto"/>
                <w:bottom w:val="none" w:sz="0" w:space="0" w:color="auto"/>
                <w:right w:val="none" w:sz="0" w:space="0" w:color="auto"/>
              </w:divBdr>
              <w:divsChild>
                <w:div w:id="1008797619">
                  <w:marLeft w:val="0"/>
                  <w:marRight w:val="0"/>
                  <w:marTop w:val="0"/>
                  <w:marBottom w:val="0"/>
                  <w:divBdr>
                    <w:top w:val="none" w:sz="0" w:space="0" w:color="auto"/>
                    <w:left w:val="none" w:sz="0" w:space="0" w:color="auto"/>
                    <w:bottom w:val="none" w:sz="0" w:space="0" w:color="auto"/>
                    <w:right w:val="none" w:sz="0" w:space="0" w:color="auto"/>
                  </w:divBdr>
                  <w:divsChild>
                    <w:div w:id="2045398083">
                      <w:marLeft w:val="0"/>
                      <w:marRight w:val="0"/>
                      <w:marTop w:val="0"/>
                      <w:marBottom w:val="0"/>
                      <w:divBdr>
                        <w:top w:val="none" w:sz="0" w:space="0" w:color="auto"/>
                        <w:left w:val="none" w:sz="0" w:space="0" w:color="auto"/>
                        <w:bottom w:val="none" w:sz="0" w:space="0" w:color="auto"/>
                        <w:right w:val="none" w:sz="0" w:space="0" w:color="auto"/>
                      </w:divBdr>
                      <w:divsChild>
                        <w:div w:id="436339001">
                          <w:marLeft w:val="0"/>
                          <w:marRight w:val="0"/>
                          <w:marTop w:val="0"/>
                          <w:marBottom w:val="0"/>
                          <w:divBdr>
                            <w:top w:val="none" w:sz="0" w:space="0" w:color="auto"/>
                            <w:left w:val="none" w:sz="0" w:space="0" w:color="auto"/>
                            <w:bottom w:val="none" w:sz="0" w:space="0" w:color="auto"/>
                            <w:right w:val="none" w:sz="0" w:space="0" w:color="auto"/>
                          </w:divBdr>
                        </w:div>
                        <w:div w:id="16278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8681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98121014">
          <w:marLeft w:val="0"/>
          <w:marRight w:val="0"/>
          <w:marTop w:val="0"/>
          <w:marBottom w:val="0"/>
          <w:divBdr>
            <w:top w:val="none" w:sz="0" w:space="0" w:color="auto"/>
            <w:left w:val="none" w:sz="0" w:space="0" w:color="auto"/>
            <w:bottom w:val="none" w:sz="0" w:space="0" w:color="auto"/>
            <w:right w:val="none" w:sz="0" w:space="0" w:color="auto"/>
          </w:divBdr>
          <w:divsChild>
            <w:div w:id="811289245">
              <w:marLeft w:val="0"/>
              <w:marRight w:val="0"/>
              <w:marTop w:val="0"/>
              <w:marBottom w:val="0"/>
              <w:divBdr>
                <w:top w:val="none" w:sz="0" w:space="0" w:color="auto"/>
                <w:left w:val="none" w:sz="0" w:space="0" w:color="auto"/>
                <w:bottom w:val="none" w:sz="0" w:space="0" w:color="auto"/>
                <w:right w:val="none" w:sz="0" w:space="0" w:color="auto"/>
              </w:divBdr>
              <w:divsChild>
                <w:div w:id="999649615">
                  <w:marLeft w:val="0"/>
                  <w:marRight w:val="0"/>
                  <w:marTop w:val="0"/>
                  <w:marBottom w:val="0"/>
                  <w:divBdr>
                    <w:top w:val="none" w:sz="0" w:space="0" w:color="auto"/>
                    <w:left w:val="none" w:sz="0" w:space="0" w:color="auto"/>
                    <w:bottom w:val="none" w:sz="0" w:space="0" w:color="auto"/>
                    <w:right w:val="none" w:sz="0" w:space="0" w:color="auto"/>
                  </w:divBdr>
                </w:div>
                <w:div w:id="301082077">
                  <w:marLeft w:val="0"/>
                  <w:marRight w:val="0"/>
                  <w:marTop w:val="0"/>
                  <w:marBottom w:val="0"/>
                  <w:divBdr>
                    <w:top w:val="none" w:sz="0" w:space="0" w:color="auto"/>
                    <w:left w:val="none" w:sz="0" w:space="0" w:color="auto"/>
                    <w:bottom w:val="none" w:sz="0" w:space="0" w:color="auto"/>
                    <w:right w:val="none" w:sz="0" w:space="0" w:color="auto"/>
                  </w:divBdr>
                </w:div>
              </w:divsChild>
            </w:div>
            <w:div w:id="2109345906">
              <w:marLeft w:val="0"/>
              <w:marRight w:val="0"/>
              <w:marTop w:val="0"/>
              <w:marBottom w:val="0"/>
              <w:divBdr>
                <w:top w:val="none" w:sz="0" w:space="0" w:color="auto"/>
                <w:left w:val="none" w:sz="0" w:space="0" w:color="auto"/>
                <w:bottom w:val="none" w:sz="0" w:space="0" w:color="auto"/>
                <w:right w:val="none" w:sz="0" w:space="0" w:color="auto"/>
              </w:divBdr>
              <w:divsChild>
                <w:div w:id="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30674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7608789">
          <w:marLeft w:val="0"/>
          <w:marRight w:val="0"/>
          <w:marTop w:val="0"/>
          <w:marBottom w:val="0"/>
          <w:divBdr>
            <w:top w:val="none" w:sz="0" w:space="0" w:color="auto"/>
            <w:left w:val="none" w:sz="0" w:space="0" w:color="auto"/>
            <w:bottom w:val="none" w:sz="0" w:space="0" w:color="auto"/>
            <w:right w:val="none" w:sz="0" w:space="0" w:color="auto"/>
          </w:divBdr>
          <w:divsChild>
            <w:div w:id="881132799">
              <w:marLeft w:val="0"/>
              <w:marRight w:val="0"/>
              <w:marTop w:val="0"/>
              <w:marBottom w:val="0"/>
              <w:divBdr>
                <w:top w:val="none" w:sz="0" w:space="0" w:color="auto"/>
                <w:left w:val="none" w:sz="0" w:space="0" w:color="auto"/>
                <w:bottom w:val="none" w:sz="0" w:space="0" w:color="auto"/>
                <w:right w:val="none" w:sz="0" w:space="0" w:color="auto"/>
              </w:divBdr>
              <w:divsChild>
                <w:div w:id="1913275544">
                  <w:marLeft w:val="0"/>
                  <w:marRight w:val="0"/>
                  <w:marTop w:val="0"/>
                  <w:marBottom w:val="0"/>
                  <w:divBdr>
                    <w:top w:val="none" w:sz="0" w:space="0" w:color="auto"/>
                    <w:left w:val="none" w:sz="0" w:space="0" w:color="auto"/>
                    <w:bottom w:val="none" w:sz="0" w:space="0" w:color="auto"/>
                    <w:right w:val="none" w:sz="0" w:space="0" w:color="auto"/>
                  </w:divBdr>
                </w:div>
                <w:div w:id="691489915">
                  <w:marLeft w:val="0"/>
                  <w:marRight w:val="0"/>
                  <w:marTop w:val="0"/>
                  <w:marBottom w:val="0"/>
                  <w:divBdr>
                    <w:top w:val="none" w:sz="0" w:space="0" w:color="auto"/>
                    <w:left w:val="none" w:sz="0" w:space="0" w:color="auto"/>
                    <w:bottom w:val="none" w:sz="0" w:space="0" w:color="auto"/>
                    <w:right w:val="none" w:sz="0" w:space="0" w:color="auto"/>
                  </w:divBdr>
                </w:div>
              </w:divsChild>
            </w:div>
            <w:div w:id="747310241">
              <w:marLeft w:val="0"/>
              <w:marRight w:val="0"/>
              <w:marTop w:val="0"/>
              <w:marBottom w:val="0"/>
              <w:divBdr>
                <w:top w:val="none" w:sz="0" w:space="0" w:color="auto"/>
                <w:left w:val="none" w:sz="0" w:space="0" w:color="auto"/>
                <w:bottom w:val="none" w:sz="0" w:space="0" w:color="auto"/>
                <w:right w:val="none" w:sz="0" w:space="0" w:color="auto"/>
              </w:divBdr>
              <w:divsChild>
                <w:div w:id="110962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856458">
      <w:bodyDiv w:val="1"/>
      <w:marLeft w:val="0"/>
      <w:marRight w:val="0"/>
      <w:marTop w:val="0"/>
      <w:marBottom w:val="0"/>
      <w:divBdr>
        <w:top w:val="none" w:sz="0" w:space="0" w:color="auto"/>
        <w:left w:val="none" w:sz="0" w:space="0" w:color="auto"/>
        <w:bottom w:val="none" w:sz="0" w:space="0" w:color="auto"/>
        <w:right w:val="none" w:sz="0" w:space="0" w:color="auto"/>
      </w:divBdr>
    </w:div>
    <w:div w:id="2140297800">
      <w:bodyDiv w:val="1"/>
      <w:marLeft w:val="0"/>
      <w:marRight w:val="0"/>
      <w:marTop w:val="0"/>
      <w:marBottom w:val="0"/>
      <w:divBdr>
        <w:top w:val="none" w:sz="0" w:space="0" w:color="auto"/>
        <w:left w:val="none" w:sz="0" w:space="0" w:color="auto"/>
        <w:bottom w:val="none" w:sz="0" w:space="0" w:color="auto"/>
        <w:right w:val="none" w:sz="0" w:space="0" w:color="auto"/>
      </w:divBdr>
    </w:div>
    <w:div w:id="214172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5</Pages>
  <Words>1425</Words>
  <Characters>8125</Characters>
  <Application>Microsoft Office Word</Application>
  <DocSecurity>0</DocSecurity>
  <Lines>67</Lines>
  <Paragraphs>19</Paragraphs>
  <ScaleCrop>false</ScaleCrop>
  <Company/>
  <LinksUpToDate>false</LinksUpToDate>
  <CharactersWithSpaces>9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ala</dc:creator>
  <cp:keywords/>
  <dc:description/>
  <cp:lastModifiedBy>MinXZh</cp:lastModifiedBy>
  <cp:revision>300</cp:revision>
  <dcterms:created xsi:type="dcterms:W3CDTF">2021-02-03T10:13:00Z</dcterms:created>
  <dcterms:modified xsi:type="dcterms:W3CDTF">2023-01-06T08:51:00Z</dcterms:modified>
</cp:coreProperties>
</file>